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3680"/>
      </w:tblGrid>
      <w:tr w:rsidR="00BE03BF" w14:paraId="38C96EE8" w14:textId="77777777" w:rsidTr="00B56D77">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7CABE4E2" w:rsidR="00BE03BF" w:rsidRPr="00B56D77" w:rsidRDefault="00B56D77" w:rsidP="00836293">
            <w:pPr>
              <w:spacing w:line="259" w:lineRule="auto"/>
              <w:ind w:firstLine="0"/>
              <w:jc w:val="center"/>
              <w:rPr>
                <w:b/>
                <w:lang w:val="en-ID"/>
              </w:rPr>
            </w:pPr>
            <w:r w:rsidRPr="00B56D77">
              <w:rPr>
                <w:b/>
                <w:lang w:val="en-ID"/>
              </w:rPr>
              <w:t>Arif Santoso</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095347EF" w:rsidR="00BE03BF" w:rsidRDefault="00B56D77" w:rsidP="00BE03BF">
      <w:pPr>
        <w:pStyle w:val="ListParagraph"/>
        <w:numPr>
          <w:ilvl w:val="0"/>
          <w:numId w:val="22"/>
        </w:numPr>
        <w:spacing w:after="160" w:line="360" w:lineRule="auto"/>
        <w:ind w:left="426"/>
        <w:jc w:val="left"/>
      </w:pPr>
      <w:r>
        <w:t>Arif Santoso</w:t>
      </w:r>
      <w:r w:rsidR="00BE03BF" w:rsidRPr="00DC4371">
        <w:t xml:space="preserve"> selaku Mentor</w:t>
      </w:r>
      <w:r w:rsidR="00B91150">
        <w:t xml:space="preserve"> Kelas Back-End</w:t>
      </w:r>
      <w:r w:rsidR="00BE03BF" w:rsidRPr="00DC4371">
        <w:t>.</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53487A6F" w:rsidR="00BE03BF" w:rsidRDefault="00BE03BF" w:rsidP="00BE03BF">
      <w:pPr>
        <w:jc w:val="right"/>
      </w:pPr>
      <w:r>
        <w:t>Yogyakarta</w:t>
      </w:r>
      <w:r w:rsidRPr="00315032">
        <w:t xml:space="preserve">, </w:t>
      </w:r>
      <w:r w:rsidR="004D4FD5">
        <w:t>Mei 2024</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5147B2"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5147B2"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5147B2"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5147B2"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 xml:space="preserve">Gambar 2.1 </w:t>
      </w:r>
      <w:r w:rsidRPr="00DE0C80">
        <w:rPr>
          <w:bCs/>
          <w:color w:val="000000"/>
          <w:sz w:val="20"/>
          <w:szCs w:val="20"/>
        </w:rPr>
        <w:t>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1977EEBE"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w:t>
            </w:r>
            <w:r w:rsidR="00A5452A">
              <w:rPr>
                <w:bCs/>
                <w:color w:val="000000"/>
                <w:sz w:val="20"/>
              </w:rPr>
              <w:t>roid</w:t>
            </w:r>
            <w:r>
              <w:rPr>
                <w:bCs/>
                <w:color w:val="000000"/>
                <w:sz w:val="20"/>
              </w:rPr>
              <w:t>,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373F090D" w14:textId="49AB9218" w:rsidR="00F94752" w:rsidRDefault="00422B9B" w:rsidP="0041034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p>
    <w:p w14:paraId="56108267" w14:textId="2C09A9B0" w:rsidR="00410341" w:rsidRDefault="00410341" w:rsidP="00410341">
      <w:pPr>
        <w:spacing w:line="360" w:lineRule="auto"/>
      </w:pPr>
      <w:r>
        <w:t>Pembagian tugas pada proyek kelompok adalah sebagai berikut:</w:t>
      </w:r>
    </w:p>
    <w:p w14:paraId="164C74B4" w14:textId="77777777" w:rsidR="00410341" w:rsidRDefault="00410341" w:rsidP="00986F9F">
      <w:pPr>
        <w:pBdr>
          <w:top w:val="nil"/>
          <w:left w:val="nil"/>
          <w:bottom w:val="nil"/>
          <w:right w:val="nil"/>
          <w:between w:val="nil"/>
        </w:pBdr>
        <w:spacing w:before="240"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pengerjaan luaran kerja praktik</w:t>
      </w:r>
    </w:p>
    <w:tbl>
      <w:tblPr>
        <w:tblStyle w:val="TableGrid"/>
        <w:tblW w:w="0" w:type="auto"/>
        <w:tblLook w:val="04A0" w:firstRow="1" w:lastRow="0" w:firstColumn="1" w:lastColumn="0" w:noHBand="0" w:noVBand="1"/>
      </w:tblPr>
      <w:tblGrid>
        <w:gridCol w:w="3964"/>
        <w:gridCol w:w="3964"/>
      </w:tblGrid>
      <w:tr w:rsidR="00410341" w14:paraId="5B618CC9" w14:textId="77777777" w:rsidTr="00B91150">
        <w:tc>
          <w:tcPr>
            <w:tcW w:w="3964" w:type="dxa"/>
            <w:shd w:val="clear" w:color="auto" w:fill="D9D9D9" w:themeFill="background1" w:themeFillShade="D9"/>
          </w:tcPr>
          <w:p w14:paraId="32D5EF3C" w14:textId="4957D511" w:rsidR="00410341" w:rsidRPr="005766DD" w:rsidRDefault="00410341" w:rsidP="00B9115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B91150">
            <w:pPr>
              <w:spacing w:line="276" w:lineRule="auto"/>
              <w:ind w:firstLine="0"/>
              <w:jc w:val="center"/>
              <w:rPr>
                <w:b/>
                <w:bCs/>
                <w:color w:val="000000"/>
              </w:rPr>
            </w:pPr>
            <w:r>
              <w:rPr>
                <w:b/>
                <w:bCs/>
                <w:color w:val="000000"/>
              </w:rPr>
              <w:t>Rekan Kelompok</w:t>
            </w:r>
          </w:p>
        </w:tc>
      </w:tr>
      <w:tr w:rsidR="00410341" w14:paraId="19B0F288" w14:textId="77777777" w:rsidTr="00B9115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084A58D1" w:rsidR="00764039" w:rsidRDefault="00764039"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0FB05B89" w14:textId="67AB487B" w:rsidR="00F94752"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lastRenderedPageBreak/>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519"/>
        <w:gridCol w:w="3076"/>
        <w:gridCol w:w="433"/>
        <w:gridCol w:w="433"/>
        <w:gridCol w:w="433"/>
        <w:gridCol w:w="433"/>
        <w:gridCol w:w="433"/>
        <w:gridCol w:w="445"/>
        <w:gridCol w:w="433"/>
        <w:gridCol w:w="433"/>
        <w:gridCol w:w="433"/>
        <w:gridCol w:w="423"/>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410341">
        <w:trPr>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410341">
        <w:trPr>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3517E2C6" w:rsidR="00EB30BD" w:rsidRDefault="00A61E6B">
      <w:pPr>
        <w:pStyle w:val="Heading1"/>
        <w:spacing w:after="240"/>
      </w:pPr>
      <w:bookmarkStart w:id="16" w:name="_Toc159474287"/>
      <w:r>
        <w:lastRenderedPageBreak/>
        <w:t>BAB III</w:t>
      </w:r>
      <w:r>
        <w:br/>
        <w:t>METODOLOGI</w:t>
      </w:r>
      <w:bookmarkEnd w:id="16"/>
      <w:r>
        <w:t xml:space="preserve"> </w:t>
      </w:r>
    </w:p>
    <w:p w14:paraId="4EBE5B5E" w14:textId="245DCF46" w:rsidR="00A22A16" w:rsidRPr="00A22A16" w:rsidRDefault="00C36277" w:rsidP="00A22A16">
      <w:pPr>
        <w:pStyle w:val="Heading2"/>
        <w:numPr>
          <w:ilvl w:val="1"/>
          <w:numId w:val="4"/>
        </w:numPr>
        <w:spacing w:line="360" w:lineRule="auto"/>
        <w:ind w:left="567" w:hanging="567"/>
      </w:pPr>
      <w:bookmarkStart w:id="17" w:name="_Toc159474288"/>
      <w:r>
        <w:t>Analisis</w:t>
      </w:r>
      <w:r w:rsidR="00A61E6B">
        <w:t xml:space="preserve"> Permasalahan</w:t>
      </w:r>
      <w:bookmarkEnd w:id="17"/>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5EAF82DC"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 organisasi dalam berbagai macam kasus untuk menganalisa kekurangan dan kelebihan dari internal maupun external.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69C66CDC" w14:textId="595E021A" w:rsidR="001358F3" w:rsidRPr="001358F3" w:rsidRDefault="001358F3" w:rsidP="00986F9F">
      <w:pPr>
        <w:spacing w:before="240"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1358F3" w:rsidRPr="001358F3" w14:paraId="1457F16D" w14:textId="77777777" w:rsidTr="0024488C">
        <w:trPr>
          <w:trHeight w:val="301"/>
        </w:trPr>
        <w:tc>
          <w:tcPr>
            <w:tcW w:w="3858" w:type="dxa"/>
            <w:shd w:val="clear" w:color="auto" w:fill="D9D9D9" w:themeFill="background1" w:themeFillShade="D9"/>
          </w:tcPr>
          <w:p w14:paraId="7C4B1D45" w14:textId="77777777" w:rsidR="001358F3" w:rsidRPr="001358F3" w:rsidRDefault="001358F3" w:rsidP="0024488C">
            <w:pPr>
              <w:spacing w:line="360" w:lineRule="auto"/>
              <w:ind w:firstLine="0"/>
              <w:jc w:val="center"/>
              <w:rPr>
                <w:b/>
                <w:color w:val="000000"/>
              </w:rPr>
            </w:pPr>
            <w:r w:rsidRPr="001358F3">
              <w:rPr>
                <w:b/>
                <w:color w:val="000000"/>
              </w:rPr>
              <w:t>Permasalahan</w:t>
            </w:r>
          </w:p>
        </w:tc>
        <w:tc>
          <w:tcPr>
            <w:tcW w:w="4062"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24488C">
        <w:trPr>
          <w:trHeight w:val="927"/>
        </w:trPr>
        <w:tc>
          <w:tcPr>
            <w:tcW w:w="3858" w:type="dxa"/>
            <w:shd w:val="clear" w:color="auto" w:fill="auto"/>
          </w:tcPr>
          <w:p w14:paraId="0CD59241" w14:textId="20E3EDFC" w:rsidR="001358F3" w:rsidRPr="001358F3" w:rsidRDefault="004E5451" w:rsidP="0024488C">
            <w:pPr>
              <w:spacing w:line="276" w:lineRule="auto"/>
              <w:ind w:left="85" w:right="87" w:firstLine="0"/>
              <w:rPr>
                <w:color w:val="000000"/>
              </w:rPr>
            </w:pPr>
            <w:r>
              <w:rPr>
                <w:color w:val="000000"/>
              </w:rPr>
              <w:t>Kurangnya kemampuan masyarakat dalam beradaptasi dengan kecepatan penyebaran informasi.</w:t>
            </w:r>
          </w:p>
        </w:tc>
        <w:tc>
          <w:tcPr>
            <w:tcW w:w="4062" w:type="dxa"/>
            <w:shd w:val="clear" w:color="auto" w:fill="auto"/>
          </w:tcPr>
          <w:p w14:paraId="78588F2B" w14:textId="53A3FB55" w:rsidR="004E5451" w:rsidRPr="001358F3" w:rsidRDefault="004E5451" w:rsidP="0024488C">
            <w:pPr>
              <w:spacing w:line="276"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24488C">
        <w:trPr>
          <w:trHeight w:val="916"/>
        </w:trPr>
        <w:tc>
          <w:tcPr>
            <w:tcW w:w="3858" w:type="dxa"/>
            <w:shd w:val="clear" w:color="auto" w:fill="auto"/>
          </w:tcPr>
          <w:p w14:paraId="5AE752D8" w14:textId="62EFE4CD" w:rsidR="004E5451" w:rsidRDefault="004E5451" w:rsidP="0024488C">
            <w:pPr>
              <w:spacing w:line="276" w:lineRule="auto"/>
              <w:ind w:left="85" w:right="87" w:firstLine="0"/>
              <w:rPr>
                <w:color w:val="000000"/>
              </w:rPr>
            </w:pPr>
            <w:r>
              <w:rPr>
                <w:color w:val="000000"/>
              </w:rPr>
              <w:t>Adanaya perbedaan perangkat yang sangat bervariasi di kalangan masyarakat.</w:t>
            </w:r>
          </w:p>
        </w:tc>
        <w:tc>
          <w:tcPr>
            <w:tcW w:w="4062" w:type="dxa"/>
            <w:shd w:val="clear" w:color="auto" w:fill="auto"/>
          </w:tcPr>
          <w:p w14:paraId="77620AB2" w14:textId="5B5EAF2E" w:rsidR="004E5451" w:rsidRDefault="004E5451" w:rsidP="0024488C">
            <w:pPr>
              <w:spacing w:line="276" w:lineRule="auto"/>
              <w:ind w:left="93" w:right="89" w:firstLine="0"/>
              <w:rPr>
                <w:color w:val="000000"/>
              </w:rPr>
            </w:pPr>
            <w:r>
              <w:rPr>
                <w:color w:val="000000"/>
              </w:rPr>
              <w:t>Membuat sistem dapat diakses dari berbagai macam platform dan perangkat yang berbeda beda.</w:t>
            </w:r>
          </w:p>
        </w:tc>
      </w:tr>
    </w:tbl>
    <w:p w14:paraId="2575852C" w14:textId="024D84F9" w:rsidR="00F869A5" w:rsidRDefault="00F869A5" w:rsidP="0024488C">
      <w:pPr>
        <w:spacing w:line="360" w:lineRule="auto"/>
        <w:ind w:firstLine="0"/>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8" w:name="_Toc159474289"/>
      <w:r>
        <w:rPr>
          <w:color w:val="000000"/>
        </w:rPr>
        <w:lastRenderedPageBreak/>
        <w:t>Diagram Alur Perancangan Solusi</w:t>
      </w:r>
      <w:bookmarkEnd w:id="18"/>
    </w:p>
    <w:p w14:paraId="7398652C" w14:textId="29721251" w:rsidR="00B91150" w:rsidRDefault="00B91150" w:rsidP="00492D0A">
      <w:pPr>
        <w:spacing w:line="360" w:lineRule="auto"/>
      </w:pPr>
      <w:r>
        <w:t xml:space="preserve">Alur perancangan solusi dapat dilihat pada gambar 3.1 yang telah digambarkan dalam bentuk diagram. Hal pertama yang dilakukan yaitu memahami dengan tepat permasalahan yang telah didapatkan dan menganalisa permasalahan tersebut dengan </w:t>
      </w:r>
      <w:r w:rsidRPr="00B91150">
        <w:rPr>
          <w:i/>
        </w:rPr>
        <w:t>framework</w:t>
      </w:r>
      <w:r>
        <w:t xml:space="preserve"> analisa SWOT yang telah disebutkan sebelumnya. Setelah menganalisa permasalahan dan menemukan beberapa solusi, kemudian menentukan teknologi yang akan digunakan. </w:t>
      </w:r>
      <w:r w:rsidR="008E50CD">
        <w:t xml:space="preserve">Hal ini mencakup mengenai teknologi seperti </w:t>
      </w:r>
      <w:r w:rsidR="008E50CD">
        <w:rPr>
          <w:i/>
        </w:rPr>
        <w:t>d</w:t>
      </w:r>
      <w:r w:rsidR="008E50CD" w:rsidRPr="008E50CD">
        <w:rPr>
          <w:i/>
        </w:rPr>
        <w:t>atabase</w:t>
      </w:r>
      <w:r w:rsidR="008E50CD">
        <w:t xml:space="preserve">, bahasa pemrogramman, </w:t>
      </w:r>
      <w:r w:rsidR="008E50CD">
        <w:rPr>
          <w:i/>
        </w:rPr>
        <w:t>f</w:t>
      </w:r>
      <w:r w:rsidR="008E50CD" w:rsidRPr="008E50CD">
        <w:rPr>
          <w:i/>
        </w:rPr>
        <w:t>ramework</w:t>
      </w:r>
      <w:r w:rsidR="008E50CD">
        <w:t xml:space="preserve">, dan juga </w:t>
      </w:r>
      <w:r w:rsidR="008E50CD" w:rsidRPr="008E50CD">
        <w:rPr>
          <w:i/>
        </w:rPr>
        <w:t>tools</w:t>
      </w:r>
      <w:r w:rsidR="008E50CD">
        <w:t xml:space="preserve"> kolaborasi seperti GitHub, serta </w:t>
      </w:r>
      <w:r w:rsidR="008E50CD" w:rsidRPr="008E50CD">
        <w:rPr>
          <w:i/>
        </w:rPr>
        <w:t>platform</w:t>
      </w:r>
      <w:r w:rsidR="008E50CD">
        <w:t xml:space="preserve"> </w:t>
      </w:r>
      <w:r w:rsidR="008E50CD" w:rsidRPr="008E50CD">
        <w:rPr>
          <w:i/>
        </w:rPr>
        <w:t>deployment</w:t>
      </w:r>
      <w:r w:rsidR="008E50CD">
        <w:t xml:space="preserve"> berupa Railway.</w:t>
      </w:r>
    </w:p>
    <w:p w14:paraId="367F8392" w14:textId="17EC6170" w:rsidR="00F51379" w:rsidRDefault="00DE0C80" w:rsidP="00986F9F">
      <w:pPr>
        <w:spacing w:before="240" w:line="276" w:lineRule="auto"/>
        <w:ind w:firstLine="0"/>
        <w:jc w:val="center"/>
      </w:pPr>
      <w:r>
        <w:rPr>
          <w:noProof/>
        </w:rPr>
        <w:drawing>
          <wp:inline distT="0" distB="0" distL="0" distR="0" wp14:anchorId="3BDCF96A" wp14:editId="59A5E234">
            <wp:extent cx="5030608" cy="2407285"/>
            <wp:effectExtent l="19050" t="19050" r="1778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30608" cy="2407285"/>
                    </a:xfrm>
                    <a:prstGeom prst="rect">
                      <a:avLst/>
                    </a:prstGeom>
                    <a:noFill/>
                    <a:ln>
                      <a:solidFill>
                        <a:schemeClr val="tx1"/>
                      </a:solidFill>
                    </a:ln>
                  </pic:spPr>
                </pic:pic>
              </a:graphicData>
            </a:graphic>
          </wp:inline>
        </w:drawing>
      </w:r>
    </w:p>
    <w:p w14:paraId="6262D45C" w14:textId="447CA19D" w:rsidR="00DE0C80" w:rsidRPr="00DE0C80" w:rsidRDefault="00DE0C80" w:rsidP="00DE0C80">
      <w:pPr>
        <w:spacing w:after="240" w:line="360" w:lineRule="auto"/>
        <w:ind w:firstLine="0"/>
        <w:jc w:val="center"/>
        <w:rPr>
          <w:sz w:val="20"/>
        </w:rPr>
      </w:pPr>
      <w:r w:rsidRPr="00DE0C80">
        <w:rPr>
          <w:b/>
          <w:sz w:val="20"/>
        </w:rPr>
        <w:t>Gambar 3.1</w:t>
      </w:r>
      <w:r w:rsidRPr="00DE0C80">
        <w:rPr>
          <w:sz w:val="20"/>
        </w:rPr>
        <w:t xml:space="preserve"> Diagram Alur Perancangan Solusi</w:t>
      </w:r>
    </w:p>
    <w:p w14:paraId="263E3FEC" w14:textId="2C7F8E23" w:rsidR="008E50CD" w:rsidRDefault="008E50CD" w:rsidP="00492D0A">
      <w:pPr>
        <w:spacing w:line="360" w:lineRule="auto"/>
      </w:pPr>
      <w:r>
        <w:t xml:space="preserve">Setelah dapat menentukan teknologi yang akan digunakan, barulah kemudian projek dapat diinisialisasi dengan membuat sebuah </w:t>
      </w:r>
      <w:r w:rsidRPr="008E50CD">
        <w:rPr>
          <w:i/>
        </w:rPr>
        <w:t>repository</w:t>
      </w:r>
      <w:r>
        <w:t xml:space="preserve"> pada GitHub untuk mempermudah kolaborasi antar anggota kelompok. Kemudian dilanjutkan dengan perancangan database dengan PostgreSQL untuk menentukan setiap tabel dan kolom diperlukan dalam penyimpanan data.</w:t>
      </w:r>
    </w:p>
    <w:p w14:paraId="20C1242D" w14:textId="67DE94C8" w:rsidR="008E50CD" w:rsidRDefault="008E50CD" w:rsidP="00492D0A">
      <w:pPr>
        <w:spacing w:line="360" w:lineRule="auto"/>
      </w:pPr>
      <w:r>
        <w:t xml:space="preserve">Penulisan kode dimulai dari membuat </w:t>
      </w:r>
      <w:r w:rsidRPr="00986F9F">
        <w:rPr>
          <w:i/>
        </w:rPr>
        <w:t>script</w:t>
      </w:r>
      <w:r>
        <w:t xml:space="preserve"> untuk membuat tabel dan kolom secara otomatis saat program mulai dijalankan. Kemudian dilanjutkan dengan menulis kode untuk setiap </w:t>
      </w:r>
      <w:r w:rsidRPr="008E50CD">
        <w:rPr>
          <w:i/>
        </w:rPr>
        <w:t>service</w:t>
      </w:r>
      <w:r>
        <w:t xml:space="preserve"> yang ada mulai dari </w:t>
      </w:r>
      <w:r w:rsidRPr="008E50CD">
        <w:rPr>
          <w:i/>
        </w:rPr>
        <w:t>user</w:t>
      </w:r>
      <w:r>
        <w:t xml:space="preserve"> </w:t>
      </w:r>
      <w:r w:rsidRPr="008E50CD">
        <w:rPr>
          <w:i/>
        </w:rPr>
        <w:t>service</w:t>
      </w:r>
      <w:r>
        <w:t xml:space="preserve">, </w:t>
      </w:r>
      <w:r w:rsidRPr="008E50CD">
        <w:rPr>
          <w:i/>
        </w:rPr>
        <w:t>photos</w:t>
      </w:r>
      <w:r>
        <w:t xml:space="preserve">, dan </w:t>
      </w:r>
      <w:r w:rsidRPr="008E50CD">
        <w:rPr>
          <w:i/>
        </w:rPr>
        <w:t>comments</w:t>
      </w:r>
      <w:r>
        <w:t>.</w:t>
      </w:r>
      <w:r w:rsidR="00986F9F">
        <w:t xml:space="preserve"> Setelah semua kode service selesai, </w:t>
      </w:r>
      <w:r w:rsidR="00986F9F" w:rsidRPr="00986F9F">
        <w:rPr>
          <w:i/>
        </w:rPr>
        <w:t>testing</w:t>
      </w:r>
      <w:r w:rsidR="00986F9F">
        <w:t xml:space="preserve"> dilakukan dengan tiga metode yaitu </w:t>
      </w:r>
      <w:r w:rsidR="00986F9F" w:rsidRPr="00986F9F">
        <w:rPr>
          <w:i/>
        </w:rPr>
        <w:t>Black Box Testing</w:t>
      </w:r>
      <w:r w:rsidR="00986F9F">
        <w:t xml:space="preserve">, </w:t>
      </w:r>
      <w:r w:rsidR="00986F9F" w:rsidRPr="00986F9F">
        <w:rPr>
          <w:i/>
        </w:rPr>
        <w:t>White Box Testing</w:t>
      </w:r>
      <w:r w:rsidR="00986F9F">
        <w:t xml:space="preserve">, dan dengan memanfaatkan </w:t>
      </w:r>
      <w:r w:rsidR="00986F9F" w:rsidRPr="00986F9F">
        <w:rPr>
          <w:i/>
        </w:rPr>
        <w:t>framework</w:t>
      </w:r>
      <w:r w:rsidR="00986F9F">
        <w:t xml:space="preserve"> JEST yang terdapat pada bahasa pemrograman Javascript.</w:t>
      </w:r>
    </w:p>
    <w:p w14:paraId="60FE9FEF" w14:textId="7242DDDE" w:rsidR="00986F9F" w:rsidRDefault="00986F9F" w:rsidP="00492D0A">
      <w:pPr>
        <w:spacing w:line="360" w:lineRule="auto"/>
      </w:pPr>
      <w:r>
        <w:lastRenderedPageBreak/>
        <w:t xml:space="preserve">Ketika keseluruhan dari proses </w:t>
      </w:r>
      <w:r w:rsidRPr="00986F9F">
        <w:rPr>
          <w:i/>
        </w:rPr>
        <w:t>testing</w:t>
      </w:r>
      <w:r>
        <w:t xml:space="preserve"> sudah selesai dan tidak terdapat lagi </w:t>
      </w:r>
      <w:r w:rsidRPr="00986F9F">
        <w:rPr>
          <w:i/>
        </w:rPr>
        <w:t>error</w:t>
      </w:r>
      <w:r>
        <w:t xml:space="preserve">, maka dilanjutkan ke tahap </w:t>
      </w:r>
      <w:r w:rsidRPr="00986F9F">
        <w:rPr>
          <w:i/>
        </w:rPr>
        <w:t>deployment</w:t>
      </w:r>
      <w:r>
        <w:t xml:space="preserve">. Pada tahap ini, sebuah </w:t>
      </w:r>
      <w:r w:rsidRPr="00986F9F">
        <w:rPr>
          <w:i/>
        </w:rPr>
        <w:t>platform</w:t>
      </w:r>
      <w:r>
        <w:t xml:space="preserve"> </w:t>
      </w:r>
      <w:r w:rsidRPr="00986F9F">
        <w:rPr>
          <w:i/>
        </w:rPr>
        <w:t>hosting</w:t>
      </w:r>
      <w:r>
        <w:t xml:space="preserve"> gratis bernama Railway dimanfaatkan. Terdapat dua mesin yang di </w:t>
      </w:r>
      <w:r w:rsidRPr="00986F9F">
        <w:rPr>
          <w:i/>
        </w:rPr>
        <w:t>deploy</w:t>
      </w:r>
      <w:r>
        <w:t xml:space="preserve"> pada tahap ini yaitu PostgreSQL sebagai database dan NodeJs sebagai </w:t>
      </w:r>
      <w:r w:rsidRPr="00986F9F">
        <w:rPr>
          <w:i/>
        </w:rPr>
        <w:t>runtime</w:t>
      </w:r>
      <w:r>
        <w:t xml:space="preserve"> dari kode program yang telah ditulis. Setelah deployment dilakukan, </w:t>
      </w:r>
      <w:r w:rsidRPr="00986F9F">
        <w:rPr>
          <w:i/>
        </w:rPr>
        <w:t>testing</w:t>
      </w:r>
      <w:r>
        <w:t xml:space="preserve"> terhadap program kembali dilakukan untuk memastikan tidak adanya kesalahan pada tahap </w:t>
      </w:r>
      <w:r w:rsidRPr="00986F9F">
        <w:rPr>
          <w:i/>
        </w:rPr>
        <w:t>deployment</w:t>
      </w:r>
      <w:r>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19" w:name="_Toc159474290"/>
      <w:r>
        <w:t>Perancangan Solusi</w:t>
      </w:r>
      <w:bookmarkEnd w:id="19"/>
    </w:p>
    <w:p w14:paraId="283D2E55" w14:textId="3AA94920" w:rsidR="00CA5E4A" w:rsidRDefault="00CA5E4A" w:rsidP="00492D0A">
      <w:pPr>
        <w:spacing w:line="360" w:lineRule="auto"/>
        <w:rPr>
          <w:color w:val="000000"/>
        </w:rPr>
      </w:pPr>
      <w:r>
        <w:rPr>
          <w:color w:val="000000"/>
        </w:rPr>
        <w:t>Berdasarkan pada permasalahan-permasalahan yang telah disebutkan pada bagian sebelumnya, pengembangan aplikasi yang dapat menjadi platform penyebaran informasi yang cepat dan efisien menjadi solusinya. Demi mewujudkan ide ini, diperlukan suatu teknologi untuk aplikasi agar dapat diakses berbagai macam platform. Penulis menawarkan solusi berupa pembuatan RESTful-API dengan menggunakan NodeJs yang akan di-</w:t>
      </w:r>
      <w:r w:rsidRPr="00CA5E4A">
        <w:rPr>
          <w:i/>
          <w:color w:val="000000"/>
        </w:rPr>
        <w:t>deploy</w:t>
      </w:r>
      <w:r>
        <w:rPr>
          <w:color w:val="000000"/>
        </w:rPr>
        <w:t xml:space="preserve"> pada layanan </w:t>
      </w:r>
      <w:r w:rsidRPr="00CA5E4A">
        <w:rPr>
          <w:i/>
          <w:color w:val="000000"/>
        </w:rPr>
        <w:t>hosting</w:t>
      </w:r>
      <w:r>
        <w:rPr>
          <w:color w:val="000000"/>
        </w:rPr>
        <w:t xml:space="preserve"> Railway.</w:t>
      </w:r>
    </w:p>
    <w:p w14:paraId="0B671EEE" w14:textId="77777777" w:rsidR="00FE4CE7" w:rsidRDefault="00FE4CE7" w:rsidP="00492D0A">
      <w:pPr>
        <w:spacing w:line="360" w:lineRule="auto"/>
        <w:rPr>
          <w:color w:val="000000"/>
        </w:rPr>
      </w:pPr>
    </w:p>
    <w:p w14:paraId="09461574" w14:textId="02C47A1F" w:rsidR="00EB30BD" w:rsidRDefault="00E706D8" w:rsidP="002F1327">
      <w:pPr>
        <w:pStyle w:val="Heading3"/>
      </w:pPr>
      <w:r>
        <w:t>Metode Pengembangan</w:t>
      </w:r>
    </w:p>
    <w:p w14:paraId="5FC38B0F" w14:textId="0E436DBB" w:rsidR="00CA5E4A" w:rsidRDefault="00902CB9" w:rsidP="00492D0A">
      <w:pPr>
        <w:spacing w:line="360" w:lineRule="auto"/>
      </w:pPr>
      <w:r>
        <w:t>Metode p</w:t>
      </w:r>
      <w:r w:rsidR="00CA5E4A">
        <w:t xml:space="preserve">endekatan Waterfall dimanfaatkan sebagai SDLC (Software Development Life Cycle) </w:t>
      </w:r>
      <w:r>
        <w:t>dalam pembuatan proyek ini. Waterfall digunakan dalam pengembangan perangkat lunak ini karena projek ini memiliki persyaratan yang tetap dan tidak akan berubah ecara signifikan. Selain itu, proyek ini juga memiliki rentang waktu yang ketat serta tim yang sudah terstruktur. Hal tersebut menjadikan pendekatan Waterfall sebagai pendekatan yang paling sesuai dalam pengembangan perangkat lunak MyGram.</w:t>
      </w:r>
    </w:p>
    <w:p w14:paraId="4BD55329" w14:textId="43501976" w:rsidR="00FE4CE7" w:rsidRDefault="00FE4CE7" w:rsidP="00FE4CE7">
      <w:pPr>
        <w:spacing w:line="276" w:lineRule="auto"/>
        <w:ind w:firstLine="0"/>
        <w:jc w:val="center"/>
      </w:pPr>
      <w:r>
        <w:rPr>
          <w:noProof/>
        </w:rPr>
        <w:lastRenderedPageBreak/>
        <w:drawing>
          <wp:inline distT="0" distB="0" distL="0" distR="0" wp14:anchorId="798D3F1B" wp14:editId="55CD62B2">
            <wp:extent cx="5033010" cy="2576195"/>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76195"/>
                    </a:xfrm>
                    <a:prstGeom prst="rect">
                      <a:avLst/>
                    </a:prstGeom>
                    <a:noFill/>
                    <a:ln>
                      <a:solidFill>
                        <a:schemeClr val="tx1"/>
                      </a:solidFill>
                    </a:ln>
                  </pic:spPr>
                </pic:pic>
              </a:graphicData>
            </a:graphic>
          </wp:inline>
        </w:drawing>
      </w:r>
    </w:p>
    <w:p w14:paraId="72ED92B0" w14:textId="75B56BF6" w:rsidR="00FE4CE7" w:rsidRPr="00FE4CE7" w:rsidRDefault="00FE4CE7" w:rsidP="00FE4CE7">
      <w:pPr>
        <w:spacing w:after="240" w:line="360" w:lineRule="auto"/>
        <w:ind w:firstLine="0"/>
        <w:jc w:val="center"/>
        <w:rPr>
          <w:sz w:val="20"/>
        </w:rPr>
      </w:pPr>
      <w:r w:rsidRPr="00FE4CE7">
        <w:rPr>
          <w:b/>
          <w:sz w:val="20"/>
        </w:rPr>
        <w:t>Gambar 3.2</w:t>
      </w:r>
      <w:r w:rsidRPr="00FE4CE7">
        <w:rPr>
          <w:sz w:val="20"/>
        </w:rPr>
        <w:t xml:space="preserve"> Ilustrasi Metode Pendekatan Waterfall</w:t>
      </w:r>
    </w:p>
    <w:p w14:paraId="356B6995" w14:textId="108A8AB7" w:rsidR="00FE4CE7" w:rsidRDefault="00FE4CE7" w:rsidP="00492D0A">
      <w:pPr>
        <w:spacing w:line="360" w:lineRule="auto"/>
      </w:pPr>
      <w:r>
        <w:t xml:space="preserve">Terdapat 5 tahapan yang ada pada </w:t>
      </w:r>
      <w:r w:rsidR="00FD6400">
        <w:t>metode pendekatan Waterfall. Tahapan-tahapan tersebut memiliki tujuan yang berbeda-beda:</w:t>
      </w:r>
    </w:p>
    <w:p w14:paraId="2DF853A4" w14:textId="25D671B7" w:rsidR="00FD6400" w:rsidRDefault="00FD6400" w:rsidP="00FD6400">
      <w:pPr>
        <w:pStyle w:val="ListParagraph"/>
        <w:numPr>
          <w:ilvl w:val="0"/>
          <w:numId w:val="30"/>
        </w:numPr>
        <w:spacing w:line="360" w:lineRule="auto"/>
        <w:ind w:left="1080"/>
      </w:pPr>
      <w:r w:rsidRPr="00A5452A">
        <w:rPr>
          <w:i/>
        </w:rPr>
        <w:t>Requirement</w:t>
      </w:r>
      <w:r>
        <w:t xml:space="preserve"> </w:t>
      </w:r>
      <w:r w:rsidRPr="00A5452A">
        <w:rPr>
          <w:i/>
        </w:rPr>
        <w:t>Analisis</w:t>
      </w:r>
    </w:p>
    <w:p w14:paraId="2ED542E9" w14:textId="7325552E" w:rsidR="00FD6400" w:rsidRDefault="00FD6400" w:rsidP="00FD6400">
      <w:pPr>
        <w:pStyle w:val="ListParagraph"/>
        <w:spacing w:line="360" w:lineRule="auto"/>
        <w:ind w:left="1080" w:firstLine="360"/>
      </w:pPr>
      <w:r>
        <w:t>Pada tahap ini, keseluruhan informasi mengenai kebutuhan-kebutuhan pengguna terhadap perangkat lunak sudah harus ditentukan. Informasi ini diperoleh dengan cara berdiskusi yang kemudian hasil diskusi tersebut dapat dianalisis dan diolah sehingga kebutuhan pengguna terhadap perangkan lunak didapatkan dan perangkat lunak dapat segera dikembangkan.</w:t>
      </w:r>
    </w:p>
    <w:p w14:paraId="015DA7DC" w14:textId="7A41B2F4" w:rsidR="00FD6400" w:rsidRPr="00A5452A" w:rsidRDefault="00FD6400" w:rsidP="00FD6400">
      <w:pPr>
        <w:pStyle w:val="ListParagraph"/>
        <w:numPr>
          <w:ilvl w:val="0"/>
          <w:numId w:val="30"/>
        </w:numPr>
        <w:spacing w:line="360" w:lineRule="auto"/>
        <w:ind w:left="1080"/>
        <w:rPr>
          <w:i/>
        </w:rPr>
      </w:pPr>
      <w:r w:rsidRPr="00A5452A">
        <w:rPr>
          <w:i/>
        </w:rPr>
        <w:t>Design</w:t>
      </w:r>
    </w:p>
    <w:p w14:paraId="457B348D" w14:textId="4E4F87E7" w:rsidR="00FD6400" w:rsidRDefault="00FD6400" w:rsidP="00FD6400">
      <w:pPr>
        <w:pStyle w:val="ListParagraph"/>
        <w:spacing w:line="360" w:lineRule="auto"/>
        <w:ind w:left="1080" w:firstLine="360"/>
      </w:pPr>
      <w:r>
        <w:t xml:space="preserve">Tahap berikutnya pada metode ini yaitu desain. Secara umum, tahap ini meliputi kepentingan desain teknis seperti lapisan data, bahasa pemrograman, dan layanan pembantu seperti </w:t>
      </w:r>
      <w:r w:rsidRPr="00FD6400">
        <w:rPr>
          <w:i/>
        </w:rPr>
        <w:t>database</w:t>
      </w:r>
      <w:r>
        <w:t xml:space="preserve"> dan </w:t>
      </w:r>
      <w:r w:rsidRPr="00FD6400">
        <w:rPr>
          <w:i/>
        </w:rPr>
        <w:t>hosting</w:t>
      </w:r>
      <w:r>
        <w:t>.</w:t>
      </w:r>
    </w:p>
    <w:p w14:paraId="6A094EF7" w14:textId="5C1D88AD" w:rsidR="00FD6400" w:rsidRDefault="00FD6400" w:rsidP="00FD6400">
      <w:pPr>
        <w:pStyle w:val="ListParagraph"/>
        <w:numPr>
          <w:ilvl w:val="0"/>
          <w:numId w:val="30"/>
        </w:numPr>
        <w:spacing w:line="360" w:lineRule="auto"/>
        <w:ind w:left="1080"/>
      </w:pPr>
      <w:r w:rsidRPr="00A5452A">
        <w:rPr>
          <w:i/>
        </w:rPr>
        <w:t>Implementation</w:t>
      </w:r>
      <w:r>
        <w:t xml:space="preserve"> &amp; </w:t>
      </w:r>
      <w:r w:rsidRPr="00A5452A">
        <w:rPr>
          <w:i/>
        </w:rPr>
        <w:t>Unit Testing</w:t>
      </w:r>
    </w:p>
    <w:p w14:paraId="741133EE" w14:textId="02468E3A" w:rsidR="00FD6400" w:rsidRDefault="00FD6400" w:rsidP="00FD6400">
      <w:pPr>
        <w:pStyle w:val="ListParagraph"/>
        <w:spacing w:line="360" w:lineRule="auto"/>
        <w:ind w:left="1080" w:firstLine="360"/>
      </w:pPr>
      <w:r>
        <w:t xml:space="preserve">Tahap ini merupakan tahap dimana penulisan kode dimulai. Pembuatan perangkat lunak akan dibagi menjadi modul-modul kecil yang akan dikombinasikan pada tahap berikutnya. Pembagian inilah yang disebut dengan unit yang kemudian akan dilakukan </w:t>
      </w:r>
      <w:r w:rsidRPr="00A5452A">
        <w:rPr>
          <w:i/>
        </w:rPr>
        <w:t>testing</w:t>
      </w:r>
      <w:r>
        <w:t xml:space="preserve"> pada setiap unit yang dibuat.</w:t>
      </w:r>
    </w:p>
    <w:p w14:paraId="47E24431" w14:textId="67CB0555" w:rsidR="00FD6400" w:rsidRDefault="00FD6400" w:rsidP="00FD6400">
      <w:pPr>
        <w:pStyle w:val="ListParagraph"/>
        <w:numPr>
          <w:ilvl w:val="0"/>
          <w:numId w:val="30"/>
        </w:numPr>
        <w:spacing w:line="360" w:lineRule="auto"/>
        <w:ind w:left="1080"/>
      </w:pPr>
      <w:r>
        <w:lastRenderedPageBreak/>
        <w:t>Testing</w:t>
      </w:r>
    </w:p>
    <w:p w14:paraId="72988BE8" w14:textId="1C7C2D17" w:rsidR="00FD6400" w:rsidRDefault="00FD6400" w:rsidP="00FD6400">
      <w:pPr>
        <w:pStyle w:val="ListParagraph"/>
        <w:spacing w:line="360" w:lineRule="auto"/>
        <w:ind w:left="1080" w:firstLine="360"/>
      </w:pPr>
      <w:r>
        <w:t xml:space="preserve">Penggabungan modul-modul kecil dilakukan pada tahap ini. Berbagai modul yang telah dibuat sebelumnya diintegrasikan dalam suatu system secara keseluruhan dan kemudian dilakukan </w:t>
      </w:r>
      <w:r w:rsidRPr="00A5452A">
        <w:rPr>
          <w:i/>
        </w:rPr>
        <w:t>testing</w:t>
      </w:r>
      <w:r>
        <w:t xml:space="preserve"> kembali terhadap keseluruhan sistem yang telah terintegrasi.</w:t>
      </w:r>
    </w:p>
    <w:p w14:paraId="11D9980E" w14:textId="62DA8BB8" w:rsidR="00FD6400" w:rsidRDefault="00FD6400" w:rsidP="00FD6400">
      <w:pPr>
        <w:pStyle w:val="ListParagraph"/>
        <w:numPr>
          <w:ilvl w:val="0"/>
          <w:numId w:val="30"/>
        </w:numPr>
        <w:spacing w:line="360" w:lineRule="auto"/>
        <w:ind w:left="1080"/>
      </w:pPr>
      <w:r>
        <w:t>Operation and Maintenance</w:t>
      </w:r>
    </w:p>
    <w:p w14:paraId="1C785FEB" w14:textId="7B9C2841" w:rsidR="00EB30BD" w:rsidRDefault="00FD6400" w:rsidP="0062789C">
      <w:pPr>
        <w:pStyle w:val="ListParagraph"/>
        <w:spacing w:line="360" w:lineRule="auto"/>
        <w:ind w:left="1080" w:firstLine="360"/>
      </w:pPr>
      <w:r>
        <w:t>Sistem yang telah dibuat, dites, dan di-</w:t>
      </w:r>
      <w:r w:rsidRPr="00A5452A">
        <w:rPr>
          <w:i/>
        </w:rPr>
        <w:t>deploy</w:t>
      </w:r>
      <w:r>
        <w:t xml:space="preserve"> kemudian akan masuk ke tahap ini. Perangkat lunak yang sudah terbentuk akan dijalankan dan dioperasikan oleh pengguna.</w:t>
      </w:r>
      <w:r w:rsidR="0062789C">
        <w:t xml:space="preserve"> Pemeliharaan atau </w:t>
      </w:r>
      <w:r w:rsidR="0062789C" w:rsidRPr="00A5452A">
        <w:rPr>
          <w:i/>
        </w:rPr>
        <w:t>maintenance</w:t>
      </w:r>
      <w:r w:rsidR="0062789C">
        <w:t xml:space="preserve"> akan dilakukan jika terdapat kesalahan yang perlu diperbaiki atau peningkatan sistem sesuai dengan kebutuhan.</w:t>
      </w:r>
    </w:p>
    <w:p w14:paraId="30C14B49" w14:textId="77777777" w:rsidR="0062789C" w:rsidRPr="0062789C" w:rsidRDefault="0062789C" w:rsidP="0062789C">
      <w:pPr>
        <w:pStyle w:val="ListParagraph"/>
        <w:spacing w:line="360" w:lineRule="auto"/>
        <w:ind w:left="1080" w:firstLine="360"/>
      </w:pPr>
    </w:p>
    <w:p w14:paraId="51047B55" w14:textId="0DA95CC0" w:rsidR="00EB30BD" w:rsidRDefault="00A61E6B" w:rsidP="002F1327">
      <w:pPr>
        <w:pStyle w:val="Heading3"/>
      </w:pPr>
      <w:r>
        <w:t xml:space="preserve">Kebutuhan </w:t>
      </w:r>
      <w:r w:rsidR="00195322">
        <w:t xml:space="preserve">Fungsional dan </w:t>
      </w:r>
      <w:r>
        <w:t>Non Fungsional</w:t>
      </w:r>
    </w:p>
    <w:p w14:paraId="33FC583A" w14:textId="38AEE70B" w:rsidR="00EB30BD" w:rsidRDefault="0062789C" w:rsidP="0062789C">
      <w:pPr>
        <w:spacing w:line="360" w:lineRule="auto"/>
        <w:rPr>
          <w:color w:val="000000"/>
        </w:rPr>
      </w:pPr>
      <w:r>
        <w:rPr>
          <w:color w:val="000000"/>
        </w:rPr>
        <w:t>Perancangan RESTful-API aplikasi MyGram ini tentunya membutuhkan tools yang sesuai baik itu perangkat keras (hardware) maupun perangkat lunak (software). Spesifikasi yang dibutuhkan diantaranya sebagai berikut:</w:t>
      </w:r>
    </w:p>
    <w:p w14:paraId="72D17592" w14:textId="39A04F4E" w:rsidR="00EB30BD" w:rsidRPr="0062789C" w:rsidRDefault="00A61E6B" w:rsidP="0062789C">
      <w:pPr>
        <w:pBdr>
          <w:top w:val="nil"/>
          <w:left w:val="nil"/>
          <w:bottom w:val="nil"/>
          <w:right w:val="nil"/>
          <w:between w:val="nil"/>
        </w:pBdr>
        <w:spacing w:before="240" w:after="120" w:line="240" w:lineRule="auto"/>
        <w:ind w:firstLine="0"/>
        <w:jc w:val="center"/>
        <w:rPr>
          <w:color w:val="000000"/>
          <w:sz w:val="20"/>
          <w:szCs w:val="20"/>
        </w:rPr>
      </w:pPr>
      <w:bookmarkStart w:id="20" w:name="_heading=h.19c6y18" w:colFirst="0" w:colLast="0"/>
      <w:bookmarkEnd w:id="20"/>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24488C" w:rsidRPr="001358F3" w14:paraId="050DDA5F" w14:textId="77777777" w:rsidTr="00A5452A">
        <w:trPr>
          <w:trHeight w:val="301"/>
        </w:trPr>
        <w:tc>
          <w:tcPr>
            <w:tcW w:w="3858" w:type="dxa"/>
            <w:shd w:val="clear" w:color="auto" w:fill="D9D9D9" w:themeFill="background1" w:themeFillShade="D9"/>
          </w:tcPr>
          <w:p w14:paraId="33355CDC" w14:textId="0B5C7FDB" w:rsidR="0024488C" w:rsidRPr="001358F3" w:rsidRDefault="0024488C" w:rsidP="00A5452A">
            <w:pPr>
              <w:spacing w:line="360" w:lineRule="auto"/>
              <w:ind w:firstLine="0"/>
              <w:jc w:val="center"/>
              <w:rPr>
                <w:b/>
                <w:color w:val="000000"/>
              </w:rPr>
            </w:pPr>
            <w:r>
              <w:rPr>
                <w:b/>
                <w:color w:val="000000"/>
              </w:rPr>
              <w:t>Komputer/Laptop</w:t>
            </w:r>
          </w:p>
        </w:tc>
        <w:tc>
          <w:tcPr>
            <w:tcW w:w="4062" w:type="dxa"/>
            <w:shd w:val="clear" w:color="auto" w:fill="D9D9D9" w:themeFill="background1" w:themeFillShade="D9"/>
          </w:tcPr>
          <w:p w14:paraId="213839CB" w14:textId="08A95F61" w:rsidR="0024488C" w:rsidRPr="001358F3" w:rsidRDefault="0024488C" w:rsidP="00A5452A">
            <w:pPr>
              <w:spacing w:line="360" w:lineRule="auto"/>
              <w:ind w:firstLine="3"/>
              <w:jc w:val="center"/>
              <w:rPr>
                <w:b/>
                <w:color w:val="000000"/>
              </w:rPr>
            </w:pPr>
            <w:r>
              <w:rPr>
                <w:b/>
                <w:color w:val="000000"/>
              </w:rPr>
              <w:t>Spesifikasi</w:t>
            </w:r>
          </w:p>
        </w:tc>
      </w:tr>
      <w:tr w:rsidR="0024488C" w:rsidRPr="001358F3" w14:paraId="62AB996A" w14:textId="77777777" w:rsidTr="0024488C">
        <w:trPr>
          <w:trHeight w:val="80"/>
        </w:trPr>
        <w:tc>
          <w:tcPr>
            <w:tcW w:w="3858" w:type="dxa"/>
            <w:shd w:val="clear" w:color="auto" w:fill="auto"/>
            <w:vAlign w:val="center"/>
          </w:tcPr>
          <w:p w14:paraId="7F7F15C5" w14:textId="7621F47D" w:rsidR="0024488C" w:rsidRPr="001358F3" w:rsidRDefault="0024488C" w:rsidP="0024488C">
            <w:pPr>
              <w:spacing w:line="276" w:lineRule="auto"/>
              <w:ind w:left="85" w:right="87" w:firstLine="0"/>
              <w:jc w:val="center"/>
              <w:rPr>
                <w:color w:val="000000"/>
              </w:rPr>
            </w:pPr>
            <w:r>
              <w:rPr>
                <w:color w:val="000000"/>
              </w:rPr>
              <w:t>Processor</w:t>
            </w:r>
          </w:p>
        </w:tc>
        <w:tc>
          <w:tcPr>
            <w:tcW w:w="4062" w:type="dxa"/>
            <w:shd w:val="clear" w:color="auto" w:fill="auto"/>
          </w:tcPr>
          <w:p w14:paraId="49732DA9" w14:textId="53D3D6CB" w:rsidR="0024488C" w:rsidRPr="001358F3" w:rsidRDefault="0024488C" w:rsidP="0024488C">
            <w:pPr>
              <w:spacing w:line="276" w:lineRule="auto"/>
              <w:ind w:left="93" w:right="89" w:firstLine="0"/>
              <w:rPr>
                <w:color w:val="000000"/>
              </w:rPr>
            </w:pPr>
            <w:r>
              <w:rPr>
                <w:color w:val="000000"/>
              </w:rPr>
              <w:t>Setara Intel Core i5 gen4, dengan kecepatan 2.4 GHz atau lebih.</w:t>
            </w:r>
          </w:p>
        </w:tc>
      </w:tr>
      <w:tr w:rsidR="0024488C" w:rsidRPr="001358F3" w14:paraId="0429EEC2" w14:textId="77777777" w:rsidTr="0024488C">
        <w:trPr>
          <w:trHeight w:val="60"/>
        </w:trPr>
        <w:tc>
          <w:tcPr>
            <w:tcW w:w="3858" w:type="dxa"/>
            <w:shd w:val="clear" w:color="auto" w:fill="auto"/>
            <w:vAlign w:val="center"/>
          </w:tcPr>
          <w:p w14:paraId="6C295C5C" w14:textId="7199F4EC" w:rsidR="0024488C" w:rsidRDefault="0024488C" w:rsidP="0024488C">
            <w:pPr>
              <w:spacing w:line="276" w:lineRule="auto"/>
              <w:ind w:left="85" w:right="87" w:firstLine="0"/>
              <w:jc w:val="center"/>
              <w:rPr>
                <w:color w:val="000000"/>
              </w:rPr>
            </w:pPr>
            <w:r>
              <w:rPr>
                <w:color w:val="000000"/>
              </w:rPr>
              <w:t>RAM</w:t>
            </w:r>
          </w:p>
        </w:tc>
        <w:tc>
          <w:tcPr>
            <w:tcW w:w="4062" w:type="dxa"/>
            <w:shd w:val="clear" w:color="auto" w:fill="auto"/>
          </w:tcPr>
          <w:p w14:paraId="09C921FF" w14:textId="671CB836" w:rsidR="0024488C" w:rsidRDefault="0024488C" w:rsidP="0024488C">
            <w:pPr>
              <w:spacing w:line="276" w:lineRule="auto"/>
              <w:ind w:left="93" w:right="89" w:firstLine="0"/>
              <w:rPr>
                <w:color w:val="000000"/>
              </w:rPr>
            </w:pPr>
            <w:r>
              <w:rPr>
                <w:color w:val="000000"/>
              </w:rPr>
              <w:t>Direkomendasikan 8 GB, minimal 4 GB dengan kecepatan minimal 1333 MHz.</w:t>
            </w:r>
          </w:p>
        </w:tc>
      </w:tr>
      <w:tr w:rsidR="0024488C" w:rsidRPr="001358F3" w14:paraId="7BB7B3E1" w14:textId="77777777" w:rsidTr="0024488C">
        <w:trPr>
          <w:trHeight w:val="60"/>
        </w:trPr>
        <w:tc>
          <w:tcPr>
            <w:tcW w:w="3858" w:type="dxa"/>
            <w:shd w:val="clear" w:color="auto" w:fill="auto"/>
            <w:vAlign w:val="center"/>
          </w:tcPr>
          <w:p w14:paraId="413256FB" w14:textId="35DE6962" w:rsidR="0024488C" w:rsidRDefault="0024488C" w:rsidP="0024488C">
            <w:pPr>
              <w:spacing w:line="276" w:lineRule="auto"/>
              <w:ind w:left="85" w:right="87" w:firstLine="0"/>
              <w:jc w:val="center"/>
              <w:rPr>
                <w:color w:val="000000"/>
              </w:rPr>
            </w:pPr>
            <w:r>
              <w:rPr>
                <w:color w:val="000000"/>
              </w:rPr>
              <w:t>Storage</w:t>
            </w:r>
          </w:p>
        </w:tc>
        <w:tc>
          <w:tcPr>
            <w:tcW w:w="4062" w:type="dxa"/>
            <w:shd w:val="clear" w:color="auto" w:fill="auto"/>
          </w:tcPr>
          <w:p w14:paraId="433FA55D" w14:textId="6810371F" w:rsidR="0024488C" w:rsidRDefault="0024488C" w:rsidP="0024488C">
            <w:pPr>
              <w:spacing w:line="276" w:lineRule="auto"/>
              <w:ind w:left="93" w:right="89" w:firstLine="0"/>
              <w:rPr>
                <w:color w:val="000000"/>
              </w:rPr>
            </w:pPr>
            <w:r>
              <w:rPr>
                <w:color w:val="000000"/>
              </w:rPr>
              <w:t>HDD/SSD dengan ruang kosong minimal 25 GB, lebih besar lebih baik.</w:t>
            </w:r>
          </w:p>
        </w:tc>
      </w:tr>
    </w:tbl>
    <w:p w14:paraId="5B794FCF" w14:textId="6B0D1967" w:rsidR="00EB30BD" w:rsidRDefault="00A61E6B" w:rsidP="007B5834">
      <w:pPr>
        <w:pBdr>
          <w:top w:val="nil"/>
          <w:left w:val="nil"/>
          <w:bottom w:val="nil"/>
          <w:right w:val="nil"/>
          <w:between w:val="nil"/>
        </w:pBdr>
        <w:spacing w:before="240" w:after="120" w:line="240" w:lineRule="auto"/>
        <w:ind w:firstLine="0"/>
        <w:jc w:val="center"/>
        <w:rPr>
          <w:color w:val="000000"/>
          <w:sz w:val="20"/>
          <w:szCs w:val="20"/>
        </w:rPr>
      </w:pPr>
      <w:bookmarkStart w:id="21" w:name="_heading=h.3tbugp1" w:colFirst="0" w:colLast="0"/>
      <w:bookmarkEnd w:id="21"/>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2919"/>
        <w:gridCol w:w="2031"/>
      </w:tblGrid>
      <w:tr w:rsidR="007B5834" w:rsidRPr="001358F3" w14:paraId="715D0146" w14:textId="77777777" w:rsidTr="007B5834">
        <w:trPr>
          <w:trHeight w:val="301"/>
        </w:trPr>
        <w:tc>
          <w:tcPr>
            <w:tcW w:w="2970" w:type="dxa"/>
            <w:shd w:val="clear" w:color="auto" w:fill="D9D9D9" w:themeFill="background1" w:themeFillShade="D9"/>
          </w:tcPr>
          <w:p w14:paraId="26A74F67" w14:textId="1B9E16C0" w:rsidR="007B5834" w:rsidRPr="001358F3" w:rsidRDefault="007B5834" w:rsidP="00A5452A">
            <w:pPr>
              <w:spacing w:line="360" w:lineRule="auto"/>
              <w:ind w:firstLine="0"/>
              <w:jc w:val="center"/>
              <w:rPr>
                <w:b/>
                <w:color w:val="000000"/>
              </w:rPr>
            </w:pPr>
            <w:r>
              <w:rPr>
                <w:b/>
                <w:color w:val="000000"/>
              </w:rPr>
              <w:t>Jenis</w:t>
            </w:r>
          </w:p>
        </w:tc>
        <w:tc>
          <w:tcPr>
            <w:tcW w:w="2919" w:type="dxa"/>
            <w:shd w:val="clear" w:color="auto" w:fill="D9D9D9" w:themeFill="background1" w:themeFillShade="D9"/>
          </w:tcPr>
          <w:p w14:paraId="29E95311" w14:textId="258E0974" w:rsidR="007B5834" w:rsidRPr="001358F3" w:rsidRDefault="007B5834" w:rsidP="00A5452A">
            <w:pPr>
              <w:spacing w:line="360" w:lineRule="auto"/>
              <w:ind w:firstLine="3"/>
              <w:jc w:val="center"/>
              <w:rPr>
                <w:b/>
                <w:color w:val="000000"/>
              </w:rPr>
            </w:pPr>
            <w:r>
              <w:rPr>
                <w:b/>
                <w:color w:val="000000"/>
              </w:rPr>
              <w:t>Software</w:t>
            </w:r>
          </w:p>
        </w:tc>
        <w:tc>
          <w:tcPr>
            <w:tcW w:w="2031" w:type="dxa"/>
            <w:shd w:val="clear" w:color="auto" w:fill="D9D9D9" w:themeFill="background1" w:themeFillShade="D9"/>
          </w:tcPr>
          <w:p w14:paraId="7B9DD764" w14:textId="46933E46" w:rsidR="007B5834" w:rsidRPr="001358F3" w:rsidRDefault="007B5834" w:rsidP="00A5452A">
            <w:pPr>
              <w:spacing w:line="360" w:lineRule="auto"/>
              <w:ind w:firstLine="3"/>
              <w:jc w:val="center"/>
              <w:rPr>
                <w:b/>
                <w:color w:val="000000"/>
              </w:rPr>
            </w:pPr>
            <w:r>
              <w:rPr>
                <w:b/>
                <w:color w:val="000000"/>
              </w:rPr>
              <w:t>Versi</w:t>
            </w:r>
          </w:p>
        </w:tc>
      </w:tr>
      <w:tr w:rsidR="007B5834" w:rsidRPr="001358F3" w14:paraId="157F98B1" w14:textId="77777777" w:rsidTr="007B5834">
        <w:trPr>
          <w:trHeight w:val="80"/>
        </w:trPr>
        <w:tc>
          <w:tcPr>
            <w:tcW w:w="2970" w:type="dxa"/>
            <w:shd w:val="clear" w:color="auto" w:fill="auto"/>
            <w:vAlign w:val="center"/>
          </w:tcPr>
          <w:p w14:paraId="1806D4A4" w14:textId="09C415B7" w:rsidR="007B5834" w:rsidRPr="001358F3" w:rsidRDefault="007B5834" w:rsidP="00A5452A">
            <w:pPr>
              <w:spacing w:line="276" w:lineRule="auto"/>
              <w:ind w:left="85" w:right="87" w:firstLine="0"/>
              <w:jc w:val="center"/>
              <w:rPr>
                <w:color w:val="000000"/>
              </w:rPr>
            </w:pPr>
            <w:r>
              <w:rPr>
                <w:color w:val="000000"/>
              </w:rPr>
              <w:t>Sistem Operasi</w:t>
            </w:r>
          </w:p>
        </w:tc>
        <w:tc>
          <w:tcPr>
            <w:tcW w:w="2919" w:type="dxa"/>
            <w:shd w:val="clear" w:color="auto" w:fill="auto"/>
          </w:tcPr>
          <w:p w14:paraId="014905D1" w14:textId="73269894" w:rsidR="007B5834" w:rsidRPr="001358F3" w:rsidRDefault="007B5834" w:rsidP="007B5834">
            <w:pPr>
              <w:spacing w:line="276" w:lineRule="auto"/>
              <w:ind w:left="93" w:right="89" w:firstLine="0"/>
              <w:jc w:val="center"/>
              <w:rPr>
                <w:color w:val="000000"/>
              </w:rPr>
            </w:pPr>
            <w:r>
              <w:rPr>
                <w:color w:val="000000"/>
              </w:rPr>
              <w:t>Windows 10</w:t>
            </w:r>
          </w:p>
        </w:tc>
        <w:tc>
          <w:tcPr>
            <w:tcW w:w="2031" w:type="dxa"/>
            <w:shd w:val="clear" w:color="auto" w:fill="auto"/>
          </w:tcPr>
          <w:p w14:paraId="591854F1" w14:textId="2415C2BE" w:rsidR="007B5834" w:rsidRPr="001358F3" w:rsidRDefault="007B5834" w:rsidP="007B5834">
            <w:pPr>
              <w:spacing w:line="276" w:lineRule="auto"/>
              <w:ind w:left="93" w:right="89" w:firstLine="0"/>
              <w:jc w:val="center"/>
              <w:rPr>
                <w:color w:val="000000"/>
              </w:rPr>
            </w:pPr>
            <w:r>
              <w:rPr>
                <w:color w:val="000000"/>
              </w:rPr>
              <w:t>64-bit</w:t>
            </w:r>
          </w:p>
        </w:tc>
      </w:tr>
      <w:tr w:rsidR="007B5834" w:rsidRPr="001358F3" w14:paraId="470B43D6" w14:textId="77777777" w:rsidTr="007B5834">
        <w:trPr>
          <w:trHeight w:val="60"/>
        </w:trPr>
        <w:tc>
          <w:tcPr>
            <w:tcW w:w="2970" w:type="dxa"/>
            <w:shd w:val="clear" w:color="auto" w:fill="auto"/>
            <w:vAlign w:val="center"/>
          </w:tcPr>
          <w:p w14:paraId="5B116A6F" w14:textId="6D13E11F" w:rsidR="007B5834" w:rsidRDefault="007B5834" w:rsidP="00A5452A">
            <w:pPr>
              <w:spacing w:line="276" w:lineRule="auto"/>
              <w:ind w:left="85" w:right="87" w:firstLine="0"/>
              <w:jc w:val="center"/>
              <w:rPr>
                <w:color w:val="000000"/>
              </w:rPr>
            </w:pPr>
            <w:r>
              <w:rPr>
                <w:color w:val="000000"/>
              </w:rPr>
              <w:t>Text Editor</w:t>
            </w:r>
          </w:p>
        </w:tc>
        <w:tc>
          <w:tcPr>
            <w:tcW w:w="2919" w:type="dxa"/>
            <w:shd w:val="clear" w:color="auto" w:fill="auto"/>
          </w:tcPr>
          <w:p w14:paraId="625B73FA" w14:textId="5563459A" w:rsidR="007B5834" w:rsidRDefault="007B5834" w:rsidP="007B5834">
            <w:pPr>
              <w:spacing w:line="276" w:lineRule="auto"/>
              <w:ind w:left="93" w:right="89" w:firstLine="0"/>
              <w:jc w:val="center"/>
              <w:rPr>
                <w:color w:val="000000"/>
              </w:rPr>
            </w:pPr>
            <w:r>
              <w:rPr>
                <w:color w:val="000000"/>
              </w:rPr>
              <w:t>Visual Studio Code</w:t>
            </w:r>
          </w:p>
        </w:tc>
        <w:tc>
          <w:tcPr>
            <w:tcW w:w="2031" w:type="dxa"/>
            <w:shd w:val="clear" w:color="auto" w:fill="auto"/>
          </w:tcPr>
          <w:p w14:paraId="462CFDA4" w14:textId="669C2641" w:rsidR="007B5834" w:rsidRDefault="004D3CB8" w:rsidP="007B5834">
            <w:pPr>
              <w:spacing w:line="276" w:lineRule="auto"/>
              <w:ind w:left="93" w:right="89" w:firstLine="0"/>
              <w:jc w:val="center"/>
              <w:rPr>
                <w:color w:val="000000"/>
              </w:rPr>
            </w:pPr>
            <w:r>
              <w:rPr>
                <w:color w:val="000000"/>
              </w:rPr>
              <w:t>1.87.0</w:t>
            </w:r>
          </w:p>
        </w:tc>
      </w:tr>
      <w:tr w:rsidR="007B5834" w:rsidRPr="001358F3" w14:paraId="212CD168" w14:textId="77777777" w:rsidTr="007B5834">
        <w:trPr>
          <w:trHeight w:val="60"/>
        </w:trPr>
        <w:tc>
          <w:tcPr>
            <w:tcW w:w="2970" w:type="dxa"/>
            <w:shd w:val="clear" w:color="auto" w:fill="auto"/>
            <w:vAlign w:val="center"/>
          </w:tcPr>
          <w:p w14:paraId="1636389E" w14:textId="34E47E51" w:rsidR="007B5834" w:rsidRDefault="007B5834" w:rsidP="00A5452A">
            <w:pPr>
              <w:spacing w:line="276" w:lineRule="auto"/>
              <w:ind w:left="85" w:right="87" w:firstLine="0"/>
              <w:jc w:val="center"/>
              <w:rPr>
                <w:color w:val="000000"/>
              </w:rPr>
            </w:pPr>
            <w:r>
              <w:rPr>
                <w:color w:val="000000"/>
              </w:rPr>
              <w:t>Bahasa Pemrograman Back-End</w:t>
            </w:r>
          </w:p>
        </w:tc>
        <w:tc>
          <w:tcPr>
            <w:tcW w:w="2919" w:type="dxa"/>
            <w:shd w:val="clear" w:color="auto" w:fill="auto"/>
          </w:tcPr>
          <w:p w14:paraId="6F8115B3" w14:textId="2E4ED233" w:rsidR="007B5834" w:rsidRDefault="007B5834" w:rsidP="007B5834">
            <w:pPr>
              <w:spacing w:line="276" w:lineRule="auto"/>
              <w:ind w:left="93" w:right="89" w:firstLine="0"/>
              <w:jc w:val="center"/>
              <w:rPr>
                <w:color w:val="000000"/>
              </w:rPr>
            </w:pPr>
            <w:r>
              <w:rPr>
                <w:color w:val="000000"/>
              </w:rPr>
              <w:t>Javascript</w:t>
            </w:r>
          </w:p>
        </w:tc>
        <w:tc>
          <w:tcPr>
            <w:tcW w:w="2031" w:type="dxa"/>
            <w:shd w:val="clear" w:color="auto" w:fill="auto"/>
          </w:tcPr>
          <w:p w14:paraId="3926D100" w14:textId="702F4FA4" w:rsidR="007B5834" w:rsidRDefault="007B5834" w:rsidP="007B5834">
            <w:pPr>
              <w:spacing w:line="276" w:lineRule="auto"/>
              <w:ind w:left="93" w:right="89" w:firstLine="0"/>
              <w:jc w:val="center"/>
              <w:rPr>
                <w:color w:val="000000"/>
              </w:rPr>
            </w:pPr>
            <w:r>
              <w:rPr>
                <w:color w:val="000000"/>
              </w:rPr>
              <w:t>-</w:t>
            </w:r>
          </w:p>
        </w:tc>
      </w:tr>
      <w:tr w:rsidR="007B5834" w:rsidRPr="001358F3" w14:paraId="3A490701" w14:textId="77777777" w:rsidTr="007B5834">
        <w:trPr>
          <w:trHeight w:val="60"/>
        </w:trPr>
        <w:tc>
          <w:tcPr>
            <w:tcW w:w="2970" w:type="dxa"/>
            <w:shd w:val="clear" w:color="auto" w:fill="auto"/>
            <w:vAlign w:val="center"/>
          </w:tcPr>
          <w:p w14:paraId="3775DEC3" w14:textId="3C1D3426" w:rsidR="007B5834" w:rsidRDefault="007B5834" w:rsidP="00A5452A">
            <w:pPr>
              <w:spacing w:line="276" w:lineRule="auto"/>
              <w:ind w:left="85" w:right="87" w:firstLine="0"/>
              <w:jc w:val="center"/>
              <w:rPr>
                <w:color w:val="000000"/>
              </w:rPr>
            </w:pPr>
            <w:r>
              <w:rPr>
                <w:color w:val="000000"/>
              </w:rPr>
              <w:t>Runtime</w:t>
            </w:r>
          </w:p>
        </w:tc>
        <w:tc>
          <w:tcPr>
            <w:tcW w:w="2919" w:type="dxa"/>
            <w:shd w:val="clear" w:color="auto" w:fill="auto"/>
          </w:tcPr>
          <w:p w14:paraId="3FEFB229" w14:textId="4E113E80" w:rsidR="007B5834" w:rsidRDefault="007B5834" w:rsidP="007B5834">
            <w:pPr>
              <w:spacing w:line="276" w:lineRule="auto"/>
              <w:ind w:left="93" w:right="89" w:firstLine="0"/>
              <w:jc w:val="center"/>
              <w:rPr>
                <w:color w:val="000000"/>
              </w:rPr>
            </w:pPr>
            <w:r>
              <w:rPr>
                <w:color w:val="000000"/>
              </w:rPr>
              <w:t>NodeJs</w:t>
            </w:r>
          </w:p>
        </w:tc>
        <w:tc>
          <w:tcPr>
            <w:tcW w:w="2031" w:type="dxa"/>
            <w:shd w:val="clear" w:color="auto" w:fill="auto"/>
          </w:tcPr>
          <w:p w14:paraId="6992A822" w14:textId="3D840F4E" w:rsidR="007B5834" w:rsidRDefault="007B5834" w:rsidP="007B5834">
            <w:pPr>
              <w:spacing w:line="276" w:lineRule="auto"/>
              <w:ind w:left="93" w:right="89" w:firstLine="0"/>
              <w:jc w:val="center"/>
              <w:rPr>
                <w:color w:val="000000"/>
              </w:rPr>
            </w:pPr>
            <w:r>
              <w:rPr>
                <w:color w:val="000000"/>
              </w:rPr>
              <w:t>18.17.1</w:t>
            </w:r>
          </w:p>
        </w:tc>
      </w:tr>
      <w:tr w:rsidR="007B5834" w:rsidRPr="001358F3" w14:paraId="3E2C4991" w14:textId="77777777" w:rsidTr="007B5834">
        <w:trPr>
          <w:trHeight w:val="60"/>
        </w:trPr>
        <w:tc>
          <w:tcPr>
            <w:tcW w:w="2970" w:type="dxa"/>
            <w:shd w:val="clear" w:color="auto" w:fill="auto"/>
            <w:vAlign w:val="center"/>
          </w:tcPr>
          <w:p w14:paraId="1EC9047F" w14:textId="486AA9D8" w:rsidR="007B5834" w:rsidRDefault="007B5834" w:rsidP="00A5452A">
            <w:pPr>
              <w:spacing w:line="276" w:lineRule="auto"/>
              <w:ind w:left="85" w:right="87" w:firstLine="0"/>
              <w:jc w:val="center"/>
              <w:rPr>
                <w:color w:val="000000"/>
              </w:rPr>
            </w:pPr>
            <w:r>
              <w:rPr>
                <w:color w:val="000000"/>
              </w:rPr>
              <w:t>Database</w:t>
            </w:r>
          </w:p>
        </w:tc>
        <w:tc>
          <w:tcPr>
            <w:tcW w:w="2919" w:type="dxa"/>
            <w:shd w:val="clear" w:color="auto" w:fill="auto"/>
          </w:tcPr>
          <w:p w14:paraId="610DE14F" w14:textId="7C6FABE8" w:rsidR="007B5834" w:rsidRDefault="007B5834" w:rsidP="007B5834">
            <w:pPr>
              <w:spacing w:line="276" w:lineRule="auto"/>
              <w:ind w:left="93" w:right="89" w:firstLine="0"/>
              <w:jc w:val="center"/>
              <w:rPr>
                <w:color w:val="000000"/>
              </w:rPr>
            </w:pPr>
            <w:r>
              <w:rPr>
                <w:color w:val="000000"/>
              </w:rPr>
              <w:t>PostgreSQL</w:t>
            </w:r>
          </w:p>
        </w:tc>
        <w:tc>
          <w:tcPr>
            <w:tcW w:w="2031" w:type="dxa"/>
            <w:shd w:val="clear" w:color="auto" w:fill="auto"/>
          </w:tcPr>
          <w:p w14:paraId="20BE4365" w14:textId="26064C6A" w:rsidR="007B5834" w:rsidRDefault="007B5834" w:rsidP="007B5834">
            <w:pPr>
              <w:spacing w:line="276" w:lineRule="auto"/>
              <w:ind w:left="93" w:right="89" w:firstLine="0"/>
              <w:jc w:val="center"/>
              <w:rPr>
                <w:color w:val="000000"/>
              </w:rPr>
            </w:pPr>
            <w:r>
              <w:rPr>
                <w:color w:val="000000"/>
              </w:rPr>
              <w:t>16.0.1</w:t>
            </w:r>
          </w:p>
        </w:tc>
      </w:tr>
      <w:tr w:rsidR="007B5834" w:rsidRPr="001358F3" w14:paraId="389AFECD" w14:textId="77777777" w:rsidTr="007B5834">
        <w:trPr>
          <w:trHeight w:val="60"/>
        </w:trPr>
        <w:tc>
          <w:tcPr>
            <w:tcW w:w="2970" w:type="dxa"/>
            <w:shd w:val="clear" w:color="auto" w:fill="auto"/>
            <w:vAlign w:val="center"/>
          </w:tcPr>
          <w:p w14:paraId="4300DC16" w14:textId="3F0077EC" w:rsidR="007B5834" w:rsidRDefault="007B5834" w:rsidP="00A5452A">
            <w:pPr>
              <w:spacing w:line="276" w:lineRule="auto"/>
              <w:ind w:left="85" w:right="87" w:firstLine="0"/>
              <w:jc w:val="center"/>
              <w:rPr>
                <w:color w:val="000000"/>
              </w:rPr>
            </w:pPr>
            <w:r>
              <w:rPr>
                <w:color w:val="000000"/>
              </w:rPr>
              <w:t>Web Browser</w:t>
            </w:r>
          </w:p>
        </w:tc>
        <w:tc>
          <w:tcPr>
            <w:tcW w:w="2919" w:type="dxa"/>
            <w:shd w:val="clear" w:color="auto" w:fill="auto"/>
          </w:tcPr>
          <w:p w14:paraId="11D12624" w14:textId="40669D2E" w:rsidR="007B5834" w:rsidRDefault="007B5834" w:rsidP="007B5834">
            <w:pPr>
              <w:spacing w:line="276" w:lineRule="auto"/>
              <w:ind w:left="93" w:right="89" w:firstLine="0"/>
              <w:jc w:val="center"/>
              <w:rPr>
                <w:color w:val="000000"/>
              </w:rPr>
            </w:pPr>
            <w:r>
              <w:rPr>
                <w:color w:val="000000"/>
              </w:rPr>
              <w:t>Google Chrome</w:t>
            </w:r>
          </w:p>
        </w:tc>
        <w:tc>
          <w:tcPr>
            <w:tcW w:w="2031" w:type="dxa"/>
            <w:shd w:val="clear" w:color="auto" w:fill="auto"/>
          </w:tcPr>
          <w:p w14:paraId="1308185A" w14:textId="741F9825" w:rsidR="007B5834" w:rsidRDefault="004D3CB8" w:rsidP="007B5834">
            <w:pPr>
              <w:spacing w:line="276" w:lineRule="auto"/>
              <w:ind w:left="93" w:right="89" w:firstLine="0"/>
              <w:jc w:val="center"/>
              <w:rPr>
                <w:color w:val="000000"/>
              </w:rPr>
            </w:pPr>
            <w:r w:rsidRPr="007B5834">
              <w:rPr>
                <w:color w:val="000000"/>
              </w:rPr>
              <w:t>124.0.6367.158</w:t>
            </w:r>
          </w:p>
        </w:tc>
      </w:tr>
      <w:tr w:rsidR="007B5834" w:rsidRPr="001358F3" w14:paraId="429FC680" w14:textId="77777777" w:rsidTr="007B5834">
        <w:trPr>
          <w:trHeight w:val="60"/>
        </w:trPr>
        <w:tc>
          <w:tcPr>
            <w:tcW w:w="2970" w:type="dxa"/>
            <w:shd w:val="clear" w:color="auto" w:fill="auto"/>
            <w:vAlign w:val="center"/>
          </w:tcPr>
          <w:p w14:paraId="0650FED0" w14:textId="67BA6A54" w:rsidR="007B5834" w:rsidRDefault="007B5834" w:rsidP="00A5452A">
            <w:pPr>
              <w:spacing w:line="276" w:lineRule="auto"/>
              <w:ind w:left="85" w:right="87" w:firstLine="0"/>
              <w:jc w:val="center"/>
              <w:rPr>
                <w:color w:val="000000"/>
              </w:rPr>
            </w:pPr>
            <w:r>
              <w:rPr>
                <w:color w:val="000000"/>
              </w:rPr>
              <w:t>Aplikasi pengujian API</w:t>
            </w:r>
          </w:p>
        </w:tc>
        <w:tc>
          <w:tcPr>
            <w:tcW w:w="2919" w:type="dxa"/>
            <w:shd w:val="clear" w:color="auto" w:fill="auto"/>
          </w:tcPr>
          <w:p w14:paraId="03A64681" w14:textId="68C832F4" w:rsidR="007B5834" w:rsidRDefault="007B5834" w:rsidP="007B5834">
            <w:pPr>
              <w:spacing w:line="276" w:lineRule="auto"/>
              <w:ind w:left="93" w:right="89" w:firstLine="0"/>
              <w:jc w:val="center"/>
              <w:rPr>
                <w:color w:val="000000"/>
              </w:rPr>
            </w:pPr>
            <w:r>
              <w:rPr>
                <w:color w:val="000000"/>
              </w:rPr>
              <w:t>Postman</w:t>
            </w:r>
          </w:p>
        </w:tc>
        <w:tc>
          <w:tcPr>
            <w:tcW w:w="2031" w:type="dxa"/>
            <w:shd w:val="clear" w:color="auto" w:fill="auto"/>
          </w:tcPr>
          <w:p w14:paraId="6C4C3525" w14:textId="4645BA33" w:rsidR="007B5834" w:rsidRDefault="004D3CB8" w:rsidP="007B5834">
            <w:pPr>
              <w:spacing w:line="276" w:lineRule="auto"/>
              <w:ind w:left="93" w:right="89" w:firstLine="0"/>
              <w:jc w:val="center"/>
              <w:rPr>
                <w:color w:val="000000"/>
              </w:rPr>
            </w:pPr>
            <w:r>
              <w:rPr>
                <w:color w:val="000000"/>
              </w:rPr>
              <w:t>11.0.7</w:t>
            </w:r>
          </w:p>
        </w:tc>
      </w:tr>
      <w:tr w:rsidR="007B5834" w:rsidRPr="001358F3" w14:paraId="25C4138E" w14:textId="77777777" w:rsidTr="007B5834">
        <w:trPr>
          <w:trHeight w:val="60"/>
        </w:trPr>
        <w:tc>
          <w:tcPr>
            <w:tcW w:w="2970" w:type="dxa"/>
            <w:shd w:val="clear" w:color="auto" w:fill="auto"/>
            <w:vAlign w:val="center"/>
          </w:tcPr>
          <w:p w14:paraId="13528421" w14:textId="33BAFE4D" w:rsidR="007B5834" w:rsidRDefault="007B5834" w:rsidP="00A5452A">
            <w:pPr>
              <w:spacing w:line="276" w:lineRule="auto"/>
              <w:ind w:left="85" w:right="87" w:firstLine="0"/>
              <w:jc w:val="center"/>
              <w:rPr>
                <w:color w:val="000000"/>
              </w:rPr>
            </w:pPr>
            <w:r>
              <w:rPr>
                <w:color w:val="000000"/>
              </w:rPr>
              <w:t>Layanan Hosting</w:t>
            </w:r>
          </w:p>
        </w:tc>
        <w:tc>
          <w:tcPr>
            <w:tcW w:w="2919" w:type="dxa"/>
            <w:shd w:val="clear" w:color="auto" w:fill="auto"/>
          </w:tcPr>
          <w:p w14:paraId="1754AB92" w14:textId="75DC1E40" w:rsidR="007B5834" w:rsidRDefault="007B5834" w:rsidP="007B5834">
            <w:pPr>
              <w:spacing w:line="276" w:lineRule="auto"/>
              <w:ind w:left="93" w:right="89" w:firstLine="0"/>
              <w:jc w:val="center"/>
              <w:rPr>
                <w:color w:val="000000"/>
              </w:rPr>
            </w:pPr>
            <w:r>
              <w:rPr>
                <w:color w:val="000000"/>
              </w:rPr>
              <w:t>Railway</w:t>
            </w:r>
          </w:p>
        </w:tc>
        <w:tc>
          <w:tcPr>
            <w:tcW w:w="2031" w:type="dxa"/>
            <w:shd w:val="clear" w:color="auto" w:fill="auto"/>
          </w:tcPr>
          <w:p w14:paraId="5FA3B0D7" w14:textId="7B1CBBA0" w:rsidR="007B5834" w:rsidRDefault="004D3CB8" w:rsidP="007B5834">
            <w:pPr>
              <w:spacing w:line="276" w:lineRule="auto"/>
              <w:ind w:left="93" w:right="89" w:firstLine="0"/>
              <w:jc w:val="center"/>
              <w:rPr>
                <w:color w:val="000000"/>
              </w:rPr>
            </w:pPr>
            <w:r>
              <w:rPr>
                <w:color w:val="000000"/>
              </w:rPr>
              <w:t>-</w:t>
            </w:r>
          </w:p>
        </w:tc>
      </w:tr>
    </w:tbl>
    <w:p w14:paraId="29A7E034" w14:textId="77777777" w:rsidR="00EB30BD" w:rsidRDefault="00EB30BD">
      <w:pPr>
        <w:rPr>
          <w:color w:val="000000"/>
        </w:rPr>
      </w:pPr>
    </w:p>
    <w:p w14:paraId="39A4CD30" w14:textId="4E93B2D4" w:rsidR="00937FDB" w:rsidRDefault="00937FDB" w:rsidP="002F1327">
      <w:pPr>
        <w:pStyle w:val="Heading3"/>
      </w:pPr>
      <w:r>
        <w:lastRenderedPageBreak/>
        <w:t>Perancangan</w:t>
      </w:r>
    </w:p>
    <w:p w14:paraId="50684470" w14:textId="6D2AC68B" w:rsidR="005878CD" w:rsidRDefault="005878CD" w:rsidP="007E7B36">
      <w:pPr>
        <w:pBdr>
          <w:top w:val="nil"/>
          <w:left w:val="nil"/>
          <w:bottom w:val="nil"/>
          <w:right w:val="nil"/>
          <w:between w:val="nil"/>
        </w:pBdr>
        <w:spacing w:line="360" w:lineRule="auto"/>
        <w:rPr>
          <w:bCs/>
          <w:color w:val="000000"/>
        </w:rPr>
      </w:pPr>
      <w:r>
        <w:rPr>
          <w:bCs/>
          <w:color w:val="000000"/>
        </w:rPr>
        <w:t>Sistem dirancang menggunakan model terstruktur, dimana ilustrasi dapat dilihat dalam bentuk Data Flow Diagram dan juga hubungan entitas atau Entity Relational Diagram (ERD). Kedua diagram ini sangat penting pada tahap perancangan sistem untuk dapat mempermudah menentukan alur pengiriman data dan juga dalam melihat hubungan antar entitas atau tabel yang ada pada database.</w:t>
      </w:r>
    </w:p>
    <w:p w14:paraId="5CDFD825" w14:textId="04FCE1BE"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51A04E46" wp14:editId="6B76A0D7">
            <wp:extent cx="5040630" cy="734060"/>
            <wp:effectExtent l="19050" t="19050" r="2667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0.drawio.png"/>
                    <pic:cNvPicPr/>
                  </pic:nvPicPr>
                  <pic:blipFill>
                    <a:blip r:embed="rId28">
                      <a:extLst>
                        <a:ext uri="{28A0092B-C50C-407E-A947-70E740481C1C}">
                          <a14:useLocalDpi xmlns:a14="http://schemas.microsoft.com/office/drawing/2010/main" val="0"/>
                        </a:ext>
                      </a:extLst>
                    </a:blip>
                    <a:stretch>
                      <a:fillRect/>
                    </a:stretch>
                  </pic:blipFill>
                  <pic:spPr>
                    <a:xfrm>
                      <a:off x="0" y="0"/>
                      <a:ext cx="5040630" cy="734060"/>
                    </a:xfrm>
                    <a:prstGeom prst="rect">
                      <a:avLst/>
                    </a:prstGeom>
                    <a:ln>
                      <a:solidFill>
                        <a:schemeClr val="tx1"/>
                      </a:solidFill>
                    </a:ln>
                  </pic:spPr>
                </pic:pic>
              </a:graphicData>
            </a:graphic>
          </wp:inline>
        </w:drawing>
      </w:r>
    </w:p>
    <w:p w14:paraId="746CF2DD" w14:textId="54463237" w:rsid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3</w:t>
      </w:r>
      <w:r w:rsidRPr="005878CD">
        <w:rPr>
          <w:bCs/>
          <w:color w:val="000000"/>
          <w:sz w:val="20"/>
        </w:rPr>
        <w:t xml:space="preserve"> Data Flow Diagram (DFD) level 0</w:t>
      </w:r>
    </w:p>
    <w:p w14:paraId="3059DF63" w14:textId="113D2901" w:rsidR="005878CD" w:rsidRPr="005878CD" w:rsidRDefault="005878CD" w:rsidP="00187215">
      <w:pPr>
        <w:pBdr>
          <w:top w:val="nil"/>
          <w:left w:val="nil"/>
          <w:bottom w:val="nil"/>
          <w:right w:val="nil"/>
          <w:between w:val="nil"/>
        </w:pBdr>
        <w:spacing w:line="360" w:lineRule="auto"/>
        <w:rPr>
          <w:bCs/>
          <w:color w:val="000000"/>
        </w:rPr>
      </w:pPr>
      <w:r>
        <w:rPr>
          <w:bCs/>
          <w:color w:val="000000"/>
        </w:rPr>
        <w:t>Pada gambar 3.2</w:t>
      </w:r>
      <w:r w:rsidR="00187215">
        <w:rPr>
          <w:bCs/>
          <w:color w:val="000000"/>
        </w:rPr>
        <w:t xml:space="preserve"> yang menunjukkan DFD level dasar atau 0</w:t>
      </w:r>
      <w:r>
        <w:rPr>
          <w:bCs/>
          <w:color w:val="000000"/>
        </w:rPr>
        <w:t xml:space="preserve"> diatas dapat terlihat bahwa user</w:t>
      </w:r>
      <w:r w:rsidR="00187215">
        <w:rPr>
          <w:bCs/>
          <w:color w:val="000000"/>
        </w:rPr>
        <w:t xml:space="preserve"> dapat mengunggah, menghapus, dan melihat informasi mengenai gambar atau komentar. Diagram ini menggambarkan secara umum bagaimana data tersebut akan diolah oleh user.</w:t>
      </w:r>
    </w:p>
    <w:p w14:paraId="5FC9688F" w14:textId="02898477"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2F19FAD4" wp14:editId="0157DE70">
            <wp:extent cx="5040630" cy="1064895"/>
            <wp:effectExtent l="19050" t="19050" r="2667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d1.drawio.png"/>
                    <pic:cNvPicPr/>
                  </pic:nvPicPr>
                  <pic:blipFill>
                    <a:blip r:embed="rId29">
                      <a:extLst>
                        <a:ext uri="{28A0092B-C50C-407E-A947-70E740481C1C}">
                          <a14:useLocalDpi xmlns:a14="http://schemas.microsoft.com/office/drawing/2010/main" val="0"/>
                        </a:ext>
                      </a:extLst>
                    </a:blip>
                    <a:stretch>
                      <a:fillRect/>
                    </a:stretch>
                  </pic:blipFill>
                  <pic:spPr>
                    <a:xfrm>
                      <a:off x="0" y="0"/>
                      <a:ext cx="5040630" cy="1064895"/>
                    </a:xfrm>
                    <a:prstGeom prst="rect">
                      <a:avLst/>
                    </a:prstGeom>
                    <a:ln>
                      <a:solidFill>
                        <a:schemeClr val="tx1"/>
                      </a:solidFill>
                    </a:ln>
                  </pic:spPr>
                </pic:pic>
              </a:graphicData>
            </a:graphic>
          </wp:inline>
        </w:drawing>
      </w:r>
    </w:p>
    <w:p w14:paraId="70AB68EC" w14:textId="60C535C2" w:rsidR="005878CD" w:rsidRP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4</w:t>
      </w:r>
      <w:r w:rsidRPr="005878CD">
        <w:rPr>
          <w:bCs/>
          <w:color w:val="000000"/>
          <w:sz w:val="20"/>
        </w:rPr>
        <w:t xml:space="preserve"> Data Flow Diagram (DFD) level 1</w:t>
      </w:r>
    </w:p>
    <w:p w14:paraId="2096F5EA" w14:textId="3377AAC2" w:rsidR="00187215" w:rsidRDefault="00187215" w:rsidP="007E7B36">
      <w:pPr>
        <w:pBdr>
          <w:top w:val="nil"/>
          <w:left w:val="nil"/>
          <w:bottom w:val="nil"/>
          <w:right w:val="nil"/>
          <w:between w:val="nil"/>
        </w:pBdr>
        <w:spacing w:line="360" w:lineRule="auto"/>
        <w:rPr>
          <w:bCs/>
          <w:color w:val="000000"/>
        </w:rPr>
      </w:pPr>
      <w:r>
        <w:rPr>
          <w:bCs/>
          <w:color w:val="000000"/>
        </w:rPr>
        <w:t xml:space="preserve">Pengembangan dari DFD level 0 dilanjutkan ke DFD level 1, dimana alur data akan terlihat lebih terperinci. Setiap aktivitas yang dilakukan oleh user seperti mengunggah gambar atau komentar akan tersimpan ke dalam database. Begitu pula dengan aktivitas </w:t>
      </w:r>
      <w:r w:rsidRPr="00187215">
        <w:rPr>
          <w:bCs/>
          <w:i/>
          <w:color w:val="000000"/>
        </w:rPr>
        <w:t>update</w:t>
      </w:r>
      <w:r>
        <w:rPr>
          <w:bCs/>
          <w:color w:val="000000"/>
        </w:rPr>
        <w:t xml:space="preserve"> dan </w:t>
      </w:r>
      <w:r w:rsidRPr="00187215">
        <w:rPr>
          <w:bCs/>
          <w:i/>
          <w:color w:val="000000"/>
        </w:rPr>
        <w:t>delete</w:t>
      </w:r>
      <w:r>
        <w:rPr>
          <w:bCs/>
          <w:color w:val="000000"/>
        </w:rPr>
        <w:t xml:space="preserve"> data gambar maupun komentar, yang akan tercatat ke dalam database saat aktivitas tersebut dilakukan.</w:t>
      </w:r>
    </w:p>
    <w:p w14:paraId="10DEADA5" w14:textId="1C768CE0" w:rsidR="00187215" w:rsidRDefault="00187215" w:rsidP="007E7B36">
      <w:pPr>
        <w:pBdr>
          <w:top w:val="nil"/>
          <w:left w:val="nil"/>
          <w:bottom w:val="nil"/>
          <w:right w:val="nil"/>
          <w:between w:val="nil"/>
        </w:pBdr>
        <w:spacing w:line="360" w:lineRule="auto"/>
        <w:rPr>
          <w:bCs/>
          <w:color w:val="000000"/>
        </w:rPr>
      </w:pPr>
      <w:r>
        <w:rPr>
          <w:bCs/>
          <w:color w:val="000000"/>
        </w:rPr>
        <w:t xml:space="preserve">Data yang tersimpan ke dalam database tentu perlu diberikan ilustrasi berupa diagram juga untuk mempermudah perancangan sistem. Diagram ini disebut dengan Entity Relational Diagram atau ERD. ERD dapat dibuat dengan dua bentuk, yang pertama yaitu dengan node-node dengan berbagai bentuk yang saling terhubung. Bentuk kotak menggambarkan sebuah entitas, atau pada database yang </w:t>
      </w:r>
      <w:r>
        <w:rPr>
          <w:bCs/>
          <w:color w:val="000000"/>
        </w:rPr>
        <w:lastRenderedPageBreak/>
        <w:t>disebut dengan tabel. Bentuk oval menunjukkan atribut-atribut yang dimiliki oleh suatu entitas dan pada database disebut dengan kolom. Kemudian bentuk belah ketupat yang menggambarkan sebuah hubungan atau relasi antar entitas-entitas tersebut.</w:t>
      </w:r>
    </w:p>
    <w:p w14:paraId="3414DC4C" w14:textId="6E0AD16D" w:rsidR="00A5452A" w:rsidRDefault="00A5452A" w:rsidP="004D4FD5">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13CACF70" wp14:editId="21C1BF66">
            <wp:extent cx="5040630" cy="32258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2.drawio.png"/>
                    <pic:cNvPicPr/>
                  </pic:nvPicPr>
                  <pic:blipFill>
                    <a:blip r:embed="rId30">
                      <a:extLst>
                        <a:ext uri="{28A0092B-C50C-407E-A947-70E740481C1C}">
                          <a14:useLocalDpi xmlns:a14="http://schemas.microsoft.com/office/drawing/2010/main" val="0"/>
                        </a:ext>
                      </a:extLst>
                    </a:blip>
                    <a:stretch>
                      <a:fillRect/>
                    </a:stretch>
                  </pic:blipFill>
                  <pic:spPr>
                    <a:xfrm>
                      <a:off x="0" y="0"/>
                      <a:ext cx="5040630" cy="3225800"/>
                    </a:xfrm>
                    <a:prstGeom prst="rect">
                      <a:avLst/>
                    </a:prstGeom>
                    <a:ln>
                      <a:solidFill>
                        <a:schemeClr val="tx1"/>
                      </a:solidFill>
                    </a:ln>
                  </pic:spPr>
                </pic:pic>
              </a:graphicData>
            </a:graphic>
          </wp:inline>
        </w:drawing>
      </w:r>
    </w:p>
    <w:p w14:paraId="30114486" w14:textId="4C6C98C4" w:rsidR="004D4FD5" w:rsidRDefault="004D4FD5" w:rsidP="00D04BAC">
      <w:pPr>
        <w:pBdr>
          <w:top w:val="nil"/>
          <w:left w:val="nil"/>
          <w:bottom w:val="nil"/>
          <w:right w:val="nil"/>
          <w:between w:val="nil"/>
        </w:pBdr>
        <w:spacing w:after="240" w:line="360" w:lineRule="auto"/>
        <w:ind w:firstLine="0"/>
        <w:jc w:val="center"/>
        <w:rPr>
          <w:bCs/>
          <w:color w:val="000000"/>
          <w:sz w:val="20"/>
        </w:rPr>
      </w:pPr>
      <w:r w:rsidRPr="004D4FD5">
        <w:rPr>
          <w:b/>
          <w:bCs/>
          <w:color w:val="000000"/>
          <w:sz w:val="20"/>
        </w:rPr>
        <w:t>Gambar 3.</w:t>
      </w:r>
      <w:r w:rsidR="00187215">
        <w:rPr>
          <w:b/>
          <w:bCs/>
          <w:color w:val="000000"/>
          <w:sz w:val="20"/>
        </w:rPr>
        <w:t>5</w:t>
      </w:r>
      <w:r w:rsidRPr="004D4FD5">
        <w:rPr>
          <w:bCs/>
          <w:color w:val="000000"/>
          <w:sz w:val="20"/>
        </w:rPr>
        <w:t xml:space="preserve"> Entity Relational Diagram (ERD)</w:t>
      </w:r>
    </w:p>
    <w:p w14:paraId="2D8B06BF" w14:textId="759065A9" w:rsidR="009F271F" w:rsidRDefault="00D04BAC" w:rsidP="00E72F76">
      <w:pPr>
        <w:pBdr>
          <w:top w:val="nil"/>
          <w:left w:val="nil"/>
          <w:bottom w:val="nil"/>
          <w:right w:val="nil"/>
          <w:between w:val="nil"/>
        </w:pBdr>
        <w:spacing w:line="360" w:lineRule="auto"/>
        <w:rPr>
          <w:bCs/>
          <w:color w:val="000000"/>
        </w:rPr>
      </w:pPr>
      <w:r w:rsidRPr="004823B1">
        <w:rPr>
          <w:bCs/>
          <w:color w:val="000000"/>
        </w:rPr>
        <w:t xml:space="preserve">ERD dalam bentuk node dapat dilihat pada gambar 3.5. Terdapat 4 entitas dan 3 relasi pada diagram tersebut. Diagram tersebut menjelaskan entitas user memiliki 8 atribut berupa id, nama, email, username, password, nomor, umur, dan tautan untuk gambar profil. Entitas user terhubung dengan entitas foto melalui relasi posts. Entitas foto memilik 5 atribut berupa id, judul, caption, tautan gambar, dan juga id dari user yang me-posting gambar tersebut. Entitas user juga terhubung dengan entitas komentar dimana entitas ini memiliki atribut berupa id, id pengguna yang memberikan komentar, id foto yang diberikan komentar, dan isi dari komentar tersebut. Secara bersamaan, entitas foto dan komentar juga berhubungan dengan relasi has, dimana setiap foto dapat memiliki komentar masing-masing. Kemudian pada entitas media sosial, dimana setiap entitas user dapat menambahkan media sosial yang mereka miliki melalui tautan media sosial. Entitas ini memiliki 4 atribut </w:t>
      </w:r>
      <w:r w:rsidRPr="004823B1">
        <w:rPr>
          <w:bCs/>
          <w:color w:val="000000"/>
        </w:rPr>
        <w:lastRenderedPageBreak/>
        <w:t>berupa id, tautan media sosial, nama, dan juga id dari user yang memiliki media sosial tersebut.</w:t>
      </w:r>
    </w:p>
    <w:p w14:paraId="7D599447" w14:textId="77777777" w:rsidR="009F271F" w:rsidRPr="007E7B36" w:rsidRDefault="009F271F" w:rsidP="007E7B36">
      <w:pPr>
        <w:pBdr>
          <w:top w:val="nil"/>
          <w:left w:val="nil"/>
          <w:bottom w:val="nil"/>
          <w:right w:val="nil"/>
          <w:between w:val="nil"/>
        </w:pBdr>
        <w:spacing w:line="360" w:lineRule="auto"/>
        <w:rPr>
          <w:bCs/>
          <w:color w:val="000000"/>
        </w:rPr>
      </w:pPr>
    </w:p>
    <w:p w14:paraId="26C72DBF" w14:textId="0AF82758" w:rsidR="00937FDB" w:rsidRDefault="00937FDB" w:rsidP="002F1327">
      <w:pPr>
        <w:pStyle w:val="Heading3"/>
      </w:pPr>
      <w:r>
        <w:t>Metode Pengujian</w:t>
      </w:r>
    </w:p>
    <w:p w14:paraId="0B149595" w14:textId="77777777" w:rsidR="000F6233" w:rsidRDefault="001A43E6" w:rsidP="00E2393B">
      <w:pPr>
        <w:pBdr>
          <w:top w:val="nil"/>
          <w:left w:val="nil"/>
          <w:bottom w:val="nil"/>
          <w:right w:val="nil"/>
          <w:between w:val="nil"/>
        </w:pBdr>
        <w:spacing w:line="360" w:lineRule="auto"/>
        <w:rPr>
          <w:bCs/>
          <w:color w:val="000000"/>
        </w:rPr>
      </w:pPr>
      <w:r>
        <w:rPr>
          <w:bCs/>
          <w:color w:val="000000"/>
        </w:rPr>
        <w:t xml:space="preserve">Pengujian diperlukan agar kualitas dari perangkat lunak yang dibangun terjamin dan sudah merepresentasikan kajian pokok dari spesifikasi, desain, dan penulisan kode. Metode pengujian diharapkan memiliki mekanisme untuk mentukan data uji yang dapat menguji perangkat lunak secara keseluruhan (Completeness of Test) dan memiliki kemungkinan yang tinggi untuk menemukan suatu kesalahan (High Likelihood for Uncovering Erros). </w:t>
      </w:r>
    </w:p>
    <w:p w14:paraId="5BC32FA6" w14:textId="3870FCF9" w:rsidR="008B0F34" w:rsidRDefault="00B13F78" w:rsidP="00E2393B">
      <w:pPr>
        <w:pBdr>
          <w:top w:val="nil"/>
          <w:left w:val="nil"/>
          <w:bottom w:val="nil"/>
          <w:right w:val="nil"/>
          <w:between w:val="nil"/>
        </w:pBdr>
        <w:spacing w:line="360" w:lineRule="auto"/>
        <w:rPr>
          <w:bCs/>
          <w:color w:val="000000"/>
        </w:rPr>
      </w:pPr>
      <w:r>
        <w:rPr>
          <w:bCs/>
          <w:color w:val="000000"/>
        </w:rPr>
        <w:t xml:space="preserve">Pengujian dibagi menjadi 2 tahap, unit testing dan system testing. </w:t>
      </w:r>
      <w:r w:rsidR="001A43E6">
        <w:rPr>
          <w:bCs/>
          <w:color w:val="000000"/>
        </w:rPr>
        <w:t xml:space="preserve">Metode pengujian yang digunakan dalam pengujian aplikasi MyGram adalah White Box Testing yang memanfaatkan framework JEST. JEST merupakan sebuah testing framework yang populer digunakan untuk pengujian aplikasi berbasis JavaScript dan React. </w:t>
      </w:r>
      <w:r w:rsidR="000F6233">
        <w:rPr>
          <w:bCs/>
          <w:color w:val="000000"/>
        </w:rPr>
        <w:t xml:space="preserve">JEST memiliki fitur-fitur yang kuat seperti mocking, assertion built-in, parallel testing, dan snapshot testing yang memudahkan pengembang untuk menulis, menjalankan, dan menganalisis hasil pengujian. </w:t>
      </w:r>
    </w:p>
    <w:p w14:paraId="1450E648" w14:textId="61FA0E4E" w:rsidR="000F6233" w:rsidRDefault="000F6233" w:rsidP="000F6233">
      <w:pPr>
        <w:pBdr>
          <w:top w:val="nil"/>
          <w:left w:val="nil"/>
          <w:bottom w:val="nil"/>
          <w:right w:val="nil"/>
          <w:between w:val="nil"/>
        </w:pBdr>
        <w:spacing w:line="360" w:lineRule="auto"/>
        <w:ind w:firstLine="0"/>
        <w:rPr>
          <w:bCs/>
          <w:color w:val="000000"/>
        </w:rPr>
      </w:pPr>
      <w:r>
        <w:rPr>
          <w:bCs/>
          <w:color w:val="000000"/>
        </w:rPr>
        <w:tab/>
        <w:t>Berikut merupakan s</w:t>
      </w:r>
      <w:r w:rsidR="000E28BC">
        <w:rPr>
          <w:bCs/>
          <w:color w:val="000000"/>
        </w:rPr>
        <w:t>k</w:t>
      </w:r>
      <w:r>
        <w:rPr>
          <w:bCs/>
          <w:color w:val="000000"/>
        </w:rPr>
        <w:t>enario rencana pengujian yang akan dilakukan</w:t>
      </w:r>
      <w:r w:rsidR="000E28BC">
        <w:rPr>
          <w:bCs/>
          <w:color w:val="000000"/>
        </w:rPr>
        <w:t xml:space="preserve"> pada setiap endpoint</w:t>
      </w:r>
      <w:r>
        <w:rPr>
          <w:bCs/>
          <w:color w:val="000000"/>
        </w:rPr>
        <w:t>:</w:t>
      </w:r>
    </w:p>
    <w:p w14:paraId="0BC83A24" w14:textId="037DE6C9" w:rsidR="000E6409" w:rsidRPr="00166C34" w:rsidRDefault="000E6409" w:rsidP="000E6409">
      <w:pPr>
        <w:pBdr>
          <w:top w:val="nil"/>
          <w:left w:val="nil"/>
          <w:bottom w:val="nil"/>
          <w:right w:val="nil"/>
          <w:between w:val="nil"/>
        </w:pBdr>
        <w:spacing w:line="360" w:lineRule="auto"/>
        <w:ind w:firstLine="0"/>
        <w:jc w:val="center"/>
        <w:rPr>
          <w:bCs/>
          <w:color w:val="000000"/>
          <w:sz w:val="20"/>
        </w:rPr>
      </w:pPr>
      <w:r w:rsidRPr="00166C34">
        <w:rPr>
          <w:b/>
          <w:bCs/>
          <w:color w:val="000000"/>
          <w:sz w:val="20"/>
        </w:rPr>
        <w:t xml:space="preserve">Tabel 3.4 </w:t>
      </w:r>
      <w:r w:rsidR="00166C34" w:rsidRPr="00166C34">
        <w:rPr>
          <w:bCs/>
          <w:color w:val="000000"/>
          <w:sz w:val="20"/>
        </w:rPr>
        <w:t>Skenario Pengujian User</w:t>
      </w:r>
      <w:r w:rsidR="000E28BC">
        <w:rPr>
          <w:bCs/>
          <w:color w:val="000000"/>
          <w:sz w:val="20"/>
        </w:rPr>
        <w:t xml:space="preserve"> (/users)</w:t>
      </w:r>
    </w:p>
    <w:tbl>
      <w:tblPr>
        <w:tblStyle w:val="TableGrid"/>
        <w:tblW w:w="0" w:type="auto"/>
        <w:tblLook w:val="04A0" w:firstRow="1" w:lastRow="0" w:firstColumn="1" w:lastColumn="0" w:noHBand="0" w:noVBand="1"/>
      </w:tblPr>
      <w:tblGrid>
        <w:gridCol w:w="461"/>
        <w:gridCol w:w="1235"/>
        <w:gridCol w:w="1134"/>
        <w:gridCol w:w="3021"/>
        <w:gridCol w:w="2077"/>
      </w:tblGrid>
      <w:tr w:rsidR="00310FCB" w14:paraId="4F77961E" w14:textId="612A02CE" w:rsidTr="003232C9">
        <w:tc>
          <w:tcPr>
            <w:tcW w:w="461" w:type="dxa"/>
            <w:tcBorders>
              <w:top w:val="single" w:sz="4" w:space="0" w:color="000000"/>
            </w:tcBorders>
            <w:shd w:val="clear" w:color="auto" w:fill="D9D9D9" w:themeFill="background1" w:themeFillShade="D9"/>
            <w:vAlign w:val="center"/>
          </w:tcPr>
          <w:p w14:paraId="7F42FFE9" w14:textId="11A0FCF1" w:rsidR="00310FCB" w:rsidRPr="00166C34" w:rsidRDefault="00310FCB" w:rsidP="000E6409">
            <w:pPr>
              <w:spacing w:line="276" w:lineRule="auto"/>
              <w:ind w:firstLine="0"/>
              <w:jc w:val="center"/>
              <w:rPr>
                <w:b/>
                <w:bCs/>
                <w:color w:val="000000"/>
                <w:sz w:val="20"/>
              </w:rPr>
            </w:pPr>
            <w:r w:rsidRPr="00166C34">
              <w:rPr>
                <w:b/>
                <w:bCs/>
                <w:color w:val="000000"/>
                <w:sz w:val="20"/>
              </w:rPr>
              <w:t>No</w:t>
            </w:r>
          </w:p>
        </w:tc>
        <w:tc>
          <w:tcPr>
            <w:tcW w:w="1235" w:type="dxa"/>
            <w:tcBorders>
              <w:top w:val="single" w:sz="4" w:space="0" w:color="000000"/>
            </w:tcBorders>
            <w:shd w:val="clear" w:color="auto" w:fill="D9D9D9" w:themeFill="background1" w:themeFillShade="D9"/>
            <w:vAlign w:val="center"/>
          </w:tcPr>
          <w:p w14:paraId="5BE3CF5F" w14:textId="4FAC2135" w:rsidR="00310FCB" w:rsidRPr="00166C34" w:rsidRDefault="00310FCB" w:rsidP="000E6409">
            <w:pPr>
              <w:spacing w:line="276" w:lineRule="auto"/>
              <w:ind w:firstLine="0"/>
              <w:jc w:val="center"/>
              <w:rPr>
                <w:b/>
                <w:bCs/>
                <w:color w:val="000000"/>
                <w:sz w:val="20"/>
              </w:rPr>
            </w:pPr>
            <w:r w:rsidRPr="00166C34">
              <w:rPr>
                <w:b/>
                <w:bCs/>
                <w:color w:val="000000"/>
                <w:sz w:val="20"/>
              </w:rPr>
              <w:t>Endpoint</w:t>
            </w:r>
          </w:p>
        </w:tc>
        <w:tc>
          <w:tcPr>
            <w:tcW w:w="1134" w:type="dxa"/>
            <w:tcBorders>
              <w:top w:val="single" w:sz="4" w:space="0" w:color="000000"/>
            </w:tcBorders>
            <w:shd w:val="clear" w:color="auto" w:fill="D9D9D9" w:themeFill="background1" w:themeFillShade="D9"/>
            <w:vAlign w:val="center"/>
          </w:tcPr>
          <w:p w14:paraId="48607F76" w14:textId="04ABF8F4" w:rsidR="00310FCB" w:rsidRPr="00166C34" w:rsidRDefault="00310FCB" w:rsidP="000E6409">
            <w:pPr>
              <w:spacing w:line="276" w:lineRule="auto"/>
              <w:ind w:firstLine="0"/>
              <w:jc w:val="center"/>
              <w:rPr>
                <w:b/>
                <w:bCs/>
                <w:color w:val="000000"/>
                <w:sz w:val="20"/>
              </w:rPr>
            </w:pPr>
            <w:r w:rsidRPr="00166C34">
              <w:rPr>
                <w:b/>
                <w:bCs/>
                <w:color w:val="000000"/>
                <w:sz w:val="20"/>
              </w:rPr>
              <w:t>Method</w:t>
            </w:r>
          </w:p>
        </w:tc>
        <w:tc>
          <w:tcPr>
            <w:tcW w:w="3021" w:type="dxa"/>
            <w:tcBorders>
              <w:top w:val="single" w:sz="4" w:space="0" w:color="000000"/>
            </w:tcBorders>
            <w:shd w:val="clear" w:color="auto" w:fill="D9D9D9" w:themeFill="background1" w:themeFillShade="D9"/>
            <w:vAlign w:val="center"/>
          </w:tcPr>
          <w:p w14:paraId="3906A869" w14:textId="39B5F7FC" w:rsidR="00310FCB" w:rsidRPr="00166C34" w:rsidRDefault="00682046" w:rsidP="000E6409">
            <w:pPr>
              <w:spacing w:line="276" w:lineRule="auto"/>
              <w:ind w:firstLine="0"/>
              <w:jc w:val="center"/>
              <w:rPr>
                <w:b/>
                <w:bCs/>
                <w:color w:val="000000"/>
                <w:sz w:val="20"/>
              </w:rPr>
            </w:pPr>
            <w:r>
              <w:rPr>
                <w:b/>
                <w:bCs/>
                <w:color w:val="000000"/>
                <w:sz w:val="20"/>
              </w:rPr>
              <w:t>Skenario</w:t>
            </w:r>
          </w:p>
        </w:tc>
        <w:tc>
          <w:tcPr>
            <w:tcW w:w="2077" w:type="dxa"/>
            <w:tcBorders>
              <w:top w:val="single" w:sz="4" w:space="0" w:color="000000"/>
            </w:tcBorders>
            <w:shd w:val="clear" w:color="auto" w:fill="D9D9D9" w:themeFill="background1" w:themeFillShade="D9"/>
          </w:tcPr>
          <w:p w14:paraId="23BA92F9" w14:textId="52B7AE42" w:rsidR="00310FCB" w:rsidRPr="00166C34" w:rsidRDefault="00310FCB" w:rsidP="000E6409">
            <w:pPr>
              <w:spacing w:line="276" w:lineRule="auto"/>
              <w:ind w:firstLine="0"/>
              <w:jc w:val="center"/>
              <w:rPr>
                <w:b/>
                <w:bCs/>
                <w:color w:val="000000"/>
                <w:sz w:val="20"/>
              </w:rPr>
            </w:pPr>
            <w:r>
              <w:rPr>
                <w:b/>
                <w:bCs/>
                <w:color w:val="000000"/>
                <w:sz w:val="20"/>
              </w:rPr>
              <w:t>Respon</w:t>
            </w:r>
          </w:p>
        </w:tc>
      </w:tr>
      <w:tr w:rsidR="00310FCB" w14:paraId="471457B0" w14:textId="47A510C8" w:rsidTr="00AD6AA7">
        <w:tc>
          <w:tcPr>
            <w:tcW w:w="461" w:type="dxa"/>
            <w:vMerge w:val="restart"/>
            <w:vAlign w:val="center"/>
          </w:tcPr>
          <w:p w14:paraId="39C6CBCC" w14:textId="1FBC16F9" w:rsidR="00310FCB" w:rsidRPr="000F6233" w:rsidRDefault="00310FCB" w:rsidP="000E6409">
            <w:pPr>
              <w:spacing w:line="276" w:lineRule="auto"/>
              <w:ind w:firstLine="0"/>
              <w:jc w:val="center"/>
              <w:rPr>
                <w:bCs/>
                <w:color w:val="000000"/>
                <w:sz w:val="20"/>
              </w:rPr>
            </w:pPr>
            <w:r>
              <w:rPr>
                <w:bCs/>
                <w:color w:val="000000"/>
                <w:sz w:val="20"/>
              </w:rPr>
              <w:t>1.</w:t>
            </w:r>
          </w:p>
        </w:tc>
        <w:tc>
          <w:tcPr>
            <w:tcW w:w="1235" w:type="dxa"/>
            <w:vMerge w:val="restart"/>
            <w:vAlign w:val="center"/>
          </w:tcPr>
          <w:p w14:paraId="449FFCEC" w14:textId="6CAF64D4" w:rsidR="00310FCB" w:rsidRPr="000F6233" w:rsidRDefault="00310FCB" w:rsidP="000E6409">
            <w:pPr>
              <w:spacing w:line="276" w:lineRule="auto"/>
              <w:ind w:firstLine="0"/>
              <w:jc w:val="center"/>
              <w:rPr>
                <w:bCs/>
                <w:color w:val="000000"/>
                <w:sz w:val="20"/>
              </w:rPr>
            </w:pPr>
            <w:r>
              <w:rPr>
                <w:bCs/>
                <w:color w:val="000000"/>
                <w:sz w:val="20"/>
              </w:rPr>
              <w:t>/register</w:t>
            </w:r>
          </w:p>
        </w:tc>
        <w:tc>
          <w:tcPr>
            <w:tcW w:w="1134" w:type="dxa"/>
            <w:vMerge w:val="restart"/>
            <w:vAlign w:val="center"/>
          </w:tcPr>
          <w:p w14:paraId="1A853537" w14:textId="5D96FEC5"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03574C3C" w14:textId="3F5A3C31" w:rsidR="00310FCB" w:rsidRPr="000F6233" w:rsidRDefault="00310FCB" w:rsidP="00AD6AA7">
            <w:pPr>
              <w:spacing w:line="276" w:lineRule="auto"/>
              <w:ind w:firstLine="0"/>
              <w:jc w:val="left"/>
              <w:rPr>
                <w:bCs/>
                <w:color w:val="000000"/>
                <w:sz w:val="20"/>
              </w:rPr>
            </w:pPr>
            <w:r>
              <w:rPr>
                <w:bCs/>
                <w:color w:val="000000"/>
                <w:sz w:val="20"/>
              </w:rPr>
              <w:t xml:space="preserve">Field </w:t>
            </w:r>
            <w:r w:rsidR="00682046">
              <w:rPr>
                <w:bCs/>
                <w:color w:val="000000"/>
                <w:sz w:val="20"/>
              </w:rPr>
              <w:t>t</w:t>
            </w:r>
            <w:r>
              <w:rPr>
                <w:bCs/>
                <w:color w:val="000000"/>
                <w:sz w:val="20"/>
              </w:rPr>
              <w:t xml:space="preserve">idak </w:t>
            </w:r>
            <w:r w:rsidR="00682046">
              <w:rPr>
                <w:bCs/>
                <w:color w:val="000000"/>
                <w:sz w:val="20"/>
              </w:rPr>
              <w:t>l</w:t>
            </w:r>
            <w:r>
              <w:rPr>
                <w:bCs/>
                <w:color w:val="000000"/>
                <w:sz w:val="20"/>
              </w:rPr>
              <w:t>engkap.</w:t>
            </w:r>
          </w:p>
        </w:tc>
        <w:tc>
          <w:tcPr>
            <w:tcW w:w="2077" w:type="dxa"/>
          </w:tcPr>
          <w:p w14:paraId="22819695" w14:textId="16B0013C" w:rsidR="00310FCB" w:rsidRDefault="00310FCB" w:rsidP="000F6233">
            <w:pPr>
              <w:spacing w:line="276" w:lineRule="auto"/>
              <w:ind w:firstLine="0"/>
              <w:rPr>
                <w:bCs/>
                <w:color w:val="000000"/>
                <w:sz w:val="20"/>
              </w:rPr>
            </w:pPr>
            <w:r>
              <w:rPr>
                <w:bCs/>
                <w:color w:val="000000"/>
                <w:sz w:val="20"/>
              </w:rPr>
              <w:t>500, Incomplete Data</w:t>
            </w:r>
          </w:p>
        </w:tc>
      </w:tr>
      <w:tr w:rsidR="00310FCB" w14:paraId="48137F23" w14:textId="607AA85F" w:rsidTr="00AD6AA7">
        <w:tc>
          <w:tcPr>
            <w:tcW w:w="461" w:type="dxa"/>
            <w:vMerge/>
            <w:vAlign w:val="center"/>
          </w:tcPr>
          <w:p w14:paraId="7274D61F" w14:textId="363E29C0" w:rsidR="00310FCB" w:rsidRPr="000F6233" w:rsidRDefault="00310FCB" w:rsidP="000E6409">
            <w:pPr>
              <w:spacing w:line="276" w:lineRule="auto"/>
              <w:ind w:firstLine="0"/>
              <w:jc w:val="center"/>
              <w:rPr>
                <w:bCs/>
                <w:color w:val="000000"/>
                <w:sz w:val="20"/>
              </w:rPr>
            </w:pPr>
          </w:p>
        </w:tc>
        <w:tc>
          <w:tcPr>
            <w:tcW w:w="1235" w:type="dxa"/>
            <w:vMerge/>
            <w:vAlign w:val="center"/>
          </w:tcPr>
          <w:p w14:paraId="251DDFB9" w14:textId="1B81D5B5" w:rsidR="00310FCB" w:rsidRPr="000F6233" w:rsidRDefault="00310FCB" w:rsidP="000E6409">
            <w:pPr>
              <w:spacing w:line="276" w:lineRule="auto"/>
              <w:ind w:firstLine="0"/>
              <w:jc w:val="center"/>
              <w:rPr>
                <w:bCs/>
                <w:color w:val="000000"/>
                <w:sz w:val="20"/>
              </w:rPr>
            </w:pPr>
          </w:p>
        </w:tc>
        <w:tc>
          <w:tcPr>
            <w:tcW w:w="1134" w:type="dxa"/>
            <w:vMerge/>
            <w:vAlign w:val="center"/>
          </w:tcPr>
          <w:p w14:paraId="074765A4" w14:textId="48B6BA82" w:rsidR="00310FCB" w:rsidRPr="000F6233" w:rsidRDefault="00310FCB" w:rsidP="000E6409">
            <w:pPr>
              <w:spacing w:line="276" w:lineRule="auto"/>
              <w:ind w:firstLine="0"/>
              <w:jc w:val="center"/>
              <w:rPr>
                <w:bCs/>
                <w:color w:val="000000"/>
                <w:sz w:val="20"/>
              </w:rPr>
            </w:pPr>
          </w:p>
        </w:tc>
        <w:tc>
          <w:tcPr>
            <w:tcW w:w="3021" w:type="dxa"/>
            <w:vAlign w:val="center"/>
          </w:tcPr>
          <w:p w14:paraId="5912FA27" w14:textId="6F868536" w:rsidR="00310FCB" w:rsidRPr="000F6233" w:rsidRDefault="00310FCB" w:rsidP="00AD6AA7">
            <w:pPr>
              <w:spacing w:line="276" w:lineRule="auto"/>
              <w:ind w:firstLine="0"/>
              <w:jc w:val="left"/>
              <w:rPr>
                <w:bCs/>
                <w:color w:val="000000"/>
                <w:sz w:val="20"/>
              </w:rPr>
            </w:pPr>
            <w:r>
              <w:rPr>
                <w:bCs/>
                <w:color w:val="000000"/>
                <w:sz w:val="20"/>
              </w:rPr>
              <w:t>Email yang sudah terdaftarkan.</w:t>
            </w:r>
          </w:p>
        </w:tc>
        <w:tc>
          <w:tcPr>
            <w:tcW w:w="2077" w:type="dxa"/>
          </w:tcPr>
          <w:p w14:paraId="5C9A20F9" w14:textId="59D8DEA8" w:rsidR="00310FCB" w:rsidRDefault="00310FCB" w:rsidP="000F6233">
            <w:pPr>
              <w:spacing w:line="276" w:lineRule="auto"/>
              <w:ind w:firstLine="0"/>
              <w:rPr>
                <w:bCs/>
                <w:color w:val="000000"/>
                <w:sz w:val="20"/>
              </w:rPr>
            </w:pPr>
            <w:r>
              <w:rPr>
                <w:bCs/>
                <w:color w:val="000000"/>
                <w:sz w:val="20"/>
              </w:rPr>
              <w:t>500, Email not unique</w:t>
            </w:r>
          </w:p>
        </w:tc>
      </w:tr>
      <w:tr w:rsidR="00310FCB" w14:paraId="3DFA89EB" w14:textId="1FEFCFD8" w:rsidTr="00AD6AA7">
        <w:tc>
          <w:tcPr>
            <w:tcW w:w="461" w:type="dxa"/>
            <w:vMerge/>
            <w:vAlign w:val="center"/>
          </w:tcPr>
          <w:p w14:paraId="3CCC9F62" w14:textId="77777777" w:rsidR="00310FCB" w:rsidRDefault="00310FCB" w:rsidP="000E6409">
            <w:pPr>
              <w:spacing w:line="276" w:lineRule="auto"/>
              <w:ind w:firstLine="0"/>
              <w:jc w:val="center"/>
              <w:rPr>
                <w:bCs/>
                <w:color w:val="000000"/>
                <w:sz w:val="20"/>
              </w:rPr>
            </w:pPr>
          </w:p>
        </w:tc>
        <w:tc>
          <w:tcPr>
            <w:tcW w:w="1235" w:type="dxa"/>
            <w:vMerge/>
            <w:vAlign w:val="center"/>
          </w:tcPr>
          <w:p w14:paraId="110B37C3"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7667006A"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6887D4C5" w14:textId="1024B963"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4E054DB6" w14:textId="6782AC9B" w:rsidR="00310FCB" w:rsidRDefault="00682046" w:rsidP="000F6233">
            <w:pPr>
              <w:spacing w:line="276" w:lineRule="auto"/>
              <w:ind w:firstLine="0"/>
              <w:rPr>
                <w:bCs/>
                <w:color w:val="000000"/>
                <w:sz w:val="20"/>
              </w:rPr>
            </w:pPr>
            <w:r>
              <w:rPr>
                <w:bCs/>
                <w:color w:val="000000"/>
                <w:sz w:val="20"/>
              </w:rPr>
              <w:t>201, Created, data user</w:t>
            </w:r>
          </w:p>
        </w:tc>
      </w:tr>
      <w:tr w:rsidR="00310FCB" w14:paraId="6B220A30" w14:textId="3C831A75" w:rsidTr="00AD6AA7">
        <w:tc>
          <w:tcPr>
            <w:tcW w:w="461" w:type="dxa"/>
            <w:vMerge w:val="restart"/>
            <w:vAlign w:val="center"/>
          </w:tcPr>
          <w:p w14:paraId="045B32C6" w14:textId="1BAD28FF" w:rsidR="00310FCB" w:rsidRDefault="00310FCB" w:rsidP="000E6409">
            <w:pPr>
              <w:spacing w:line="276" w:lineRule="auto"/>
              <w:ind w:firstLine="0"/>
              <w:jc w:val="center"/>
              <w:rPr>
                <w:bCs/>
                <w:color w:val="000000"/>
                <w:sz w:val="20"/>
              </w:rPr>
            </w:pPr>
            <w:r>
              <w:rPr>
                <w:bCs/>
                <w:color w:val="000000"/>
                <w:sz w:val="20"/>
              </w:rPr>
              <w:t>2.</w:t>
            </w:r>
          </w:p>
        </w:tc>
        <w:tc>
          <w:tcPr>
            <w:tcW w:w="1235" w:type="dxa"/>
            <w:vMerge w:val="restart"/>
            <w:vAlign w:val="center"/>
          </w:tcPr>
          <w:p w14:paraId="39B77D6B" w14:textId="03890987" w:rsidR="00310FCB" w:rsidRPr="000F6233" w:rsidRDefault="00310FCB" w:rsidP="000E6409">
            <w:pPr>
              <w:spacing w:line="276" w:lineRule="auto"/>
              <w:ind w:firstLine="0"/>
              <w:jc w:val="center"/>
              <w:rPr>
                <w:bCs/>
                <w:color w:val="000000"/>
                <w:sz w:val="20"/>
              </w:rPr>
            </w:pPr>
            <w:r>
              <w:rPr>
                <w:bCs/>
                <w:color w:val="000000"/>
                <w:sz w:val="20"/>
              </w:rPr>
              <w:t>/login</w:t>
            </w:r>
          </w:p>
        </w:tc>
        <w:tc>
          <w:tcPr>
            <w:tcW w:w="1134" w:type="dxa"/>
            <w:vMerge w:val="restart"/>
            <w:vAlign w:val="center"/>
          </w:tcPr>
          <w:p w14:paraId="4F534125" w14:textId="73DF5E19" w:rsidR="00310FCB" w:rsidRPr="000F6233" w:rsidRDefault="00310FCB" w:rsidP="000E6409">
            <w:pPr>
              <w:spacing w:line="276" w:lineRule="auto"/>
              <w:ind w:firstLine="0"/>
              <w:jc w:val="center"/>
              <w:rPr>
                <w:bCs/>
                <w:color w:val="000000"/>
                <w:sz w:val="20"/>
              </w:rPr>
            </w:pPr>
            <w:r>
              <w:rPr>
                <w:bCs/>
                <w:color w:val="000000"/>
                <w:sz w:val="20"/>
              </w:rPr>
              <w:t>POST</w:t>
            </w:r>
          </w:p>
        </w:tc>
        <w:tc>
          <w:tcPr>
            <w:tcW w:w="3021" w:type="dxa"/>
            <w:vAlign w:val="center"/>
          </w:tcPr>
          <w:p w14:paraId="47F70906" w14:textId="0B160D2B" w:rsidR="00310FCB" w:rsidRPr="000F6233" w:rsidRDefault="00682046" w:rsidP="00AD6AA7">
            <w:pPr>
              <w:spacing w:line="276" w:lineRule="auto"/>
              <w:ind w:firstLine="0"/>
              <w:jc w:val="left"/>
              <w:rPr>
                <w:bCs/>
                <w:color w:val="000000"/>
                <w:sz w:val="20"/>
              </w:rPr>
            </w:pPr>
            <w:r>
              <w:rPr>
                <w:bCs/>
                <w:color w:val="000000"/>
                <w:sz w:val="20"/>
              </w:rPr>
              <w:t>Email tidak terdaftar.</w:t>
            </w:r>
          </w:p>
        </w:tc>
        <w:tc>
          <w:tcPr>
            <w:tcW w:w="2077" w:type="dxa"/>
          </w:tcPr>
          <w:p w14:paraId="0C9ABE18" w14:textId="2B1A24CE" w:rsidR="00310FCB" w:rsidRDefault="00682046" w:rsidP="000F6233">
            <w:pPr>
              <w:spacing w:line="276" w:lineRule="auto"/>
              <w:ind w:firstLine="0"/>
              <w:rPr>
                <w:bCs/>
                <w:color w:val="000000"/>
                <w:sz w:val="20"/>
              </w:rPr>
            </w:pPr>
            <w:r>
              <w:rPr>
                <w:bCs/>
                <w:color w:val="000000"/>
                <w:sz w:val="20"/>
              </w:rPr>
              <w:t>40</w:t>
            </w:r>
            <w:r w:rsidR="000E28BC">
              <w:rPr>
                <w:bCs/>
                <w:color w:val="000000"/>
                <w:sz w:val="20"/>
              </w:rPr>
              <w:t>4</w:t>
            </w:r>
            <w:r>
              <w:rPr>
                <w:bCs/>
                <w:color w:val="000000"/>
                <w:sz w:val="20"/>
              </w:rPr>
              <w:t>, Email not found</w:t>
            </w:r>
          </w:p>
        </w:tc>
      </w:tr>
      <w:tr w:rsidR="00310FCB" w14:paraId="2A3BBFE2" w14:textId="277B4C0D" w:rsidTr="00AD6AA7">
        <w:tc>
          <w:tcPr>
            <w:tcW w:w="461" w:type="dxa"/>
            <w:vMerge/>
            <w:vAlign w:val="center"/>
          </w:tcPr>
          <w:p w14:paraId="584E5E73" w14:textId="77777777" w:rsidR="00310FCB" w:rsidRDefault="00310FCB" w:rsidP="000E6409">
            <w:pPr>
              <w:spacing w:line="276" w:lineRule="auto"/>
              <w:ind w:firstLine="0"/>
              <w:jc w:val="center"/>
              <w:rPr>
                <w:bCs/>
                <w:color w:val="000000"/>
                <w:sz w:val="20"/>
              </w:rPr>
            </w:pPr>
          </w:p>
        </w:tc>
        <w:tc>
          <w:tcPr>
            <w:tcW w:w="1235" w:type="dxa"/>
            <w:vMerge/>
            <w:vAlign w:val="center"/>
          </w:tcPr>
          <w:p w14:paraId="518A511F"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4256E8F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1B33B88D" w14:textId="6EE390A3" w:rsidR="00310FCB" w:rsidRPr="000F6233" w:rsidRDefault="00682046" w:rsidP="00AD6AA7">
            <w:pPr>
              <w:spacing w:line="276" w:lineRule="auto"/>
              <w:ind w:firstLine="0"/>
              <w:jc w:val="left"/>
              <w:rPr>
                <w:bCs/>
                <w:color w:val="000000"/>
                <w:sz w:val="20"/>
              </w:rPr>
            </w:pPr>
            <w:r>
              <w:rPr>
                <w:bCs/>
                <w:color w:val="000000"/>
                <w:sz w:val="20"/>
              </w:rPr>
              <w:t>Password tidak sesuai.</w:t>
            </w:r>
          </w:p>
        </w:tc>
        <w:tc>
          <w:tcPr>
            <w:tcW w:w="2077" w:type="dxa"/>
          </w:tcPr>
          <w:p w14:paraId="40216471" w14:textId="10430E1E" w:rsidR="00310FCB" w:rsidRDefault="00682046" w:rsidP="000F6233">
            <w:pPr>
              <w:spacing w:line="276" w:lineRule="auto"/>
              <w:ind w:firstLine="0"/>
              <w:rPr>
                <w:bCs/>
                <w:color w:val="000000"/>
                <w:sz w:val="20"/>
              </w:rPr>
            </w:pPr>
            <w:r>
              <w:rPr>
                <w:bCs/>
                <w:color w:val="000000"/>
                <w:sz w:val="20"/>
              </w:rPr>
              <w:t>401, Wrong password</w:t>
            </w:r>
          </w:p>
        </w:tc>
      </w:tr>
      <w:tr w:rsidR="00310FCB" w14:paraId="65DC5DD0" w14:textId="5C171519" w:rsidTr="00AD6AA7">
        <w:tc>
          <w:tcPr>
            <w:tcW w:w="461" w:type="dxa"/>
            <w:vMerge/>
            <w:vAlign w:val="center"/>
          </w:tcPr>
          <w:p w14:paraId="4B242144" w14:textId="77777777" w:rsidR="00310FCB" w:rsidRDefault="00310FCB" w:rsidP="000E6409">
            <w:pPr>
              <w:spacing w:line="276" w:lineRule="auto"/>
              <w:ind w:firstLine="0"/>
              <w:jc w:val="center"/>
              <w:rPr>
                <w:bCs/>
                <w:color w:val="000000"/>
                <w:sz w:val="20"/>
              </w:rPr>
            </w:pPr>
          </w:p>
        </w:tc>
        <w:tc>
          <w:tcPr>
            <w:tcW w:w="1235" w:type="dxa"/>
            <w:vMerge/>
            <w:vAlign w:val="center"/>
          </w:tcPr>
          <w:p w14:paraId="441D1508" w14:textId="77777777" w:rsidR="00310FCB" w:rsidRPr="000F6233" w:rsidRDefault="00310FCB" w:rsidP="000E6409">
            <w:pPr>
              <w:spacing w:line="276" w:lineRule="auto"/>
              <w:ind w:firstLine="0"/>
              <w:jc w:val="center"/>
              <w:rPr>
                <w:bCs/>
                <w:color w:val="000000"/>
                <w:sz w:val="20"/>
              </w:rPr>
            </w:pPr>
          </w:p>
        </w:tc>
        <w:tc>
          <w:tcPr>
            <w:tcW w:w="1134" w:type="dxa"/>
            <w:vMerge/>
            <w:vAlign w:val="center"/>
          </w:tcPr>
          <w:p w14:paraId="2ABC99E4" w14:textId="77777777" w:rsidR="00310FCB" w:rsidRPr="000F6233" w:rsidRDefault="00310FCB" w:rsidP="000E6409">
            <w:pPr>
              <w:spacing w:line="276" w:lineRule="auto"/>
              <w:ind w:firstLine="0"/>
              <w:jc w:val="center"/>
              <w:rPr>
                <w:bCs/>
                <w:color w:val="000000"/>
                <w:sz w:val="20"/>
              </w:rPr>
            </w:pPr>
          </w:p>
        </w:tc>
        <w:tc>
          <w:tcPr>
            <w:tcW w:w="3021" w:type="dxa"/>
            <w:vAlign w:val="center"/>
          </w:tcPr>
          <w:p w14:paraId="20688C55" w14:textId="4A4E62CF" w:rsidR="00310FCB" w:rsidRPr="000F6233" w:rsidRDefault="00682046" w:rsidP="00AD6AA7">
            <w:pPr>
              <w:spacing w:line="276" w:lineRule="auto"/>
              <w:ind w:firstLine="0"/>
              <w:jc w:val="left"/>
              <w:rPr>
                <w:bCs/>
                <w:color w:val="000000"/>
                <w:sz w:val="20"/>
              </w:rPr>
            </w:pPr>
            <w:r>
              <w:rPr>
                <w:bCs/>
                <w:color w:val="000000"/>
                <w:sz w:val="20"/>
              </w:rPr>
              <w:t>Data sesuai.</w:t>
            </w:r>
          </w:p>
        </w:tc>
        <w:tc>
          <w:tcPr>
            <w:tcW w:w="2077" w:type="dxa"/>
          </w:tcPr>
          <w:p w14:paraId="7C9135F2" w14:textId="739FD5C6" w:rsidR="00310FCB" w:rsidRDefault="00682046" w:rsidP="000F6233">
            <w:pPr>
              <w:spacing w:line="276" w:lineRule="auto"/>
              <w:ind w:firstLine="0"/>
              <w:rPr>
                <w:bCs/>
                <w:color w:val="000000"/>
                <w:sz w:val="20"/>
              </w:rPr>
            </w:pPr>
            <w:r>
              <w:rPr>
                <w:bCs/>
                <w:color w:val="000000"/>
                <w:sz w:val="20"/>
              </w:rPr>
              <w:t>200, Token</w:t>
            </w:r>
          </w:p>
        </w:tc>
      </w:tr>
      <w:tr w:rsidR="000E28BC" w14:paraId="4A6730BD" w14:textId="69CF8B42" w:rsidTr="00AD6AA7">
        <w:tc>
          <w:tcPr>
            <w:tcW w:w="461" w:type="dxa"/>
            <w:vMerge w:val="restart"/>
            <w:vAlign w:val="center"/>
          </w:tcPr>
          <w:p w14:paraId="7E106913" w14:textId="355C6D16" w:rsidR="000E28BC" w:rsidRDefault="000E28BC" w:rsidP="000E6409">
            <w:pPr>
              <w:spacing w:line="276" w:lineRule="auto"/>
              <w:ind w:firstLine="0"/>
              <w:jc w:val="center"/>
              <w:rPr>
                <w:bCs/>
                <w:color w:val="000000"/>
                <w:sz w:val="20"/>
              </w:rPr>
            </w:pPr>
            <w:r>
              <w:rPr>
                <w:bCs/>
                <w:color w:val="000000"/>
                <w:sz w:val="20"/>
              </w:rPr>
              <w:t>3.</w:t>
            </w:r>
          </w:p>
        </w:tc>
        <w:tc>
          <w:tcPr>
            <w:tcW w:w="1235" w:type="dxa"/>
            <w:vMerge w:val="restart"/>
            <w:vAlign w:val="center"/>
          </w:tcPr>
          <w:p w14:paraId="569BF111" w14:textId="0B2E6423" w:rsidR="000E28BC" w:rsidRPr="000F6233" w:rsidRDefault="000E28BC" w:rsidP="000E6409">
            <w:pPr>
              <w:spacing w:line="276" w:lineRule="auto"/>
              <w:ind w:firstLine="0"/>
              <w:jc w:val="center"/>
              <w:rPr>
                <w:bCs/>
                <w:color w:val="000000"/>
                <w:sz w:val="20"/>
              </w:rPr>
            </w:pPr>
            <w:proofErr w:type="gramStart"/>
            <w:r>
              <w:rPr>
                <w:bCs/>
                <w:color w:val="000000"/>
                <w:sz w:val="20"/>
              </w:rPr>
              <w:t>/:userId</w:t>
            </w:r>
            <w:proofErr w:type="gramEnd"/>
          </w:p>
        </w:tc>
        <w:tc>
          <w:tcPr>
            <w:tcW w:w="1134" w:type="dxa"/>
            <w:vMerge w:val="restart"/>
            <w:vAlign w:val="center"/>
          </w:tcPr>
          <w:p w14:paraId="377BFA0F" w14:textId="0D9605E4" w:rsidR="000E28BC" w:rsidRPr="000F6233" w:rsidRDefault="000E28BC" w:rsidP="000E6409">
            <w:pPr>
              <w:spacing w:line="276" w:lineRule="auto"/>
              <w:ind w:firstLine="0"/>
              <w:jc w:val="center"/>
              <w:rPr>
                <w:bCs/>
                <w:color w:val="000000"/>
                <w:sz w:val="20"/>
              </w:rPr>
            </w:pPr>
            <w:r>
              <w:rPr>
                <w:bCs/>
                <w:color w:val="000000"/>
                <w:sz w:val="20"/>
              </w:rPr>
              <w:t>PUT</w:t>
            </w:r>
          </w:p>
        </w:tc>
        <w:tc>
          <w:tcPr>
            <w:tcW w:w="3021" w:type="dxa"/>
            <w:vAlign w:val="center"/>
          </w:tcPr>
          <w:p w14:paraId="2A34E5F8" w14:textId="4B2BB554" w:rsidR="000E28BC" w:rsidRPr="000F6233" w:rsidRDefault="000E28BC" w:rsidP="00AD6AA7">
            <w:pPr>
              <w:spacing w:line="276" w:lineRule="auto"/>
              <w:ind w:firstLine="0"/>
              <w:jc w:val="left"/>
              <w:rPr>
                <w:bCs/>
                <w:color w:val="000000"/>
                <w:sz w:val="20"/>
              </w:rPr>
            </w:pPr>
            <w:r>
              <w:rPr>
                <w:bCs/>
                <w:color w:val="000000"/>
                <w:sz w:val="20"/>
              </w:rPr>
              <w:t>Tanpa token.</w:t>
            </w:r>
          </w:p>
        </w:tc>
        <w:tc>
          <w:tcPr>
            <w:tcW w:w="2077" w:type="dxa"/>
          </w:tcPr>
          <w:p w14:paraId="5A1E570A" w14:textId="6541D24B" w:rsidR="000E28BC" w:rsidRDefault="000E28BC" w:rsidP="000F6233">
            <w:pPr>
              <w:spacing w:line="276" w:lineRule="auto"/>
              <w:ind w:firstLine="0"/>
              <w:rPr>
                <w:bCs/>
                <w:color w:val="000000"/>
                <w:sz w:val="20"/>
              </w:rPr>
            </w:pPr>
            <w:r>
              <w:rPr>
                <w:bCs/>
                <w:color w:val="000000"/>
                <w:sz w:val="20"/>
              </w:rPr>
              <w:t>401, Not authenticated</w:t>
            </w:r>
          </w:p>
        </w:tc>
      </w:tr>
      <w:tr w:rsidR="000E28BC" w14:paraId="712E996C" w14:textId="58FE0255" w:rsidTr="00AD6AA7">
        <w:tc>
          <w:tcPr>
            <w:tcW w:w="461" w:type="dxa"/>
            <w:vMerge/>
            <w:vAlign w:val="center"/>
          </w:tcPr>
          <w:p w14:paraId="7E82CD66" w14:textId="77777777" w:rsidR="000E28BC" w:rsidRDefault="000E28BC" w:rsidP="000E6409">
            <w:pPr>
              <w:spacing w:line="276" w:lineRule="auto"/>
              <w:ind w:firstLine="0"/>
              <w:jc w:val="center"/>
              <w:rPr>
                <w:bCs/>
                <w:color w:val="000000"/>
                <w:sz w:val="20"/>
              </w:rPr>
            </w:pPr>
          </w:p>
        </w:tc>
        <w:tc>
          <w:tcPr>
            <w:tcW w:w="1235" w:type="dxa"/>
            <w:vMerge/>
            <w:vAlign w:val="center"/>
          </w:tcPr>
          <w:p w14:paraId="7B0EBF8E"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7FD7B460"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112FC894" w14:textId="4A26510F" w:rsidR="000E28BC" w:rsidRPr="000F6233"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23AC5FB5" w14:textId="490342EE" w:rsidR="000E28BC" w:rsidRDefault="000E28BC" w:rsidP="000F6233">
            <w:pPr>
              <w:spacing w:line="276" w:lineRule="auto"/>
              <w:ind w:firstLine="0"/>
              <w:rPr>
                <w:bCs/>
                <w:color w:val="000000"/>
                <w:sz w:val="20"/>
              </w:rPr>
            </w:pPr>
            <w:r>
              <w:rPr>
                <w:bCs/>
                <w:color w:val="000000"/>
                <w:sz w:val="20"/>
              </w:rPr>
              <w:t>404, UserId not found</w:t>
            </w:r>
          </w:p>
        </w:tc>
      </w:tr>
      <w:tr w:rsidR="000E28BC" w14:paraId="0373FE05" w14:textId="26E05AA7" w:rsidTr="00AD6AA7">
        <w:tc>
          <w:tcPr>
            <w:tcW w:w="461" w:type="dxa"/>
            <w:vMerge/>
            <w:vAlign w:val="center"/>
          </w:tcPr>
          <w:p w14:paraId="712950F3" w14:textId="77777777" w:rsidR="000E28BC" w:rsidRDefault="000E28BC" w:rsidP="000E6409">
            <w:pPr>
              <w:spacing w:line="276" w:lineRule="auto"/>
              <w:ind w:firstLine="0"/>
              <w:jc w:val="center"/>
              <w:rPr>
                <w:bCs/>
                <w:color w:val="000000"/>
                <w:sz w:val="20"/>
              </w:rPr>
            </w:pPr>
          </w:p>
        </w:tc>
        <w:tc>
          <w:tcPr>
            <w:tcW w:w="1235" w:type="dxa"/>
            <w:vMerge/>
            <w:vAlign w:val="center"/>
          </w:tcPr>
          <w:p w14:paraId="59137B4D"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5B6E3115"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2D5DD2FD" w14:textId="41407729" w:rsidR="000E28BC" w:rsidRPr="000F6233"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08027F7B" w14:textId="30A09635" w:rsidR="000E28BC" w:rsidRDefault="000E28BC" w:rsidP="00310FCB">
            <w:pPr>
              <w:spacing w:line="276" w:lineRule="auto"/>
              <w:ind w:firstLine="0"/>
              <w:rPr>
                <w:bCs/>
                <w:color w:val="000000"/>
                <w:sz w:val="20"/>
              </w:rPr>
            </w:pPr>
            <w:r>
              <w:rPr>
                <w:bCs/>
                <w:color w:val="000000"/>
                <w:sz w:val="20"/>
              </w:rPr>
              <w:t>403, Not authorized</w:t>
            </w:r>
          </w:p>
        </w:tc>
      </w:tr>
      <w:tr w:rsidR="000E28BC" w14:paraId="3FBE247F" w14:textId="77777777" w:rsidTr="00AD6AA7">
        <w:tc>
          <w:tcPr>
            <w:tcW w:w="461" w:type="dxa"/>
            <w:vMerge/>
            <w:vAlign w:val="center"/>
          </w:tcPr>
          <w:p w14:paraId="06DD61D4" w14:textId="77777777" w:rsidR="000E28BC" w:rsidRDefault="000E28BC" w:rsidP="000E6409">
            <w:pPr>
              <w:spacing w:line="276" w:lineRule="auto"/>
              <w:ind w:firstLine="0"/>
              <w:jc w:val="center"/>
              <w:rPr>
                <w:bCs/>
                <w:color w:val="000000"/>
                <w:sz w:val="20"/>
              </w:rPr>
            </w:pPr>
          </w:p>
        </w:tc>
        <w:tc>
          <w:tcPr>
            <w:tcW w:w="1235" w:type="dxa"/>
            <w:vMerge/>
            <w:vAlign w:val="center"/>
          </w:tcPr>
          <w:p w14:paraId="75FEAD65" w14:textId="77777777" w:rsidR="000E28BC" w:rsidRPr="000F6233" w:rsidRDefault="000E28BC" w:rsidP="000E6409">
            <w:pPr>
              <w:spacing w:line="276" w:lineRule="auto"/>
              <w:ind w:firstLine="0"/>
              <w:jc w:val="center"/>
              <w:rPr>
                <w:bCs/>
                <w:color w:val="000000"/>
                <w:sz w:val="20"/>
              </w:rPr>
            </w:pPr>
          </w:p>
        </w:tc>
        <w:tc>
          <w:tcPr>
            <w:tcW w:w="1134" w:type="dxa"/>
            <w:vMerge/>
            <w:vAlign w:val="center"/>
          </w:tcPr>
          <w:p w14:paraId="464F026A" w14:textId="77777777" w:rsidR="000E28BC" w:rsidRPr="000F6233" w:rsidRDefault="000E28BC" w:rsidP="000E6409">
            <w:pPr>
              <w:spacing w:line="276" w:lineRule="auto"/>
              <w:ind w:firstLine="0"/>
              <w:jc w:val="center"/>
              <w:rPr>
                <w:bCs/>
                <w:color w:val="000000"/>
                <w:sz w:val="20"/>
              </w:rPr>
            </w:pPr>
          </w:p>
        </w:tc>
        <w:tc>
          <w:tcPr>
            <w:tcW w:w="3021" w:type="dxa"/>
            <w:vAlign w:val="center"/>
          </w:tcPr>
          <w:p w14:paraId="601C66C3" w14:textId="2E6E0CC0" w:rsid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3C9F20E7" w14:textId="353BD5C5" w:rsidR="000E28BC" w:rsidRDefault="000E28BC" w:rsidP="00310FCB">
            <w:pPr>
              <w:spacing w:line="276" w:lineRule="auto"/>
              <w:ind w:firstLine="0"/>
              <w:rPr>
                <w:bCs/>
                <w:color w:val="000000"/>
                <w:sz w:val="20"/>
              </w:rPr>
            </w:pPr>
            <w:r>
              <w:rPr>
                <w:bCs/>
                <w:color w:val="000000"/>
                <w:sz w:val="20"/>
              </w:rPr>
              <w:t xml:space="preserve">200, </w:t>
            </w:r>
            <w:r w:rsidR="00B42852">
              <w:rPr>
                <w:bCs/>
                <w:color w:val="000000"/>
                <w:sz w:val="20"/>
              </w:rPr>
              <w:t>Updated, d</w:t>
            </w:r>
            <w:r>
              <w:rPr>
                <w:bCs/>
                <w:color w:val="000000"/>
                <w:sz w:val="20"/>
              </w:rPr>
              <w:t>ata user</w:t>
            </w:r>
          </w:p>
        </w:tc>
      </w:tr>
      <w:tr w:rsidR="000E28BC" w14:paraId="7E292506" w14:textId="141E14A4" w:rsidTr="00AD6AA7">
        <w:tc>
          <w:tcPr>
            <w:tcW w:w="461" w:type="dxa"/>
            <w:vMerge w:val="restart"/>
            <w:vAlign w:val="center"/>
          </w:tcPr>
          <w:p w14:paraId="41067C38" w14:textId="2DD126F3" w:rsidR="000E28BC" w:rsidRPr="000E28BC" w:rsidRDefault="000E28BC" w:rsidP="00AD6AA7">
            <w:pPr>
              <w:spacing w:line="276" w:lineRule="auto"/>
              <w:ind w:firstLine="0"/>
              <w:jc w:val="right"/>
              <w:rPr>
                <w:bCs/>
                <w:color w:val="000000"/>
                <w:sz w:val="20"/>
              </w:rPr>
            </w:pPr>
            <w:r>
              <w:rPr>
                <w:bCs/>
                <w:color w:val="000000"/>
                <w:sz w:val="20"/>
              </w:rPr>
              <w:t>4.</w:t>
            </w:r>
          </w:p>
        </w:tc>
        <w:tc>
          <w:tcPr>
            <w:tcW w:w="1235" w:type="dxa"/>
            <w:vMerge w:val="restart"/>
            <w:vAlign w:val="center"/>
          </w:tcPr>
          <w:p w14:paraId="30D843AA" w14:textId="07D0EAD2" w:rsidR="000E28BC" w:rsidRPr="000E28BC" w:rsidRDefault="000E28BC" w:rsidP="00AD6AA7">
            <w:pPr>
              <w:spacing w:line="276" w:lineRule="auto"/>
              <w:ind w:firstLine="0"/>
              <w:jc w:val="right"/>
              <w:rPr>
                <w:bCs/>
                <w:color w:val="000000"/>
                <w:sz w:val="20"/>
              </w:rPr>
            </w:pPr>
            <w:proofErr w:type="gramStart"/>
            <w:r>
              <w:rPr>
                <w:bCs/>
                <w:color w:val="000000"/>
                <w:sz w:val="20"/>
              </w:rPr>
              <w:t>/:userId</w:t>
            </w:r>
            <w:proofErr w:type="gramEnd"/>
          </w:p>
        </w:tc>
        <w:tc>
          <w:tcPr>
            <w:tcW w:w="1134" w:type="dxa"/>
            <w:vMerge w:val="restart"/>
            <w:vAlign w:val="center"/>
          </w:tcPr>
          <w:p w14:paraId="73A8A9FF" w14:textId="5AA936BC" w:rsidR="000E28BC" w:rsidRPr="000E28BC" w:rsidRDefault="000E28BC" w:rsidP="00AD6AA7">
            <w:pPr>
              <w:spacing w:line="276" w:lineRule="auto"/>
              <w:ind w:firstLine="0"/>
              <w:jc w:val="right"/>
              <w:rPr>
                <w:bCs/>
                <w:color w:val="000000"/>
                <w:sz w:val="20"/>
              </w:rPr>
            </w:pPr>
            <w:r>
              <w:rPr>
                <w:bCs/>
                <w:color w:val="000000"/>
                <w:sz w:val="20"/>
              </w:rPr>
              <w:t>DELETE</w:t>
            </w:r>
          </w:p>
        </w:tc>
        <w:tc>
          <w:tcPr>
            <w:tcW w:w="3021" w:type="dxa"/>
            <w:vAlign w:val="center"/>
          </w:tcPr>
          <w:p w14:paraId="288E824A" w14:textId="4AEB1974" w:rsidR="000E28BC" w:rsidRPr="000E28BC" w:rsidRDefault="000E28BC" w:rsidP="00AD6AA7">
            <w:pPr>
              <w:spacing w:line="276" w:lineRule="auto"/>
              <w:ind w:firstLine="0"/>
              <w:jc w:val="left"/>
              <w:rPr>
                <w:bCs/>
                <w:color w:val="000000"/>
                <w:sz w:val="20"/>
              </w:rPr>
            </w:pPr>
            <w:r>
              <w:rPr>
                <w:bCs/>
                <w:color w:val="000000"/>
                <w:sz w:val="20"/>
              </w:rPr>
              <w:t>Tanpa token.</w:t>
            </w:r>
          </w:p>
        </w:tc>
        <w:tc>
          <w:tcPr>
            <w:tcW w:w="2077" w:type="dxa"/>
          </w:tcPr>
          <w:p w14:paraId="610A8941" w14:textId="6F54656B" w:rsidR="000E28BC" w:rsidRPr="000E28BC" w:rsidRDefault="000E28BC" w:rsidP="000E28BC">
            <w:pPr>
              <w:spacing w:line="276" w:lineRule="auto"/>
              <w:ind w:firstLine="0"/>
              <w:rPr>
                <w:bCs/>
                <w:color w:val="000000"/>
                <w:sz w:val="20"/>
              </w:rPr>
            </w:pPr>
            <w:r>
              <w:rPr>
                <w:bCs/>
                <w:color w:val="000000"/>
                <w:sz w:val="20"/>
              </w:rPr>
              <w:t>401, Not authenticated</w:t>
            </w:r>
          </w:p>
        </w:tc>
      </w:tr>
      <w:tr w:rsidR="000E28BC" w14:paraId="58FA8AA4" w14:textId="6C406CDC" w:rsidTr="00AD6AA7">
        <w:tc>
          <w:tcPr>
            <w:tcW w:w="461" w:type="dxa"/>
            <w:vMerge/>
          </w:tcPr>
          <w:p w14:paraId="2A520F38" w14:textId="77777777" w:rsidR="000E28BC" w:rsidRPr="00166C34" w:rsidRDefault="000E28BC" w:rsidP="000E28BC">
            <w:pPr>
              <w:spacing w:line="276" w:lineRule="auto"/>
              <w:ind w:firstLine="0"/>
              <w:jc w:val="center"/>
              <w:rPr>
                <w:b/>
                <w:bCs/>
                <w:color w:val="000000"/>
                <w:sz w:val="20"/>
              </w:rPr>
            </w:pPr>
          </w:p>
        </w:tc>
        <w:tc>
          <w:tcPr>
            <w:tcW w:w="1235" w:type="dxa"/>
            <w:vMerge/>
          </w:tcPr>
          <w:p w14:paraId="291E940A" w14:textId="77777777" w:rsidR="000E28BC" w:rsidRPr="000E28BC" w:rsidRDefault="000E28BC" w:rsidP="000E28BC">
            <w:pPr>
              <w:spacing w:line="276" w:lineRule="auto"/>
              <w:ind w:firstLine="0"/>
              <w:jc w:val="center"/>
              <w:rPr>
                <w:bCs/>
                <w:color w:val="000000"/>
                <w:sz w:val="20"/>
              </w:rPr>
            </w:pPr>
          </w:p>
        </w:tc>
        <w:tc>
          <w:tcPr>
            <w:tcW w:w="1134" w:type="dxa"/>
            <w:vMerge/>
          </w:tcPr>
          <w:p w14:paraId="1521FC0F"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3CF764F" w14:textId="383C57E0" w:rsidR="000E28BC" w:rsidRPr="000E28BC" w:rsidRDefault="000E28BC" w:rsidP="00AD6AA7">
            <w:pPr>
              <w:spacing w:line="276" w:lineRule="auto"/>
              <w:ind w:firstLine="0"/>
              <w:jc w:val="left"/>
              <w:rPr>
                <w:bCs/>
                <w:color w:val="000000"/>
                <w:sz w:val="20"/>
              </w:rPr>
            </w:pPr>
            <w:r>
              <w:rPr>
                <w:bCs/>
                <w:color w:val="000000"/>
                <w:sz w:val="20"/>
              </w:rPr>
              <w:t>UserId params tidak ditemukan.</w:t>
            </w:r>
          </w:p>
        </w:tc>
        <w:tc>
          <w:tcPr>
            <w:tcW w:w="2077" w:type="dxa"/>
          </w:tcPr>
          <w:p w14:paraId="7E9D237D" w14:textId="13C3B9A0" w:rsidR="000E28BC" w:rsidRPr="000E28BC" w:rsidRDefault="000E28BC" w:rsidP="000E28BC">
            <w:pPr>
              <w:spacing w:line="276" w:lineRule="auto"/>
              <w:ind w:firstLine="0"/>
              <w:rPr>
                <w:bCs/>
                <w:color w:val="000000"/>
                <w:sz w:val="20"/>
              </w:rPr>
            </w:pPr>
            <w:r>
              <w:rPr>
                <w:bCs/>
                <w:color w:val="000000"/>
                <w:sz w:val="20"/>
              </w:rPr>
              <w:t>404, UserId not found</w:t>
            </w:r>
          </w:p>
        </w:tc>
      </w:tr>
      <w:tr w:rsidR="000E28BC" w14:paraId="43965C22" w14:textId="77777777" w:rsidTr="00AD6AA7">
        <w:tc>
          <w:tcPr>
            <w:tcW w:w="461" w:type="dxa"/>
            <w:vMerge/>
          </w:tcPr>
          <w:p w14:paraId="541AC2FE" w14:textId="77777777" w:rsidR="000E28BC" w:rsidRPr="00166C34" w:rsidRDefault="000E28BC" w:rsidP="000E28BC">
            <w:pPr>
              <w:spacing w:line="276" w:lineRule="auto"/>
              <w:ind w:firstLine="0"/>
              <w:jc w:val="center"/>
              <w:rPr>
                <w:b/>
                <w:bCs/>
                <w:color w:val="000000"/>
                <w:sz w:val="20"/>
              </w:rPr>
            </w:pPr>
          </w:p>
        </w:tc>
        <w:tc>
          <w:tcPr>
            <w:tcW w:w="1235" w:type="dxa"/>
            <w:vMerge/>
          </w:tcPr>
          <w:p w14:paraId="21B7671D" w14:textId="77777777" w:rsidR="000E28BC" w:rsidRPr="000E28BC" w:rsidRDefault="000E28BC" w:rsidP="000E28BC">
            <w:pPr>
              <w:spacing w:line="276" w:lineRule="auto"/>
              <w:ind w:firstLine="0"/>
              <w:jc w:val="center"/>
              <w:rPr>
                <w:bCs/>
                <w:color w:val="000000"/>
                <w:sz w:val="20"/>
              </w:rPr>
            </w:pPr>
          </w:p>
        </w:tc>
        <w:tc>
          <w:tcPr>
            <w:tcW w:w="1134" w:type="dxa"/>
            <w:vMerge/>
          </w:tcPr>
          <w:p w14:paraId="13FB7909"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315F1C45" w14:textId="7E03F2F4" w:rsidR="000E28BC" w:rsidRPr="000E28BC" w:rsidRDefault="000E28BC" w:rsidP="00AD6AA7">
            <w:pPr>
              <w:spacing w:line="276" w:lineRule="auto"/>
              <w:ind w:firstLine="0"/>
              <w:jc w:val="left"/>
              <w:rPr>
                <w:bCs/>
                <w:color w:val="000000"/>
                <w:sz w:val="20"/>
              </w:rPr>
            </w:pPr>
            <w:r>
              <w:rPr>
                <w:bCs/>
                <w:color w:val="000000"/>
                <w:sz w:val="20"/>
              </w:rPr>
              <w:t>UserId params tidak sesuai dengan userId token.</w:t>
            </w:r>
          </w:p>
        </w:tc>
        <w:tc>
          <w:tcPr>
            <w:tcW w:w="2077" w:type="dxa"/>
          </w:tcPr>
          <w:p w14:paraId="28CC6047" w14:textId="56B4FD6D" w:rsidR="000E28BC" w:rsidRPr="000E28BC" w:rsidRDefault="000E28BC" w:rsidP="000E28BC">
            <w:pPr>
              <w:spacing w:line="276" w:lineRule="auto"/>
              <w:ind w:firstLine="0"/>
              <w:rPr>
                <w:bCs/>
                <w:color w:val="000000"/>
                <w:sz w:val="20"/>
              </w:rPr>
            </w:pPr>
            <w:r>
              <w:rPr>
                <w:bCs/>
                <w:color w:val="000000"/>
                <w:sz w:val="20"/>
              </w:rPr>
              <w:t>403, Not authorized</w:t>
            </w:r>
          </w:p>
        </w:tc>
      </w:tr>
      <w:tr w:rsidR="000E28BC" w14:paraId="17608E0E" w14:textId="77777777" w:rsidTr="00AD6AA7">
        <w:tc>
          <w:tcPr>
            <w:tcW w:w="461" w:type="dxa"/>
            <w:vMerge/>
          </w:tcPr>
          <w:p w14:paraId="1C7E90C1" w14:textId="77777777" w:rsidR="000E28BC" w:rsidRPr="00166C34" w:rsidRDefault="000E28BC" w:rsidP="000E28BC">
            <w:pPr>
              <w:spacing w:line="276" w:lineRule="auto"/>
              <w:ind w:firstLine="0"/>
              <w:jc w:val="center"/>
              <w:rPr>
                <w:b/>
                <w:bCs/>
                <w:color w:val="000000"/>
                <w:sz w:val="20"/>
              </w:rPr>
            </w:pPr>
          </w:p>
        </w:tc>
        <w:tc>
          <w:tcPr>
            <w:tcW w:w="1235" w:type="dxa"/>
            <w:vMerge/>
          </w:tcPr>
          <w:p w14:paraId="3E83F98E" w14:textId="77777777" w:rsidR="000E28BC" w:rsidRPr="000E28BC" w:rsidRDefault="000E28BC" w:rsidP="000E28BC">
            <w:pPr>
              <w:spacing w:line="276" w:lineRule="auto"/>
              <w:ind w:firstLine="0"/>
              <w:jc w:val="center"/>
              <w:rPr>
                <w:bCs/>
                <w:color w:val="000000"/>
                <w:sz w:val="20"/>
              </w:rPr>
            </w:pPr>
          </w:p>
        </w:tc>
        <w:tc>
          <w:tcPr>
            <w:tcW w:w="1134" w:type="dxa"/>
            <w:vMerge/>
          </w:tcPr>
          <w:p w14:paraId="68099453" w14:textId="77777777" w:rsidR="000E28BC" w:rsidRPr="000E28BC" w:rsidRDefault="000E28BC" w:rsidP="000E28BC">
            <w:pPr>
              <w:spacing w:line="276" w:lineRule="auto"/>
              <w:ind w:firstLine="0"/>
              <w:jc w:val="center"/>
              <w:rPr>
                <w:bCs/>
                <w:color w:val="000000"/>
                <w:sz w:val="20"/>
              </w:rPr>
            </w:pPr>
          </w:p>
        </w:tc>
        <w:tc>
          <w:tcPr>
            <w:tcW w:w="3021" w:type="dxa"/>
            <w:vAlign w:val="center"/>
          </w:tcPr>
          <w:p w14:paraId="528C28E4" w14:textId="788C7EE3" w:rsidR="000E28BC" w:rsidRPr="000E28BC" w:rsidRDefault="000E28BC" w:rsidP="00AD6AA7">
            <w:pPr>
              <w:spacing w:line="276" w:lineRule="auto"/>
              <w:ind w:firstLine="0"/>
              <w:jc w:val="left"/>
              <w:rPr>
                <w:bCs/>
                <w:color w:val="000000"/>
                <w:sz w:val="20"/>
              </w:rPr>
            </w:pPr>
            <w:r>
              <w:rPr>
                <w:bCs/>
                <w:color w:val="000000"/>
                <w:sz w:val="20"/>
              </w:rPr>
              <w:t>Data sesuai.</w:t>
            </w:r>
          </w:p>
        </w:tc>
        <w:tc>
          <w:tcPr>
            <w:tcW w:w="2077" w:type="dxa"/>
          </w:tcPr>
          <w:p w14:paraId="66098C84" w14:textId="14FB5B86" w:rsidR="000E28BC" w:rsidRPr="000E28BC" w:rsidRDefault="000E28BC" w:rsidP="000E28BC">
            <w:pPr>
              <w:spacing w:line="276" w:lineRule="auto"/>
              <w:ind w:firstLine="0"/>
              <w:rPr>
                <w:bCs/>
                <w:color w:val="000000"/>
                <w:sz w:val="20"/>
              </w:rPr>
            </w:pPr>
            <w:r>
              <w:rPr>
                <w:bCs/>
                <w:color w:val="000000"/>
                <w:sz w:val="20"/>
              </w:rPr>
              <w:t xml:space="preserve">200, </w:t>
            </w:r>
            <w:r w:rsidR="00B42852">
              <w:rPr>
                <w:bCs/>
                <w:color w:val="000000"/>
                <w:sz w:val="20"/>
              </w:rPr>
              <w:t>Deleted</w:t>
            </w:r>
          </w:p>
        </w:tc>
      </w:tr>
    </w:tbl>
    <w:p w14:paraId="0550E497" w14:textId="754184F1" w:rsidR="00A41BEE" w:rsidRPr="00A41BEE" w:rsidRDefault="00A41BEE" w:rsidP="00A41BEE">
      <w:pPr>
        <w:pBdr>
          <w:top w:val="nil"/>
          <w:left w:val="nil"/>
          <w:bottom w:val="nil"/>
          <w:right w:val="nil"/>
          <w:between w:val="nil"/>
        </w:pBdr>
        <w:spacing w:line="360" w:lineRule="auto"/>
        <w:ind w:firstLine="0"/>
        <w:jc w:val="center"/>
        <w:rPr>
          <w:bCs/>
          <w:color w:val="000000"/>
          <w:sz w:val="20"/>
        </w:rPr>
      </w:pPr>
      <w:r w:rsidRPr="00A41BEE">
        <w:rPr>
          <w:b/>
          <w:bCs/>
          <w:color w:val="000000"/>
          <w:sz w:val="20"/>
        </w:rPr>
        <w:lastRenderedPageBreak/>
        <w:t>Tabel 3.5</w:t>
      </w:r>
      <w:r w:rsidRPr="00A41BEE">
        <w:rPr>
          <w:bCs/>
          <w:color w:val="000000"/>
          <w:sz w:val="20"/>
        </w:rPr>
        <w:t xml:space="preserve"> Skenario Pengujian Foto (/photos)</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2"/>
        <w:gridCol w:w="1234"/>
        <w:gridCol w:w="1134"/>
        <w:gridCol w:w="2977"/>
        <w:gridCol w:w="2121"/>
      </w:tblGrid>
      <w:tr w:rsidR="00A41BEE" w14:paraId="2A86E1CC" w14:textId="77777777" w:rsidTr="003232C9">
        <w:tc>
          <w:tcPr>
            <w:tcW w:w="462" w:type="dxa"/>
            <w:shd w:val="clear" w:color="auto" w:fill="D9D9D9" w:themeFill="background1" w:themeFillShade="D9"/>
            <w:vAlign w:val="center"/>
          </w:tcPr>
          <w:p w14:paraId="5CE94724" w14:textId="361D003A" w:rsidR="00A41BEE" w:rsidRPr="00A41BEE" w:rsidRDefault="00A41BEE" w:rsidP="00A41BEE">
            <w:pPr>
              <w:spacing w:line="276" w:lineRule="auto"/>
              <w:ind w:firstLine="0"/>
              <w:jc w:val="center"/>
              <w:rPr>
                <w:b/>
                <w:bCs/>
                <w:color w:val="000000"/>
                <w:sz w:val="20"/>
              </w:rPr>
            </w:pPr>
            <w:r w:rsidRPr="00A41BEE">
              <w:rPr>
                <w:b/>
                <w:bCs/>
                <w:color w:val="000000"/>
                <w:sz w:val="20"/>
              </w:rPr>
              <w:t>No</w:t>
            </w:r>
          </w:p>
        </w:tc>
        <w:tc>
          <w:tcPr>
            <w:tcW w:w="1234" w:type="dxa"/>
            <w:shd w:val="clear" w:color="auto" w:fill="D9D9D9" w:themeFill="background1" w:themeFillShade="D9"/>
            <w:vAlign w:val="center"/>
          </w:tcPr>
          <w:p w14:paraId="7C5B232A" w14:textId="3C05FE70" w:rsidR="00A41BEE" w:rsidRPr="00A41BEE" w:rsidRDefault="00A41BEE" w:rsidP="00A41BEE">
            <w:pPr>
              <w:spacing w:line="276" w:lineRule="auto"/>
              <w:ind w:firstLine="0"/>
              <w:jc w:val="center"/>
              <w:rPr>
                <w:b/>
                <w:bCs/>
                <w:color w:val="000000"/>
                <w:sz w:val="20"/>
              </w:rPr>
            </w:pPr>
            <w:r w:rsidRPr="00A41BEE">
              <w:rPr>
                <w:b/>
                <w:bCs/>
                <w:color w:val="000000"/>
                <w:sz w:val="20"/>
              </w:rPr>
              <w:t>Endpoint</w:t>
            </w:r>
          </w:p>
        </w:tc>
        <w:tc>
          <w:tcPr>
            <w:tcW w:w="1134" w:type="dxa"/>
            <w:shd w:val="clear" w:color="auto" w:fill="D9D9D9" w:themeFill="background1" w:themeFillShade="D9"/>
            <w:vAlign w:val="center"/>
          </w:tcPr>
          <w:p w14:paraId="4F610276" w14:textId="37A6BAFE" w:rsidR="00A41BEE" w:rsidRPr="00A41BEE" w:rsidRDefault="00A41BEE" w:rsidP="00A41BEE">
            <w:pPr>
              <w:spacing w:line="276" w:lineRule="auto"/>
              <w:ind w:firstLine="0"/>
              <w:jc w:val="center"/>
              <w:rPr>
                <w:b/>
                <w:bCs/>
                <w:color w:val="000000"/>
                <w:sz w:val="20"/>
              </w:rPr>
            </w:pPr>
            <w:r w:rsidRPr="00A41BEE">
              <w:rPr>
                <w:b/>
                <w:bCs/>
                <w:color w:val="000000"/>
                <w:sz w:val="20"/>
              </w:rPr>
              <w:t>Method</w:t>
            </w:r>
          </w:p>
        </w:tc>
        <w:tc>
          <w:tcPr>
            <w:tcW w:w="2977" w:type="dxa"/>
            <w:shd w:val="clear" w:color="auto" w:fill="D9D9D9" w:themeFill="background1" w:themeFillShade="D9"/>
            <w:vAlign w:val="center"/>
          </w:tcPr>
          <w:p w14:paraId="57A83A9D" w14:textId="37B17EC8" w:rsidR="00A41BEE" w:rsidRPr="00A41BEE" w:rsidRDefault="00A41BEE" w:rsidP="00A41BEE">
            <w:pPr>
              <w:spacing w:line="276" w:lineRule="auto"/>
              <w:ind w:firstLine="0"/>
              <w:jc w:val="center"/>
              <w:rPr>
                <w:b/>
                <w:bCs/>
                <w:color w:val="000000"/>
                <w:sz w:val="20"/>
              </w:rPr>
            </w:pPr>
            <w:r w:rsidRPr="00A41BEE">
              <w:rPr>
                <w:b/>
                <w:bCs/>
                <w:color w:val="000000"/>
                <w:sz w:val="20"/>
              </w:rPr>
              <w:t>Skenario</w:t>
            </w:r>
          </w:p>
        </w:tc>
        <w:tc>
          <w:tcPr>
            <w:tcW w:w="2121" w:type="dxa"/>
            <w:shd w:val="clear" w:color="auto" w:fill="D9D9D9" w:themeFill="background1" w:themeFillShade="D9"/>
            <w:vAlign w:val="center"/>
          </w:tcPr>
          <w:p w14:paraId="6BDD7964" w14:textId="27CF7DD5" w:rsidR="00A41BEE" w:rsidRPr="00A41BEE" w:rsidRDefault="00A41BEE" w:rsidP="00A41BEE">
            <w:pPr>
              <w:spacing w:line="276" w:lineRule="auto"/>
              <w:ind w:firstLine="0"/>
              <w:jc w:val="center"/>
              <w:rPr>
                <w:b/>
                <w:bCs/>
                <w:color w:val="000000"/>
                <w:sz w:val="20"/>
              </w:rPr>
            </w:pPr>
            <w:r w:rsidRPr="00A41BEE">
              <w:rPr>
                <w:b/>
                <w:bCs/>
                <w:color w:val="000000"/>
                <w:sz w:val="20"/>
              </w:rPr>
              <w:t>Respon</w:t>
            </w:r>
          </w:p>
        </w:tc>
      </w:tr>
      <w:tr w:rsidR="00B42852" w14:paraId="7D3E68F5" w14:textId="77777777" w:rsidTr="00AD6AA7">
        <w:tc>
          <w:tcPr>
            <w:tcW w:w="462" w:type="dxa"/>
            <w:vMerge w:val="restart"/>
            <w:vAlign w:val="center"/>
          </w:tcPr>
          <w:p w14:paraId="3D4AE86A" w14:textId="4B407AA6" w:rsidR="00B42852" w:rsidRDefault="00B42852" w:rsidP="00B42852">
            <w:pPr>
              <w:spacing w:line="276" w:lineRule="auto"/>
              <w:ind w:firstLine="0"/>
              <w:jc w:val="center"/>
              <w:rPr>
                <w:bCs/>
                <w:color w:val="000000"/>
                <w:sz w:val="20"/>
              </w:rPr>
            </w:pPr>
            <w:r>
              <w:rPr>
                <w:bCs/>
                <w:color w:val="000000"/>
                <w:sz w:val="20"/>
              </w:rPr>
              <w:t>1.</w:t>
            </w:r>
          </w:p>
        </w:tc>
        <w:tc>
          <w:tcPr>
            <w:tcW w:w="1234" w:type="dxa"/>
            <w:vMerge w:val="restart"/>
            <w:vAlign w:val="center"/>
          </w:tcPr>
          <w:p w14:paraId="7DC2F3DC" w14:textId="12AB4BDA" w:rsidR="00B42852" w:rsidRDefault="00B42852" w:rsidP="00B42852">
            <w:pPr>
              <w:spacing w:line="276" w:lineRule="auto"/>
              <w:ind w:firstLine="0"/>
              <w:jc w:val="center"/>
              <w:rPr>
                <w:bCs/>
                <w:color w:val="000000"/>
                <w:sz w:val="20"/>
              </w:rPr>
            </w:pPr>
            <w:r>
              <w:rPr>
                <w:bCs/>
                <w:color w:val="000000"/>
                <w:sz w:val="20"/>
              </w:rPr>
              <w:t>/</w:t>
            </w:r>
          </w:p>
        </w:tc>
        <w:tc>
          <w:tcPr>
            <w:tcW w:w="1134" w:type="dxa"/>
            <w:vMerge w:val="restart"/>
            <w:vAlign w:val="center"/>
          </w:tcPr>
          <w:p w14:paraId="3B123875" w14:textId="5AF9EE5B" w:rsidR="00B42852" w:rsidRDefault="00B42852" w:rsidP="00B42852">
            <w:pPr>
              <w:spacing w:line="276" w:lineRule="auto"/>
              <w:ind w:firstLine="0"/>
              <w:jc w:val="center"/>
              <w:rPr>
                <w:bCs/>
                <w:color w:val="000000"/>
                <w:sz w:val="20"/>
              </w:rPr>
            </w:pPr>
            <w:r>
              <w:rPr>
                <w:bCs/>
                <w:color w:val="000000"/>
                <w:sz w:val="20"/>
              </w:rPr>
              <w:t>POST</w:t>
            </w:r>
          </w:p>
        </w:tc>
        <w:tc>
          <w:tcPr>
            <w:tcW w:w="2977" w:type="dxa"/>
            <w:vAlign w:val="center"/>
          </w:tcPr>
          <w:p w14:paraId="450CABF5" w14:textId="3580BADD" w:rsidR="00B42852" w:rsidRDefault="00B42852" w:rsidP="00AD6AA7">
            <w:pPr>
              <w:spacing w:line="276" w:lineRule="auto"/>
              <w:ind w:firstLine="0"/>
              <w:jc w:val="left"/>
              <w:rPr>
                <w:bCs/>
                <w:color w:val="000000"/>
                <w:sz w:val="20"/>
              </w:rPr>
            </w:pPr>
            <w:r>
              <w:rPr>
                <w:bCs/>
                <w:color w:val="000000"/>
                <w:sz w:val="20"/>
              </w:rPr>
              <w:t>Field url tidak dalam format url.</w:t>
            </w:r>
          </w:p>
        </w:tc>
        <w:tc>
          <w:tcPr>
            <w:tcW w:w="2121" w:type="dxa"/>
          </w:tcPr>
          <w:p w14:paraId="122DAC79" w14:textId="1E188963" w:rsidR="00B42852" w:rsidRDefault="00B42852" w:rsidP="00B42852">
            <w:pPr>
              <w:spacing w:line="276" w:lineRule="auto"/>
              <w:ind w:firstLine="0"/>
              <w:rPr>
                <w:bCs/>
                <w:color w:val="000000"/>
                <w:sz w:val="20"/>
              </w:rPr>
            </w:pPr>
            <w:r>
              <w:rPr>
                <w:bCs/>
                <w:color w:val="000000"/>
                <w:sz w:val="20"/>
              </w:rPr>
              <w:t>500, Validation error</w:t>
            </w:r>
          </w:p>
        </w:tc>
      </w:tr>
      <w:tr w:rsidR="00B42852" w14:paraId="3F4C8D2C" w14:textId="77777777" w:rsidTr="00AD6AA7">
        <w:tc>
          <w:tcPr>
            <w:tcW w:w="462" w:type="dxa"/>
            <w:vMerge/>
            <w:vAlign w:val="center"/>
          </w:tcPr>
          <w:p w14:paraId="757185EF" w14:textId="77777777" w:rsidR="00B42852" w:rsidRDefault="00B42852" w:rsidP="00A41BEE">
            <w:pPr>
              <w:spacing w:line="276" w:lineRule="auto"/>
              <w:ind w:firstLine="0"/>
              <w:jc w:val="center"/>
              <w:rPr>
                <w:bCs/>
                <w:color w:val="000000"/>
                <w:sz w:val="20"/>
              </w:rPr>
            </w:pPr>
          </w:p>
        </w:tc>
        <w:tc>
          <w:tcPr>
            <w:tcW w:w="1234" w:type="dxa"/>
            <w:vMerge/>
            <w:vAlign w:val="center"/>
          </w:tcPr>
          <w:p w14:paraId="1F2C17D7" w14:textId="77777777" w:rsidR="00B42852" w:rsidRDefault="00B42852" w:rsidP="00A41BEE">
            <w:pPr>
              <w:spacing w:line="276" w:lineRule="auto"/>
              <w:ind w:firstLine="0"/>
              <w:jc w:val="center"/>
              <w:rPr>
                <w:bCs/>
                <w:color w:val="000000"/>
                <w:sz w:val="20"/>
              </w:rPr>
            </w:pPr>
          </w:p>
        </w:tc>
        <w:tc>
          <w:tcPr>
            <w:tcW w:w="1134" w:type="dxa"/>
            <w:vMerge/>
            <w:vAlign w:val="center"/>
          </w:tcPr>
          <w:p w14:paraId="799B49E0" w14:textId="77777777" w:rsidR="00B42852" w:rsidRDefault="00B42852" w:rsidP="00A41BEE">
            <w:pPr>
              <w:spacing w:line="276" w:lineRule="auto"/>
              <w:ind w:firstLine="0"/>
              <w:jc w:val="center"/>
              <w:rPr>
                <w:bCs/>
                <w:color w:val="000000"/>
                <w:sz w:val="20"/>
              </w:rPr>
            </w:pPr>
          </w:p>
        </w:tc>
        <w:tc>
          <w:tcPr>
            <w:tcW w:w="2977" w:type="dxa"/>
            <w:vAlign w:val="center"/>
          </w:tcPr>
          <w:p w14:paraId="556E0E1C" w14:textId="5A007CA9"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A202C33" w14:textId="41F1FF14" w:rsidR="00B42852" w:rsidRDefault="00B42852" w:rsidP="00A41BEE">
            <w:pPr>
              <w:spacing w:line="276" w:lineRule="auto"/>
              <w:ind w:firstLine="0"/>
              <w:rPr>
                <w:bCs/>
                <w:color w:val="000000"/>
                <w:sz w:val="20"/>
              </w:rPr>
            </w:pPr>
            <w:r>
              <w:rPr>
                <w:bCs/>
                <w:color w:val="000000"/>
                <w:sz w:val="20"/>
              </w:rPr>
              <w:t>401, Not authentication</w:t>
            </w:r>
          </w:p>
        </w:tc>
      </w:tr>
      <w:tr w:rsidR="00B42852" w14:paraId="1A6C4B1F" w14:textId="77777777" w:rsidTr="00AD6AA7">
        <w:tc>
          <w:tcPr>
            <w:tcW w:w="462" w:type="dxa"/>
            <w:vMerge/>
            <w:vAlign w:val="center"/>
          </w:tcPr>
          <w:p w14:paraId="3275B095" w14:textId="77777777" w:rsidR="00B42852" w:rsidRDefault="00B42852" w:rsidP="00A41BEE">
            <w:pPr>
              <w:spacing w:line="276" w:lineRule="auto"/>
              <w:ind w:firstLine="0"/>
              <w:jc w:val="center"/>
              <w:rPr>
                <w:bCs/>
                <w:color w:val="000000"/>
                <w:sz w:val="20"/>
              </w:rPr>
            </w:pPr>
          </w:p>
        </w:tc>
        <w:tc>
          <w:tcPr>
            <w:tcW w:w="1234" w:type="dxa"/>
            <w:vMerge/>
            <w:vAlign w:val="center"/>
          </w:tcPr>
          <w:p w14:paraId="68041965" w14:textId="77777777" w:rsidR="00B42852" w:rsidRDefault="00B42852" w:rsidP="00A41BEE">
            <w:pPr>
              <w:spacing w:line="276" w:lineRule="auto"/>
              <w:ind w:firstLine="0"/>
              <w:jc w:val="center"/>
              <w:rPr>
                <w:bCs/>
                <w:color w:val="000000"/>
                <w:sz w:val="20"/>
              </w:rPr>
            </w:pPr>
          </w:p>
        </w:tc>
        <w:tc>
          <w:tcPr>
            <w:tcW w:w="1134" w:type="dxa"/>
            <w:vMerge/>
            <w:vAlign w:val="center"/>
          </w:tcPr>
          <w:p w14:paraId="004F2CA9" w14:textId="77777777" w:rsidR="00B42852" w:rsidRDefault="00B42852" w:rsidP="00A41BEE">
            <w:pPr>
              <w:spacing w:line="276" w:lineRule="auto"/>
              <w:ind w:firstLine="0"/>
              <w:jc w:val="center"/>
              <w:rPr>
                <w:bCs/>
                <w:color w:val="000000"/>
                <w:sz w:val="20"/>
              </w:rPr>
            </w:pPr>
          </w:p>
        </w:tc>
        <w:tc>
          <w:tcPr>
            <w:tcW w:w="2977" w:type="dxa"/>
            <w:vAlign w:val="center"/>
          </w:tcPr>
          <w:p w14:paraId="7870F142" w14:textId="51427B24"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1FE47514" w14:textId="2271179B" w:rsidR="00B42852" w:rsidRDefault="00B42852" w:rsidP="00A41BEE">
            <w:pPr>
              <w:spacing w:line="276" w:lineRule="auto"/>
              <w:ind w:firstLine="0"/>
              <w:rPr>
                <w:bCs/>
                <w:color w:val="000000"/>
                <w:sz w:val="20"/>
              </w:rPr>
            </w:pPr>
            <w:r>
              <w:rPr>
                <w:bCs/>
                <w:color w:val="000000"/>
                <w:sz w:val="20"/>
              </w:rPr>
              <w:t>201, Created, data photo</w:t>
            </w:r>
          </w:p>
        </w:tc>
      </w:tr>
      <w:tr w:rsidR="00B42852" w14:paraId="4A86CA02" w14:textId="77777777" w:rsidTr="00AD6AA7">
        <w:tc>
          <w:tcPr>
            <w:tcW w:w="462" w:type="dxa"/>
            <w:vMerge w:val="restart"/>
            <w:vAlign w:val="center"/>
          </w:tcPr>
          <w:p w14:paraId="403BB85B" w14:textId="7E939408" w:rsidR="00B42852" w:rsidRDefault="00B42852" w:rsidP="00A41BEE">
            <w:pPr>
              <w:spacing w:line="276" w:lineRule="auto"/>
              <w:ind w:firstLine="0"/>
              <w:jc w:val="center"/>
              <w:rPr>
                <w:bCs/>
                <w:color w:val="000000"/>
                <w:sz w:val="20"/>
              </w:rPr>
            </w:pPr>
            <w:r>
              <w:rPr>
                <w:bCs/>
                <w:color w:val="000000"/>
                <w:sz w:val="20"/>
              </w:rPr>
              <w:t>2.</w:t>
            </w:r>
          </w:p>
        </w:tc>
        <w:tc>
          <w:tcPr>
            <w:tcW w:w="1234" w:type="dxa"/>
            <w:vMerge w:val="restart"/>
            <w:vAlign w:val="center"/>
          </w:tcPr>
          <w:p w14:paraId="4E1C41B7" w14:textId="7EA2FBC0" w:rsidR="00B42852" w:rsidRDefault="00B42852" w:rsidP="00A41BEE">
            <w:pPr>
              <w:spacing w:line="276" w:lineRule="auto"/>
              <w:ind w:firstLine="0"/>
              <w:jc w:val="center"/>
              <w:rPr>
                <w:bCs/>
                <w:color w:val="000000"/>
                <w:sz w:val="20"/>
              </w:rPr>
            </w:pPr>
            <w:r>
              <w:rPr>
                <w:bCs/>
                <w:color w:val="000000"/>
                <w:sz w:val="20"/>
              </w:rPr>
              <w:t>/</w:t>
            </w:r>
          </w:p>
        </w:tc>
        <w:tc>
          <w:tcPr>
            <w:tcW w:w="1134" w:type="dxa"/>
            <w:vMerge w:val="restart"/>
            <w:vAlign w:val="center"/>
          </w:tcPr>
          <w:p w14:paraId="2D11EE56" w14:textId="5742A57B" w:rsidR="00B42852" w:rsidRDefault="00B42852" w:rsidP="00A41BEE">
            <w:pPr>
              <w:spacing w:line="276" w:lineRule="auto"/>
              <w:ind w:firstLine="0"/>
              <w:jc w:val="center"/>
              <w:rPr>
                <w:bCs/>
                <w:color w:val="000000"/>
                <w:sz w:val="20"/>
              </w:rPr>
            </w:pPr>
            <w:r>
              <w:rPr>
                <w:bCs/>
                <w:color w:val="000000"/>
                <w:sz w:val="20"/>
              </w:rPr>
              <w:t>GET</w:t>
            </w:r>
          </w:p>
        </w:tc>
        <w:tc>
          <w:tcPr>
            <w:tcW w:w="2977" w:type="dxa"/>
            <w:vAlign w:val="center"/>
          </w:tcPr>
          <w:p w14:paraId="23F11F74" w14:textId="255B2BD8" w:rsidR="00B42852" w:rsidRDefault="00B42852" w:rsidP="00AD6AA7">
            <w:pPr>
              <w:spacing w:line="276" w:lineRule="auto"/>
              <w:ind w:firstLine="0"/>
              <w:jc w:val="left"/>
              <w:rPr>
                <w:bCs/>
                <w:color w:val="000000"/>
                <w:sz w:val="20"/>
              </w:rPr>
            </w:pPr>
            <w:r>
              <w:rPr>
                <w:bCs/>
                <w:color w:val="000000"/>
                <w:sz w:val="20"/>
              </w:rPr>
              <w:t>Tanpa token.</w:t>
            </w:r>
          </w:p>
        </w:tc>
        <w:tc>
          <w:tcPr>
            <w:tcW w:w="2121" w:type="dxa"/>
          </w:tcPr>
          <w:p w14:paraId="7450602E" w14:textId="35ADBB6F" w:rsidR="00B42852" w:rsidRDefault="00B42852" w:rsidP="00A41BEE">
            <w:pPr>
              <w:spacing w:line="276" w:lineRule="auto"/>
              <w:ind w:firstLine="0"/>
              <w:rPr>
                <w:bCs/>
                <w:color w:val="000000"/>
                <w:sz w:val="20"/>
              </w:rPr>
            </w:pPr>
            <w:r>
              <w:rPr>
                <w:bCs/>
                <w:color w:val="000000"/>
                <w:sz w:val="20"/>
              </w:rPr>
              <w:t>401, Not authenticated</w:t>
            </w:r>
          </w:p>
        </w:tc>
      </w:tr>
      <w:tr w:rsidR="00B42852" w14:paraId="3DCBAFD7" w14:textId="77777777" w:rsidTr="00AD6AA7">
        <w:tc>
          <w:tcPr>
            <w:tcW w:w="462" w:type="dxa"/>
            <w:vMerge/>
            <w:vAlign w:val="center"/>
          </w:tcPr>
          <w:p w14:paraId="122C08BE" w14:textId="77777777" w:rsidR="00B42852" w:rsidRDefault="00B42852" w:rsidP="00A41BEE">
            <w:pPr>
              <w:spacing w:line="276" w:lineRule="auto"/>
              <w:ind w:firstLine="0"/>
              <w:jc w:val="center"/>
              <w:rPr>
                <w:bCs/>
                <w:color w:val="000000"/>
                <w:sz w:val="20"/>
              </w:rPr>
            </w:pPr>
          </w:p>
        </w:tc>
        <w:tc>
          <w:tcPr>
            <w:tcW w:w="1234" w:type="dxa"/>
            <w:vMerge/>
            <w:vAlign w:val="center"/>
          </w:tcPr>
          <w:p w14:paraId="3E5815D9" w14:textId="77777777" w:rsidR="00B42852" w:rsidRDefault="00B42852" w:rsidP="00A41BEE">
            <w:pPr>
              <w:spacing w:line="276" w:lineRule="auto"/>
              <w:ind w:firstLine="0"/>
              <w:jc w:val="center"/>
              <w:rPr>
                <w:bCs/>
                <w:color w:val="000000"/>
                <w:sz w:val="20"/>
              </w:rPr>
            </w:pPr>
          </w:p>
        </w:tc>
        <w:tc>
          <w:tcPr>
            <w:tcW w:w="1134" w:type="dxa"/>
            <w:vMerge/>
            <w:vAlign w:val="center"/>
          </w:tcPr>
          <w:p w14:paraId="544B01D8" w14:textId="77777777" w:rsidR="00B42852" w:rsidRDefault="00B42852" w:rsidP="00A41BEE">
            <w:pPr>
              <w:spacing w:line="276" w:lineRule="auto"/>
              <w:ind w:firstLine="0"/>
              <w:jc w:val="center"/>
              <w:rPr>
                <w:bCs/>
                <w:color w:val="000000"/>
                <w:sz w:val="20"/>
              </w:rPr>
            </w:pPr>
          </w:p>
        </w:tc>
        <w:tc>
          <w:tcPr>
            <w:tcW w:w="2977" w:type="dxa"/>
            <w:vAlign w:val="center"/>
          </w:tcPr>
          <w:p w14:paraId="5C929768" w14:textId="415DA74A" w:rsidR="00B42852" w:rsidRDefault="00B42852" w:rsidP="00AD6AA7">
            <w:pPr>
              <w:spacing w:line="276" w:lineRule="auto"/>
              <w:ind w:firstLine="0"/>
              <w:jc w:val="left"/>
              <w:rPr>
                <w:bCs/>
                <w:color w:val="000000"/>
                <w:sz w:val="20"/>
              </w:rPr>
            </w:pPr>
            <w:r>
              <w:rPr>
                <w:bCs/>
                <w:color w:val="000000"/>
                <w:sz w:val="20"/>
              </w:rPr>
              <w:t>Data sesuai.</w:t>
            </w:r>
          </w:p>
        </w:tc>
        <w:tc>
          <w:tcPr>
            <w:tcW w:w="2121" w:type="dxa"/>
          </w:tcPr>
          <w:p w14:paraId="7EC745BF" w14:textId="37A24DBB" w:rsidR="00B42852" w:rsidRDefault="00B42852" w:rsidP="00A41BEE">
            <w:pPr>
              <w:spacing w:line="276" w:lineRule="auto"/>
              <w:ind w:firstLine="0"/>
              <w:rPr>
                <w:bCs/>
                <w:color w:val="000000"/>
                <w:sz w:val="20"/>
              </w:rPr>
            </w:pPr>
            <w:r>
              <w:rPr>
                <w:bCs/>
                <w:color w:val="000000"/>
                <w:sz w:val="20"/>
              </w:rPr>
              <w:t>200, List photos</w:t>
            </w:r>
          </w:p>
        </w:tc>
      </w:tr>
      <w:tr w:rsidR="002D2B91" w14:paraId="4012F68B" w14:textId="77777777" w:rsidTr="00AD6AA7">
        <w:tc>
          <w:tcPr>
            <w:tcW w:w="462" w:type="dxa"/>
            <w:vMerge w:val="restart"/>
            <w:vAlign w:val="center"/>
          </w:tcPr>
          <w:p w14:paraId="2F090151" w14:textId="3D2F79F6" w:rsidR="002D2B91" w:rsidRDefault="002D2B91" w:rsidP="00A41BEE">
            <w:pPr>
              <w:spacing w:line="276" w:lineRule="auto"/>
              <w:ind w:firstLine="0"/>
              <w:jc w:val="center"/>
              <w:rPr>
                <w:bCs/>
                <w:color w:val="000000"/>
                <w:sz w:val="20"/>
              </w:rPr>
            </w:pPr>
            <w:r>
              <w:rPr>
                <w:bCs/>
                <w:color w:val="000000"/>
                <w:sz w:val="20"/>
              </w:rPr>
              <w:t xml:space="preserve">3. </w:t>
            </w:r>
          </w:p>
        </w:tc>
        <w:tc>
          <w:tcPr>
            <w:tcW w:w="1234" w:type="dxa"/>
            <w:vMerge w:val="restart"/>
            <w:vAlign w:val="center"/>
          </w:tcPr>
          <w:p w14:paraId="0784516D" w14:textId="0E4A4A6D" w:rsidR="002D2B91" w:rsidRDefault="002D2B91" w:rsidP="00A41BEE">
            <w:pPr>
              <w:spacing w:line="276" w:lineRule="auto"/>
              <w:ind w:firstLine="0"/>
              <w:jc w:val="center"/>
              <w:rPr>
                <w:bCs/>
                <w:color w:val="000000"/>
                <w:sz w:val="20"/>
              </w:rPr>
            </w:pPr>
            <w:proofErr w:type="gramStart"/>
            <w:r>
              <w:rPr>
                <w:bCs/>
                <w:color w:val="000000"/>
                <w:sz w:val="20"/>
              </w:rPr>
              <w:t>/:photoId</w:t>
            </w:r>
            <w:proofErr w:type="gramEnd"/>
          </w:p>
        </w:tc>
        <w:tc>
          <w:tcPr>
            <w:tcW w:w="1134" w:type="dxa"/>
            <w:vMerge w:val="restart"/>
            <w:vAlign w:val="center"/>
          </w:tcPr>
          <w:p w14:paraId="7A3483A2" w14:textId="706EFE25" w:rsidR="002D2B91" w:rsidRDefault="002D2B91" w:rsidP="00A41BEE">
            <w:pPr>
              <w:spacing w:line="276" w:lineRule="auto"/>
              <w:ind w:firstLine="0"/>
              <w:jc w:val="center"/>
              <w:rPr>
                <w:bCs/>
                <w:color w:val="000000"/>
                <w:sz w:val="20"/>
              </w:rPr>
            </w:pPr>
            <w:r>
              <w:rPr>
                <w:bCs/>
                <w:color w:val="000000"/>
                <w:sz w:val="20"/>
              </w:rPr>
              <w:t>PUT</w:t>
            </w:r>
          </w:p>
        </w:tc>
        <w:tc>
          <w:tcPr>
            <w:tcW w:w="2977" w:type="dxa"/>
            <w:vAlign w:val="center"/>
          </w:tcPr>
          <w:p w14:paraId="4BAAD12A" w14:textId="180105FE"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73272713" w14:textId="7A4FA12F" w:rsidR="002D2B91" w:rsidRDefault="002D2B91" w:rsidP="00A41BEE">
            <w:pPr>
              <w:spacing w:line="276" w:lineRule="auto"/>
              <w:ind w:firstLine="0"/>
              <w:rPr>
                <w:bCs/>
                <w:color w:val="000000"/>
                <w:sz w:val="20"/>
              </w:rPr>
            </w:pPr>
            <w:r>
              <w:rPr>
                <w:bCs/>
                <w:color w:val="000000"/>
                <w:sz w:val="20"/>
              </w:rPr>
              <w:t>401, Not authenticated</w:t>
            </w:r>
          </w:p>
        </w:tc>
      </w:tr>
      <w:tr w:rsidR="002D2B91" w14:paraId="35E10104" w14:textId="77777777" w:rsidTr="00AD6AA7">
        <w:tc>
          <w:tcPr>
            <w:tcW w:w="462" w:type="dxa"/>
            <w:vMerge/>
            <w:vAlign w:val="center"/>
          </w:tcPr>
          <w:p w14:paraId="0BC1218B" w14:textId="77777777" w:rsidR="002D2B91" w:rsidRDefault="002D2B91" w:rsidP="00A41BEE">
            <w:pPr>
              <w:spacing w:line="276" w:lineRule="auto"/>
              <w:ind w:firstLine="0"/>
              <w:jc w:val="center"/>
              <w:rPr>
                <w:bCs/>
                <w:color w:val="000000"/>
                <w:sz w:val="20"/>
              </w:rPr>
            </w:pPr>
          </w:p>
        </w:tc>
        <w:tc>
          <w:tcPr>
            <w:tcW w:w="1234" w:type="dxa"/>
            <w:vMerge/>
            <w:vAlign w:val="center"/>
          </w:tcPr>
          <w:p w14:paraId="0B30893F" w14:textId="77777777" w:rsidR="002D2B91" w:rsidRDefault="002D2B91" w:rsidP="00A41BEE">
            <w:pPr>
              <w:spacing w:line="276" w:lineRule="auto"/>
              <w:ind w:firstLine="0"/>
              <w:jc w:val="center"/>
              <w:rPr>
                <w:bCs/>
                <w:color w:val="000000"/>
                <w:sz w:val="20"/>
              </w:rPr>
            </w:pPr>
          </w:p>
        </w:tc>
        <w:tc>
          <w:tcPr>
            <w:tcW w:w="1134" w:type="dxa"/>
            <w:vMerge/>
            <w:vAlign w:val="center"/>
          </w:tcPr>
          <w:p w14:paraId="600DEEC1" w14:textId="77777777" w:rsidR="002D2B91" w:rsidRDefault="002D2B91" w:rsidP="00A41BEE">
            <w:pPr>
              <w:spacing w:line="276" w:lineRule="auto"/>
              <w:ind w:firstLine="0"/>
              <w:jc w:val="center"/>
              <w:rPr>
                <w:bCs/>
                <w:color w:val="000000"/>
                <w:sz w:val="20"/>
              </w:rPr>
            </w:pPr>
          </w:p>
        </w:tc>
        <w:tc>
          <w:tcPr>
            <w:tcW w:w="2977" w:type="dxa"/>
            <w:vAlign w:val="center"/>
          </w:tcPr>
          <w:p w14:paraId="118D5D26" w14:textId="78F791EE"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773B3805" w14:textId="7AFD11ED" w:rsidR="002D2B91" w:rsidRDefault="002D2B91" w:rsidP="00A41BEE">
            <w:pPr>
              <w:spacing w:line="276" w:lineRule="auto"/>
              <w:ind w:firstLine="0"/>
              <w:rPr>
                <w:bCs/>
                <w:color w:val="000000"/>
                <w:sz w:val="20"/>
              </w:rPr>
            </w:pPr>
            <w:r>
              <w:rPr>
                <w:bCs/>
                <w:color w:val="000000"/>
                <w:sz w:val="20"/>
              </w:rPr>
              <w:t>403, Not authorized</w:t>
            </w:r>
          </w:p>
        </w:tc>
      </w:tr>
      <w:tr w:rsidR="002D2B91" w14:paraId="01B98F44" w14:textId="77777777" w:rsidTr="00AD6AA7">
        <w:tc>
          <w:tcPr>
            <w:tcW w:w="462" w:type="dxa"/>
            <w:vMerge/>
            <w:vAlign w:val="center"/>
          </w:tcPr>
          <w:p w14:paraId="166D8D6A" w14:textId="77777777" w:rsidR="002D2B91" w:rsidRDefault="002D2B91" w:rsidP="00A41BEE">
            <w:pPr>
              <w:spacing w:line="276" w:lineRule="auto"/>
              <w:ind w:firstLine="0"/>
              <w:jc w:val="center"/>
              <w:rPr>
                <w:bCs/>
                <w:color w:val="000000"/>
                <w:sz w:val="20"/>
              </w:rPr>
            </w:pPr>
          </w:p>
        </w:tc>
        <w:tc>
          <w:tcPr>
            <w:tcW w:w="1234" w:type="dxa"/>
            <w:vMerge/>
            <w:vAlign w:val="center"/>
          </w:tcPr>
          <w:p w14:paraId="03D6E88A" w14:textId="77777777" w:rsidR="002D2B91" w:rsidRDefault="002D2B91" w:rsidP="00A41BEE">
            <w:pPr>
              <w:spacing w:line="276" w:lineRule="auto"/>
              <w:ind w:firstLine="0"/>
              <w:jc w:val="center"/>
              <w:rPr>
                <w:bCs/>
                <w:color w:val="000000"/>
                <w:sz w:val="20"/>
              </w:rPr>
            </w:pPr>
          </w:p>
        </w:tc>
        <w:tc>
          <w:tcPr>
            <w:tcW w:w="1134" w:type="dxa"/>
            <w:vMerge/>
            <w:vAlign w:val="center"/>
          </w:tcPr>
          <w:p w14:paraId="66A39F1E" w14:textId="77777777" w:rsidR="002D2B91" w:rsidRDefault="002D2B91" w:rsidP="00A41BEE">
            <w:pPr>
              <w:spacing w:line="276" w:lineRule="auto"/>
              <w:ind w:firstLine="0"/>
              <w:jc w:val="center"/>
              <w:rPr>
                <w:bCs/>
                <w:color w:val="000000"/>
                <w:sz w:val="20"/>
              </w:rPr>
            </w:pPr>
          </w:p>
        </w:tc>
        <w:tc>
          <w:tcPr>
            <w:tcW w:w="2977" w:type="dxa"/>
            <w:vAlign w:val="center"/>
          </w:tcPr>
          <w:p w14:paraId="2E1C2973" w14:textId="6374574E" w:rsidR="002D2B91" w:rsidRDefault="002D2B91" w:rsidP="00AD6AA7">
            <w:pPr>
              <w:spacing w:line="276" w:lineRule="auto"/>
              <w:ind w:firstLine="0"/>
              <w:jc w:val="left"/>
              <w:rPr>
                <w:bCs/>
                <w:color w:val="000000"/>
                <w:sz w:val="20"/>
              </w:rPr>
            </w:pPr>
            <w:r>
              <w:rPr>
                <w:bCs/>
                <w:color w:val="000000"/>
                <w:sz w:val="20"/>
              </w:rPr>
              <w:t>UserId tidak ditemukan.</w:t>
            </w:r>
          </w:p>
        </w:tc>
        <w:tc>
          <w:tcPr>
            <w:tcW w:w="2121" w:type="dxa"/>
          </w:tcPr>
          <w:p w14:paraId="096EFBAB" w14:textId="572C544F" w:rsidR="002D2B91" w:rsidRDefault="002D2B91" w:rsidP="00A41BEE">
            <w:pPr>
              <w:spacing w:line="276" w:lineRule="auto"/>
              <w:ind w:firstLine="0"/>
              <w:rPr>
                <w:bCs/>
                <w:color w:val="000000"/>
                <w:sz w:val="20"/>
              </w:rPr>
            </w:pPr>
            <w:r>
              <w:rPr>
                <w:bCs/>
                <w:color w:val="000000"/>
                <w:sz w:val="20"/>
              </w:rPr>
              <w:t>404, PhotoId not found</w:t>
            </w:r>
          </w:p>
        </w:tc>
      </w:tr>
      <w:tr w:rsidR="002D2B91" w14:paraId="48C64048" w14:textId="77777777" w:rsidTr="00AD6AA7">
        <w:tc>
          <w:tcPr>
            <w:tcW w:w="462" w:type="dxa"/>
            <w:vMerge/>
            <w:vAlign w:val="center"/>
          </w:tcPr>
          <w:p w14:paraId="14B031F3" w14:textId="7E6152FE" w:rsidR="002D2B91" w:rsidRDefault="002D2B91" w:rsidP="002D2B91">
            <w:pPr>
              <w:spacing w:line="276" w:lineRule="auto"/>
              <w:ind w:firstLine="0"/>
              <w:jc w:val="center"/>
              <w:rPr>
                <w:bCs/>
                <w:color w:val="000000"/>
                <w:sz w:val="20"/>
              </w:rPr>
            </w:pPr>
          </w:p>
        </w:tc>
        <w:tc>
          <w:tcPr>
            <w:tcW w:w="1234" w:type="dxa"/>
            <w:vMerge/>
            <w:vAlign w:val="center"/>
          </w:tcPr>
          <w:p w14:paraId="4678F3E5" w14:textId="69445AEE" w:rsidR="002D2B91" w:rsidRDefault="002D2B91" w:rsidP="002D2B91">
            <w:pPr>
              <w:spacing w:line="276" w:lineRule="auto"/>
              <w:ind w:firstLine="0"/>
              <w:jc w:val="center"/>
              <w:rPr>
                <w:bCs/>
                <w:color w:val="000000"/>
                <w:sz w:val="20"/>
              </w:rPr>
            </w:pPr>
          </w:p>
        </w:tc>
        <w:tc>
          <w:tcPr>
            <w:tcW w:w="1134" w:type="dxa"/>
            <w:vMerge/>
            <w:vAlign w:val="center"/>
          </w:tcPr>
          <w:p w14:paraId="29317002" w14:textId="4461714C" w:rsidR="002D2B91" w:rsidRDefault="002D2B91" w:rsidP="002D2B91">
            <w:pPr>
              <w:spacing w:line="276" w:lineRule="auto"/>
              <w:ind w:firstLine="0"/>
              <w:jc w:val="center"/>
              <w:rPr>
                <w:bCs/>
                <w:color w:val="000000"/>
                <w:sz w:val="20"/>
              </w:rPr>
            </w:pPr>
          </w:p>
        </w:tc>
        <w:tc>
          <w:tcPr>
            <w:tcW w:w="2977" w:type="dxa"/>
            <w:vAlign w:val="center"/>
          </w:tcPr>
          <w:p w14:paraId="68A2D211" w14:textId="4C439410"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4961D21B" w14:textId="57940AD8" w:rsidR="002D2B91" w:rsidRDefault="002D2B91" w:rsidP="002D2B91">
            <w:pPr>
              <w:spacing w:line="276" w:lineRule="auto"/>
              <w:ind w:firstLine="0"/>
              <w:rPr>
                <w:bCs/>
                <w:color w:val="000000"/>
                <w:sz w:val="20"/>
              </w:rPr>
            </w:pPr>
            <w:r>
              <w:rPr>
                <w:bCs/>
                <w:color w:val="000000"/>
                <w:sz w:val="20"/>
              </w:rPr>
              <w:t>200, Updated, data photo</w:t>
            </w:r>
          </w:p>
        </w:tc>
      </w:tr>
      <w:tr w:rsidR="002D2B91" w14:paraId="36EB579E" w14:textId="77777777" w:rsidTr="00AD6AA7">
        <w:tc>
          <w:tcPr>
            <w:tcW w:w="462" w:type="dxa"/>
            <w:vMerge w:val="restart"/>
            <w:vAlign w:val="center"/>
          </w:tcPr>
          <w:p w14:paraId="2319AED7" w14:textId="36EF2AF9" w:rsidR="002D2B91" w:rsidRDefault="002D2B91" w:rsidP="002D2B91">
            <w:pPr>
              <w:spacing w:line="276" w:lineRule="auto"/>
              <w:ind w:firstLine="0"/>
              <w:jc w:val="center"/>
              <w:rPr>
                <w:bCs/>
                <w:color w:val="000000"/>
                <w:sz w:val="20"/>
              </w:rPr>
            </w:pPr>
            <w:r>
              <w:rPr>
                <w:bCs/>
                <w:color w:val="000000"/>
                <w:sz w:val="20"/>
              </w:rPr>
              <w:t>4.</w:t>
            </w:r>
          </w:p>
        </w:tc>
        <w:tc>
          <w:tcPr>
            <w:tcW w:w="1234" w:type="dxa"/>
            <w:vMerge w:val="restart"/>
            <w:vAlign w:val="center"/>
          </w:tcPr>
          <w:p w14:paraId="2B5525EE" w14:textId="1050761D" w:rsidR="002D2B91" w:rsidRDefault="002D2B91" w:rsidP="002D2B91">
            <w:pPr>
              <w:spacing w:line="276" w:lineRule="auto"/>
              <w:ind w:firstLine="0"/>
              <w:jc w:val="center"/>
              <w:rPr>
                <w:bCs/>
                <w:color w:val="000000"/>
                <w:sz w:val="20"/>
              </w:rPr>
            </w:pPr>
            <w:proofErr w:type="gramStart"/>
            <w:r>
              <w:rPr>
                <w:bCs/>
                <w:color w:val="000000"/>
                <w:sz w:val="20"/>
              </w:rPr>
              <w:t>/:photoId</w:t>
            </w:r>
            <w:proofErr w:type="gramEnd"/>
          </w:p>
        </w:tc>
        <w:tc>
          <w:tcPr>
            <w:tcW w:w="1134" w:type="dxa"/>
            <w:vMerge w:val="restart"/>
            <w:vAlign w:val="center"/>
          </w:tcPr>
          <w:p w14:paraId="7C9CDB4C" w14:textId="79D00056" w:rsidR="002D2B91" w:rsidRDefault="002D2B91" w:rsidP="002D2B91">
            <w:pPr>
              <w:spacing w:line="276" w:lineRule="auto"/>
              <w:ind w:firstLine="0"/>
              <w:jc w:val="center"/>
              <w:rPr>
                <w:bCs/>
                <w:color w:val="000000"/>
                <w:sz w:val="20"/>
              </w:rPr>
            </w:pPr>
            <w:r>
              <w:rPr>
                <w:bCs/>
                <w:color w:val="000000"/>
                <w:sz w:val="20"/>
              </w:rPr>
              <w:t>DELETE</w:t>
            </w:r>
          </w:p>
        </w:tc>
        <w:tc>
          <w:tcPr>
            <w:tcW w:w="2977" w:type="dxa"/>
            <w:vAlign w:val="center"/>
          </w:tcPr>
          <w:p w14:paraId="2895E986" w14:textId="7F0BC3A5" w:rsidR="002D2B91" w:rsidRDefault="002D2B91" w:rsidP="00AD6AA7">
            <w:pPr>
              <w:spacing w:line="276" w:lineRule="auto"/>
              <w:ind w:firstLine="0"/>
              <w:jc w:val="left"/>
              <w:rPr>
                <w:bCs/>
                <w:color w:val="000000"/>
                <w:sz w:val="20"/>
              </w:rPr>
            </w:pPr>
            <w:r>
              <w:rPr>
                <w:bCs/>
                <w:color w:val="000000"/>
                <w:sz w:val="20"/>
              </w:rPr>
              <w:t>Tanpa token.</w:t>
            </w:r>
          </w:p>
        </w:tc>
        <w:tc>
          <w:tcPr>
            <w:tcW w:w="2121" w:type="dxa"/>
          </w:tcPr>
          <w:p w14:paraId="1A2C7759" w14:textId="7B544441" w:rsidR="002D2B91" w:rsidRDefault="002D2B91" w:rsidP="002D2B91">
            <w:pPr>
              <w:spacing w:line="276" w:lineRule="auto"/>
              <w:ind w:firstLine="0"/>
              <w:rPr>
                <w:bCs/>
                <w:color w:val="000000"/>
                <w:sz w:val="20"/>
              </w:rPr>
            </w:pPr>
            <w:r>
              <w:rPr>
                <w:bCs/>
                <w:color w:val="000000"/>
                <w:sz w:val="20"/>
              </w:rPr>
              <w:t>401, Not authenticated</w:t>
            </w:r>
          </w:p>
        </w:tc>
      </w:tr>
      <w:tr w:rsidR="002D2B91" w14:paraId="6330177F" w14:textId="77777777" w:rsidTr="00AD6AA7">
        <w:tc>
          <w:tcPr>
            <w:tcW w:w="462" w:type="dxa"/>
            <w:vMerge/>
            <w:vAlign w:val="center"/>
          </w:tcPr>
          <w:p w14:paraId="403F35A7" w14:textId="77777777" w:rsidR="002D2B91" w:rsidRDefault="002D2B91" w:rsidP="002D2B91">
            <w:pPr>
              <w:spacing w:line="276" w:lineRule="auto"/>
              <w:ind w:firstLine="0"/>
              <w:jc w:val="center"/>
              <w:rPr>
                <w:bCs/>
                <w:color w:val="000000"/>
                <w:sz w:val="20"/>
              </w:rPr>
            </w:pPr>
          </w:p>
        </w:tc>
        <w:tc>
          <w:tcPr>
            <w:tcW w:w="1234" w:type="dxa"/>
            <w:vMerge/>
            <w:vAlign w:val="center"/>
          </w:tcPr>
          <w:p w14:paraId="53FA1166" w14:textId="77777777" w:rsidR="002D2B91" w:rsidRDefault="002D2B91" w:rsidP="002D2B91">
            <w:pPr>
              <w:spacing w:line="276" w:lineRule="auto"/>
              <w:ind w:firstLine="0"/>
              <w:jc w:val="center"/>
              <w:rPr>
                <w:bCs/>
                <w:color w:val="000000"/>
                <w:sz w:val="20"/>
              </w:rPr>
            </w:pPr>
          </w:p>
        </w:tc>
        <w:tc>
          <w:tcPr>
            <w:tcW w:w="1134" w:type="dxa"/>
            <w:vMerge/>
            <w:vAlign w:val="center"/>
          </w:tcPr>
          <w:p w14:paraId="3B7A45B4" w14:textId="77777777" w:rsidR="002D2B91" w:rsidRDefault="002D2B91" w:rsidP="002D2B91">
            <w:pPr>
              <w:spacing w:line="276" w:lineRule="auto"/>
              <w:ind w:firstLine="0"/>
              <w:jc w:val="center"/>
              <w:rPr>
                <w:bCs/>
                <w:color w:val="000000"/>
                <w:sz w:val="20"/>
              </w:rPr>
            </w:pPr>
          </w:p>
        </w:tc>
        <w:tc>
          <w:tcPr>
            <w:tcW w:w="2977" w:type="dxa"/>
            <w:vAlign w:val="center"/>
          </w:tcPr>
          <w:p w14:paraId="5CD0E773" w14:textId="1986DFE4" w:rsidR="002D2B91" w:rsidRDefault="002D2B91" w:rsidP="00AD6AA7">
            <w:pPr>
              <w:spacing w:line="276" w:lineRule="auto"/>
              <w:ind w:firstLine="0"/>
              <w:jc w:val="left"/>
              <w:rPr>
                <w:bCs/>
                <w:color w:val="000000"/>
                <w:sz w:val="20"/>
              </w:rPr>
            </w:pPr>
            <w:r>
              <w:rPr>
                <w:bCs/>
                <w:color w:val="000000"/>
                <w:sz w:val="20"/>
              </w:rPr>
              <w:t>UserId data photo tidak sesuai dengan userId token.</w:t>
            </w:r>
          </w:p>
        </w:tc>
        <w:tc>
          <w:tcPr>
            <w:tcW w:w="2121" w:type="dxa"/>
          </w:tcPr>
          <w:p w14:paraId="554C178B" w14:textId="6F0E39D5" w:rsidR="002D2B91" w:rsidRDefault="002D2B91" w:rsidP="002D2B91">
            <w:pPr>
              <w:spacing w:line="276" w:lineRule="auto"/>
              <w:ind w:firstLine="0"/>
              <w:rPr>
                <w:bCs/>
                <w:color w:val="000000"/>
                <w:sz w:val="20"/>
              </w:rPr>
            </w:pPr>
            <w:r>
              <w:rPr>
                <w:bCs/>
                <w:color w:val="000000"/>
                <w:sz w:val="20"/>
              </w:rPr>
              <w:t>403, Not authorized</w:t>
            </w:r>
          </w:p>
        </w:tc>
      </w:tr>
      <w:tr w:rsidR="002D2B91" w14:paraId="2BF3DE3D" w14:textId="77777777" w:rsidTr="00AD6AA7">
        <w:tc>
          <w:tcPr>
            <w:tcW w:w="462" w:type="dxa"/>
            <w:vMerge/>
            <w:vAlign w:val="center"/>
          </w:tcPr>
          <w:p w14:paraId="4B3D08E0" w14:textId="77777777" w:rsidR="002D2B91" w:rsidRDefault="002D2B91" w:rsidP="002D2B91">
            <w:pPr>
              <w:spacing w:line="276" w:lineRule="auto"/>
              <w:ind w:firstLine="0"/>
              <w:jc w:val="center"/>
              <w:rPr>
                <w:bCs/>
                <w:color w:val="000000"/>
                <w:sz w:val="20"/>
              </w:rPr>
            </w:pPr>
          </w:p>
        </w:tc>
        <w:tc>
          <w:tcPr>
            <w:tcW w:w="1234" w:type="dxa"/>
            <w:vMerge/>
            <w:vAlign w:val="center"/>
          </w:tcPr>
          <w:p w14:paraId="7F8A4E1E" w14:textId="77777777" w:rsidR="002D2B91" w:rsidRDefault="002D2B91" w:rsidP="002D2B91">
            <w:pPr>
              <w:spacing w:line="276" w:lineRule="auto"/>
              <w:ind w:firstLine="0"/>
              <w:jc w:val="center"/>
              <w:rPr>
                <w:bCs/>
                <w:color w:val="000000"/>
                <w:sz w:val="20"/>
              </w:rPr>
            </w:pPr>
          </w:p>
        </w:tc>
        <w:tc>
          <w:tcPr>
            <w:tcW w:w="1134" w:type="dxa"/>
            <w:vMerge/>
            <w:vAlign w:val="center"/>
          </w:tcPr>
          <w:p w14:paraId="77E3BF72" w14:textId="77777777" w:rsidR="002D2B91" w:rsidRDefault="002D2B91" w:rsidP="002D2B91">
            <w:pPr>
              <w:spacing w:line="276" w:lineRule="auto"/>
              <w:ind w:firstLine="0"/>
              <w:jc w:val="center"/>
              <w:rPr>
                <w:bCs/>
                <w:color w:val="000000"/>
                <w:sz w:val="20"/>
              </w:rPr>
            </w:pPr>
          </w:p>
        </w:tc>
        <w:tc>
          <w:tcPr>
            <w:tcW w:w="2977" w:type="dxa"/>
            <w:vAlign w:val="center"/>
          </w:tcPr>
          <w:p w14:paraId="77345DA4" w14:textId="5CD01A4F" w:rsidR="002D2B91" w:rsidRDefault="002D2B91" w:rsidP="00AD6AA7">
            <w:pPr>
              <w:spacing w:line="276" w:lineRule="auto"/>
              <w:ind w:firstLine="0"/>
              <w:jc w:val="left"/>
              <w:rPr>
                <w:bCs/>
                <w:color w:val="000000"/>
                <w:sz w:val="20"/>
              </w:rPr>
            </w:pPr>
            <w:r>
              <w:rPr>
                <w:bCs/>
                <w:color w:val="000000"/>
                <w:sz w:val="20"/>
              </w:rPr>
              <w:t>PhotoId tidak ditemukan.</w:t>
            </w:r>
          </w:p>
        </w:tc>
        <w:tc>
          <w:tcPr>
            <w:tcW w:w="2121" w:type="dxa"/>
          </w:tcPr>
          <w:p w14:paraId="2EF945B4" w14:textId="06A1B05E" w:rsidR="002D2B91" w:rsidRDefault="002D2B91" w:rsidP="002D2B91">
            <w:pPr>
              <w:spacing w:line="276" w:lineRule="auto"/>
              <w:ind w:firstLine="0"/>
              <w:rPr>
                <w:bCs/>
                <w:color w:val="000000"/>
                <w:sz w:val="20"/>
              </w:rPr>
            </w:pPr>
            <w:r>
              <w:rPr>
                <w:bCs/>
                <w:color w:val="000000"/>
                <w:sz w:val="20"/>
              </w:rPr>
              <w:t>404, PhotoId not found</w:t>
            </w:r>
          </w:p>
        </w:tc>
      </w:tr>
      <w:tr w:rsidR="002D2B91" w14:paraId="3955B874" w14:textId="77777777" w:rsidTr="00AD6AA7">
        <w:tc>
          <w:tcPr>
            <w:tcW w:w="462" w:type="dxa"/>
            <w:vMerge/>
            <w:vAlign w:val="center"/>
          </w:tcPr>
          <w:p w14:paraId="490D7419" w14:textId="77777777" w:rsidR="002D2B91" w:rsidRDefault="002D2B91" w:rsidP="002D2B91">
            <w:pPr>
              <w:spacing w:line="276" w:lineRule="auto"/>
              <w:ind w:firstLine="0"/>
              <w:jc w:val="center"/>
              <w:rPr>
                <w:bCs/>
                <w:color w:val="000000"/>
                <w:sz w:val="20"/>
              </w:rPr>
            </w:pPr>
          </w:p>
        </w:tc>
        <w:tc>
          <w:tcPr>
            <w:tcW w:w="1234" w:type="dxa"/>
            <w:vMerge/>
            <w:vAlign w:val="center"/>
          </w:tcPr>
          <w:p w14:paraId="242BC098" w14:textId="77777777" w:rsidR="002D2B91" w:rsidRDefault="002D2B91" w:rsidP="002D2B91">
            <w:pPr>
              <w:spacing w:line="276" w:lineRule="auto"/>
              <w:ind w:firstLine="0"/>
              <w:jc w:val="center"/>
              <w:rPr>
                <w:bCs/>
                <w:color w:val="000000"/>
                <w:sz w:val="20"/>
              </w:rPr>
            </w:pPr>
          </w:p>
        </w:tc>
        <w:tc>
          <w:tcPr>
            <w:tcW w:w="1134" w:type="dxa"/>
            <w:vMerge/>
            <w:vAlign w:val="center"/>
          </w:tcPr>
          <w:p w14:paraId="3D885512" w14:textId="77777777" w:rsidR="002D2B91" w:rsidRDefault="002D2B91" w:rsidP="002D2B91">
            <w:pPr>
              <w:spacing w:line="276" w:lineRule="auto"/>
              <w:ind w:firstLine="0"/>
              <w:jc w:val="center"/>
              <w:rPr>
                <w:bCs/>
                <w:color w:val="000000"/>
                <w:sz w:val="20"/>
              </w:rPr>
            </w:pPr>
          </w:p>
        </w:tc>
        <w:tc>
          <w:tcPr>
            <w:tcW w:w="2977" w:type="dxa"/>
            <w:vAlign w:val="center"/>
          </w:tcPr>
          <w:p w14:paraId="323462D0" w14:textId="69FC1D33" w:rsidR="002D2B91" w:rsidRDefault="002D2B91" w:rsidP="00AD6AA7">
            <w:pPr>
              <w:spacing w:line="276" w:lineRule="auto"/>
              <w:ind w:firstLine="0"/>
              <w:jc w:val="left"/>
              <w:rPr>
                <w:bCs/>
                <w:color w:val="000000"/>
                <w:sz w:val="20"/>
              </w:rPr>
            </w:pPr>
            <w:r>
              <w:rPr>
                <w:bCs/>
                <w:color w:val="000000"/>
                <w:sz w:val="20"/>
              </w:rPr>
              <w:t>Data sesuai.</w:t>
            </w:r>
          </w:p>
        </w:tc>
        <w:tc>
          <w:tcPr>
            <w:tcW w:w="2121" w:type="dxa"/>
          </w:tcPr>
          <w:p w14:paraId="1EBFA626" w14:textId="289754D0" w:rsidR="002D2B91" w:rsidRDefault="002D2B91" w:rsidP="002D2B91">
            <w:pPr>
              <w:spacing w:line="276" w:lineRule="auto"/>
              <w:ind w:firstLine="0"/>
              <w:rPr>
                <w:bCs/>
                <w:color w:val="000000"/>
                <w:sz w:val="20"/>
              </w:rPr>
            </w:pPr>
            <w:r>
              <w:rPr>
                <w:bCs/>
                <w:color w:val="000000"/>
                <w:sz w:val="20"/>
              </w:rPr>
              <w:t>200, Deleted</w:t>
            </w:r>
          </w:p>
        </w:tc>
      </w:tr>
    </w:tbl>
    <w:p w14:paraId="5F2F386E" w14:textId="12D28BC9" w:rsidR="00A41BEE" w:rsidRDefault="00A41BEE" w:rsidP="00A41BEE">
      <w:pPr>
        <w:pBdr>
          <w:top w:val="nil"/>
          <w:left w:val="nil"/>
          <w:bottom w:val="nil"/>
          <w:right w:val="nil"/>
          <w:between w:val="nil"/>
        </w:pBdr>
        <w:spacing w:line="360" w:lineRule="auto"/>
        <w:ind w:firstLine="0"/>
        <w:rPr>
          <w:bCs/>
          <w:color w:val="000000"/>
        </w:rPr>
      </w:pPr>
    </w:p>
    <w:p w14:paraId="324959AA" w14:textId="43A8E6FA" w:rsidR="002D2B91" w:rsidRDefault="002D2B91" w:rsidP="002D2B91">
      <w:pPr>
        <w:pBdr>
          <w:top w:val="nil"/>
          <w:left w:val="nil"/>
          <w:bottom w:val="nil"/>
          <w:right w:val="nil"/>
          <w:between w:val="nil"/>
        </w:pBdr>
        <w:spacing w:line="360" w:lineRule="auto"/>
        <w:ind w:firstLine="0"/>
        <w:jc w:val="center"/>
        <w:rPr>
          <w:bCs/>
          <w:color w:val="000000"/>
          <w:sz w:val="20"/>
        </w:rPr>
      </w:pPr>
      <w:r w:rsidRPr="002D2B91">
        <w:rPr>
          <w:b/>
          <w:bCs/>
          <w:color w:val="000000"/>
          <w:sz w:val="20"/>
        </w:rPr>
        <w:t>Tabel 3.6</w:t>
      </w:r>
      <w:r w:rsidRPr="002D2B91">
        <w:rPr>
          <w:bCs/>
          <w:color w:val="000000"/>
          <w:sz w:val="20"/>
        </w:rPr>
        <w:t xml:space="preserve"> Skenario Pengujian Komentar (/comments)</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238"/>
        <w:gridCol w:w="1134"/>
        <w:gridCol w:w="2975"/>
        <w:gridCol w:w="2120"/>
      </w:tblGrid>
      <w:tr w:rsidR="002D2B91" w14:paraId="79235417" w14:textId="77777777" w:rsidTr="00AD6AA7">
        <w:tc>
          <w:tcPr>
            <w:tcW w:w="461" w:type="dxa"/>
            <w:shd w:val="clear" w:color="auto" w:fill="D9D9D9" w:themeFill="background1" w:themeFillShade="D9"/>
            <w:vAlign w:val="center"/>
          </w:tcPr>
          <w:p w14:paraId="236042FC" w14:textId="676CB202" w:rsidR="002D2B91" w:rsidRPr="002D2B91" w:rsidRDefault="002D2B91" w:rsidP="00AD6AA7">
            <w:pPr>
              <w:spacing w:line="276" w:lineRule="auto"/>
              <w:ind w:firstLine="0"/>
              <w:jc w:val="center"/>
              <w:rPr>
                <w:bCs/>
                <w:color w:val="000000"/>
                <w:sz w:val="16"/>
              </w:rPr>
            </w:pPr>
            <w:r w:rsidRPr="00A41BEE">
              <w:rPr>
                <w:b/>
                <w:bCs/>
                <w:color w:val="000000"/>
                <w:sz w:val="20"/>
              </w:rPr>
              <w:t>No</w:t>
            </w:r>
          </w:p>
        </w:tc>
        <w:tc>
          <w:tcPr>
            <w:tcW w:w="1238" w:type="dxa"/>
            <w:shd w:val="clear" w:color="auto" w:fill="D9D9D9" w:themeFill="background1" w:themeFillShade="D9"/>
            <w:vAlign w:val="center"/>
          </w:tcPr>
          <w:p w14:paraId="3EF6742C" w14:textId="4FF5D1FD" w:rsidR="002D2B91" w:rsidRPr="002D2B91" w:rsidRDefault="002D2B91" w:rsidP="00AD6AA7">
            <w:pPr>
              <w:spacing w:line="276" w:lineRule="auto"/>
              <w:ind w:firstLine="0"/>
              <w:jc w:val="center"/>
              <w:rPr>
                <w:bCs/>
                <w:color w:val="000000"/>
                <w:sz w:val="16"/>
              </w:rPr>
            </w:pPr>
            <w:r w:rsidRPr="00A41BEE">
              <w:rPr>
                <w:b/>
                <w:bCs/>
                <w:color w:val="000000"/>
                <w:sz w:val="20"/>
              </w:rPr>
              <w:t>Endpoint</w:t>
            </w:r>
          </w:p>
        </w:tc>
        <w:tc>
          <w:tcPr>
            <w:tcW w:w="1134" w:type="dxa"/>
            <w:shd w:val="clear" w:color="auto" w:fill="D9D9D9" w:themeFill="background1" w:themeFillShade="D9"/>
            <w:vAlign w:val="center"/>
          </w:tcPr>
          <w:p w14:paraId="0FD37F6C" w14:textId="2485B9E4" w:rsidR="002D2B91" w:rsidRPr="002D2B91" w:rsidRDefault="002D2B91" w:rsidP="00AD6AA7">
            <w:pPr>
              <w:spacing w:line="276" w:lineRule="auto"/>
              <w:ind w:firstLine="0"/>
              <w:jc w:val="center"/>
              <w:rPr>
                <w:bCs/>
                <w:color w:val="000000"/>
                <w:sz w:val="16"/>
              </w:rPr>
            </w:pPr>
            <w:r w:rsidRPr="00A41BEE">
              <w:rPr>
                <w:b/>
                <w:bCs/>
                <w:color w:val="000000"/>
                <w:sz w:val="20"/>
              </w:rPr>
              <w:t>Method</w:t>
            </w:r>
          </w:p>
        </w:tc>
        <w:tc>
          <w:tcPr>
            <w:tcW w:w="2975" w:type="dxa"/>
            <w:shd w:val="clear" w:color="auto" w:fill="D9D9D9" w:themeFill="background1" w:themeFillShade="D9"/>
            <w:vAlign w:val="center"/>
          </w:tcPr>
          <w:p w14:paraId="3FCC17FE" w14:textId="393937A5" w:rsidR="002D2B91" w:rsidRPr="002D2B91" w:rsidRDefault="002D2B91" w:rsidP="00AD6AA7">
            <w:pPr>
              <w:spacing w:line="276" w:lineRule="auto"/>
              <w:ind w:firstLine="0"/>
              <w:jc w:val="center"/>
              <w:rPr>
                <w:bCs/>
                <w:color w:val="000000"/>
                <w:sz w:val="16"/>
              </w:rPr>
            </w:pPr>
            <w:r w:rsidRPr="00A41BEE">
              <w:rPr>
                <w:b/>
                <w:bCs/>
                <w:color w:val="000000"/>
                <w:sz w:val="20"/>
              </w:rPr>
              <w:t>Skenario</w:t>
            </w:r>
          </w:p>
        </w:tc>
        <w:tc>
          <w:tcPr>
            <w:tcW w:w="2120" w:type="dxa"/>
            <w:shd w:val="clear" w:color="auto" w:fill="D9D9D9" w:themeFill="background1" w:themeFillShade="D9"/>
            <w:vAlign w:val="center"/>
          </w:tcPr>
          <w:p w14:paraId="13C1493D" w14:textId="63188A48" w:rsidR="002D2B91" w:rsidRPr="002D2B91" w:rsidRDefault="002D2B91" w:rsidP="00AD6AA7">
            <w:pPr>
              <w:spacing w:line="276" w:lineRule="auto"/>
              <w:ind w:firstLine="0"/>
              <w:jc w:val="center"/>
              <w:rPr>
                <w:bCs/>
                <w:color w:val="000000"/>
                <w:sz w:val="16"/>
              </w:rPr>
            </w:pPr>
            <w:r w:rsidRPr="00A41BEE">
              <w:rPr>
                <w:b/>
                <w:bCs/>
                <w:color w:val="000000"/>
                <w:sz w:val="20"/>
              </w:rPr>
              <w:t>Respon</w:t>
            </w:r>
          </w:p>
        </w:tc>
      </w:tr>
      <w:tr w:rsidR="00AD6AA7" w14:paraId="70FCF28E" w14:textId="77777777" w:rsidTr="00AD6AA7">
        <w:tc>
          <w:tcPr>
            <w:tcW w:w="461" w:type="dxa"/>
            <w:vMerge w:val="restart"/>
            <w:vAlign w:val="center"/>
          </w:tcPr>
          <w:p w14:paraId="5B5DF9A1" w14:textId="363FD6F9" w:rsidR="00AD6AA7" w:rsidRPr="001D7B1B" w:rsidRDefault="00AD6AA7" w:rsidP="00AD6AA7">
            <w:pPr>
              <w:spacing w:line="276" w:lineRule="auto"/>
              <w:ind w:firstLine="0"/>
              <w:jc w:val="center"/>
              <w:rPr>
                <w:bCs/>
                <w:color w:val="000000"/>
                <w:sz w:val="20"/>
              </w:rPr>
            </w:pPr>
            <w:r w:rsidRPr="001D7B1B">
              <w:rPr>
                <w:bCs/>
                <w:color w:val="000000"/>
                <w:sz w:val="20"/>
              </w:rPr>
              <w:t>1.</w:t>
            </w:r>
          </w:p>
        </w:tc>
        <w:tc>
          <w:tcPr>
            <w:tcW w:w="1238" w:type="dxa"/>
            <w:vMerge w:val="restart"/>
            <w:vAlign w:val="center"/>
          </w:tcPr>
          <w:p w14:paraId="3F3E7852" w14:textId="20CE63FE"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5A9AABAB" w14:textId="28634AAE" w:rsidR="00AD6AA7" w:rsidRPr="001D7B1B" w:rsidRDefault="00AD6AA7" w:rsidP="00AD6AA7">
            <w:pPr>
              <w:spacing w:line="276" w:lineRule="auto"/>
              <w:ind w:firstLine="0"/>
              <w:jc w:val="center"/>
              <w:rPr>
                <w:bCs/>
                <w:color w:val="000000"/>
                <w:sz w:val="20"/>
              </w:rPr>
            </w:pPr>
            <w:r w:rsidRPr="001D7B1B">
              <w:rPr>
                <w:bCs/>
                <w:color w:val="000000"/>
                <w:sz w:val="20"/>
              </w:rPr>
              <w:t>POST</w:t>
            </w:r>
          </w:p>
        </w:tc>
        <w:tc>
          <w:tcPr>
            <w:tcW w:w="2975" w:type="dxa"/>
            <w:vAlign w:val="center"/>
          </w:tcPr>
          <w:p w14:paraId="7AB89CB4" w14:textId="698F5F36"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760A093" w14:textId="6F075C4A" w:rsidR="00AD6AA7" w:rsidRPr="001D7B1B" w:rsidRDefault="00AD6AA7" w:rsidP="002D2B91">
            <w:pPr>
              <w:spacing w:line="276" w:lineRule="auto"/>
              <w:ind w:firstLine="0"/>
              <w:rPr>
                <w:bCs/>
                <w:color w:val="000000"/>
                <w:sz w:val="20"/>
              </w:rPr>
            </w:pPr>
            <w:r>
              <w:rPr>
                <w:bCs/>
                <w:color w:val="000000"/>
                <w:sz w:val="20"/>
              </w:rPr>
              <w:t>401, Not authenticated</w:t>
            </w:r>
          </w:p>
        </w:tc>
      </w:tr>
      <w:tr w:rsidR="00AD6AA7" w14:paraId="241F17C4" w14:textId="77777777" w:rsidTr="00AD6AA7">
        <w:tc>
          <w:tcPr>
            <w:tcW w:w="461" w:type="dxa"/>
            <w:vMerge/>
            <w:vAlign w:val="center"/>
          </w:tcPr>
          <w:p w14:paraId="32F2128B"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0BBE3A23"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1BC909D0"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0A8A33C7" w14:textId="67AD9475"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72F10A25" w14:textId="467C8C5D" w:rsidR="00AD6AA7" w:rsidRPr="001D7B1B" w:rsidRDefault="00AD6AA7" w:rsidP="002D2B91">
            <w:pPr>
              <w:spacing w:line="276" w:lineRule="auto"/>
              <w:ind w:firstLine="0"/>
              <w:rPr>
                <w:bCs/>
                <w:color w:val="000000"/>
                <w:sz w:val="20"/>
              </w:rPr>
            </w:pPr>
            <w:r>
              <w:rPr>
                <w:bCs/>
                <w:color w:val="000000"/>
                <w:sz w:val="20"/>
              </w:rPr>
              <w:t>201, Created</w:t>
            </w:r>
          </w:p>
        </w:tc>
      </w:tr>
      <w:tr w:rsidR="00AD6AA7" w14:paraId="1F68A32B" w14:textId="77777777" w:rsidTr="00AD6AA7">
        <w:tc>
          <w:tcPr>
            <w:tcW w:w="461" w:type="dxa"/>
            <w:vMerge w:val="restart"/>
            <w:vAlign w:val="center"/>
          </w:tcPr>
          <w:p w14:paraId="57DF8A73" w14:textId="7727AB7C" w:rsidR="00AD6AA7" w:rsidRPr="001D7B1B" w:rsidRDefault="00AD6AA7" w:rsidP="00AD6AA7">
            <w:pPr>
              <w:spacing w:line="276" w:lineRule="auto"/>
              <w:ind w:firstLine="0"/>
              <w:jc w:val="center"/>
              <w:rPr>
                <w:bCs/>
                <w:color w:val="000000"/>
                <w:sz w:val="20"/>
              </w:rPr>
            </w:pPr>
            <w:r w:rsidRPr="001D7B1B">
              <w:rPr>
                <w:bCs/>
                <w:color w:val="000000"/>
                <w:sz w:val="20"/>
              </w:rPr>
              <w:t>2.</w:t>
            </w:r>
          </w:p>
        </w:tc>
        <w:tc>
          <w:tcPr>
            <w:tcW w:w="1238" w:type="dxa"/>
            <w:vMerge w:val="restart"/>
            <w:vAlign w:val="center"/>
          </w:tcPr>
          <w:p w14:paraId="35CF4C39" w14:textId="08D8FE53" w:rsidR="00AD6AA7" w:rsidRPr="001D7B1B" w:rsidRDefault="00AD6AA7" w:rsidP="00AD6AA7">
            <w:pPr>
              <w:spacing w:line="276" w:lineRule="auto"/>
              <w:ind w:firstLine="0"/>
              <w:jc w:val="center"/>
              <w:rPr>
                <w:bCs/>
                <w:color w:val="000000"/>
                <w:sz w:val="20"/>
              </w:rPr>
            </w:pPr>
            <w:r w:rsidRPr="001D7B1B">
              <w:rPr>
                <w:bCs/>
                <w:color w:val="000000"/>
                <w:sz w:val="20"/>
              </w:rPr>
              <w:t>/</w:t>
            </w:r>
          </w:p>
        </w:tc>
        <w:tc>
          <w:tcPr>
            <w:tcW w:w="1134" w:type="dxa"/>
            <w:vMerge w:val="restart"/>
            <w:vAlign w:val="center"/>
          </w:tcPr>
          <w:p w14:paraId="6CABF681" w14:textId="0058ED0E" w:rsidR="00AD6AA7" w:rsidRPr="001D7B1B" w:rsidRDefault="00AD6AA7" w:rsidP="00AD6AA7">
            <w:pPr>
              <w:spacing w:line="276" w:lineRule="auto"/>
              <w:ind w:firstLine="0"/>
              <w:jc w:val="center"/>
              <w:rPr>
                <w:bCs/>
                <w:color w:val="000000"/>
                <w:sz w:val="20"/>
              </w:rPr>
            </w:pPr>
            <w:r w:rsidRPr="001D7B1B">
              <w:rPr>
                <w:bCs/>
                <w:color w:val="000000"/>
                <w:sz w:val="20"/>
              </w:rPr>
              <w:t>GET</w:t>
            </w:r>
          </w:p>
        </w:tc>
        <w:tc>
          <w:tcPr>
            <w:tcW w:w="2975" w:type="dxa"/>
            <w:vAlign w:val="center"/>
          </w:tcPr>
          <w:p w14:paraId="1C1C9DDD" w14:textId="25BBD7B0"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10E0E973" w14:textId="06F37C39"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46A7113" w14:textId="77777777" w:rsidTr="00AD6AA7">
        <w:tc>
          <w:tcPr>
            <w:tcW w:w="461" w:type="dxa"/>
            <w:vMerge/>
            <w:vAlign w:val="center"/>
          </w:tcPr>
          <w:p w14:paraId="0C48598E"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EA04126"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74F04138"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4002E932" w14:textId="2D18DB7D" w:rsidR="00AD6AA7" w:rsidRPr="001D7B1B" w:rsidRDefault="00AD6AA7" w:rsidP="00AD6AA7">
            <w:pPr>
              <w:spacing w:line="276" w:lineRule="auto"/>
              <w:ind w:firstLine="0"/>
              <w:jc w:val="left"/>
              <w:rPr>
                <w:bCs/>
                <w:color w:val="000000"/>
                <w:sz w:val="20"/>
              </w:rPr>
            </w:pPr>
            <w:r w:rsidRPr="001D7B1B">
              <w:rPr>
                <w:bCs/>
                <w:color w:val="000000"/>
                <w:sz w:val="20"/>
              </w:rPr>
              <w:t>Data sesuai.</w:t>
            </w:r>
          </w:p>
        </w:tc>
        <w:tc>
          <w:tcPr>
            <w:tcW w:w="2120" w:type="dxa"/>
          </w:tcPr>
          <w:p w14:paraId="4AB8F3B6" w14:textId="17C1F155" w:rsidR="00AD6AA7" w:rsidRPr="001D7B1B" w:rsidRDefault="00AD6AA7" w:rsidP="001D7B1B">
            <w:pPr>
              <w:spacing w:line="276" w:lineRule="auto"/>
              <w:ind w:firstLine="0"/>
              <w:rPr>
                <w:bCs/>
                <w:color w:val="000000"/>
                <w:sz w:val="20"/>
              </w:rPr>
            </w:pPr>
            <w:r>
              <w:rPr>
                <w:bCs/>
                <w:color w:val="000000"/>
                <w:sz w:val="20"/>
              </w:rPr>
              <w:t>200, List comment</w:t>
            </w:r>
          </w:p>
        </w:tc>
      </w:tr>
      <w:tr w:rsidR="00AD6AA7" w14:paraId="0E2A53AE" w14:textId="77777777" w:rsidTr="00AD6AA7">
        <w:tc>
          <w:tcPr>
            <w:tcW w:w="461" w:type="dxa"/>
            <w:vMerge w:val="restart"/>
            <w:vAlign w:val="center"/>
          </w:tcPr>
          <w:p w14:paraId="4CCBF015" w14:textId="482093A0" w:rsidR="00AD6AA7" w:rsidRPr="001D7B1B" w:rsidRDefault="00AD6AA7" w:rsidP="00AD6AA7">
            <w:pPr>
              <w:spacing w:line="276" w:lineRule="auto"/>
              <w:ind w:firstLine="0"/>
              <w:jc w:val="center"/>
              <w:rPr>
                <w:bCs/>
                <w:color w:val="000000"/>
                <w:sz w:val="20"/>
              </w:rPr>
            </w:pPr>
            <w:r w:rsidRPr="001D7B1B">
              <w:rPr>
                <w:bCs/>
                <w:color w:val="000000"/>
                <w:sz w:val="20"/>
              </w:rPr>
              <w:t>3.</w:t>
            </w:r>
          </w:p>
        </w:tc>
        <w:tc>
          <w:tcPr>
            <w:tcW w:w="1238" w:type="dxa"/>
            <w:vMerge w:val="restart"/>
            <w:vAlign w:val="center"/>
          </w:tcPr>
          <w:p w14:paraId="46C630E4" w14:textId="577EACBC" w:rsidR="00AD6AA7" w:rsidRPr="001D7B1B" w:rsidRDefault="00AD6AA7" w:rsidP="00AD6AA7">
            <w:pPr>
              <w:spacing w:line="276" w:lineRule="auto"/>
              <w:ind w:firstLine="0"/>
              <w:jc w:val="center"/>
              <w:rPr>
                <w:bCs/>
                <w:color w:val="000000"/>
                <w:sz w:val="20"/>
              </w:rPr>
            </w:pPr>
            <w:proofErr w:type="gramStart"/>
            <w:r w:rsidRPr="001D7B1B">
              <w:rPr>
                <w:bCs/>
                <w:color w:val="000000"/>
                <w:sz w:val="20"/>
              </w:rPr>
              <w:t>/:commentId</w:t>
            </w:r>
            <w:proofErr w:type="gramEnd"/>
          </w:p>
        </w:tc>
        <w:tc>
          <w:tcPr>
            <w:tcW w:w="1134" w:type="dxa"/>
            <w:vMerge w:val="restart"/>
            <w:vAlign w:val="center"/>
          </w:tcPr>
          <w:p w14:paraId="3C4E7DCF" w14:textId="215D71E8" w:rsidR="00AD6AA7" w:rsidRPr="001D7B1B" w:rsidRDefault="00AD6AA7" w:rsidP="00AD6AA7">
            <w:pPr>
              <w:spacing w:line="276" w:lineRule="auto"/>
              <w:ind w:firstLine="0"/>
              <w:jc w:val="center"/>
              <w:rPr>
                <w:bCs/>
                <w:color w:val="000000"/>
                <w:sz w:val="20"/>
              </w:rPr>
            </w:pPr>
            <w:r w:rsidRPr="001D7B1B">
              <w:rPr>
                <w:bCs/>
                <w:color w:val="000000"/>
                <w:sz w:val="20"/>
              </w:rPr>
              <w:t>PUT</w:t>
            </w:r>
          </w:p>
        </w:tc>
        <w:tc>
          <w:tcPr>
            <w:tcW w:w="2975" w:type="dxa"/>
            <w:vAlign w:val="center"/>
          </w:tcPr>
          <w:p w14:paraId="2A3D4604" w14:textId="48846755" w:rsidR="00AD6AA7" w:rsidRPr="001D7B1B"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0BB3DCCD" w14:textId="236BAF65"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3094B507" w14:textId="77777777" w:rsidTr="00AD6AA7">
        <w:tc>
          <w:tcPr>
            <w:tcW w:w="461" w:type="dxa"/>
            <w:vMerge/>
            <w:vAlign w:val="center"/>
          </w:tcPr>
          <w:p w14:paraId="38C3A1D7"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442483EE"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47E61E99"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6230A4F4" w14:textId="587BC1A3" w:rsidR="00AD6AA7" w:rsidRPr="001D7B1B"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F350884" w14:textId="2D90A5D5" w:rsidR="00AD6AA7" w:rsidRPr="001D7B1B" w:rsidRDefault="00AD6AA7" w:rsidP="001D7B1B">
            <w:pPr>
              <w:spacing w:line="276" w:lineRule="auto"/>
              <w:ind w:firstLine="0"/>
              <w:rPr>
                <w:bCs/>
                <w:color w:val="000000"/>
                <w:sz w:val="20"/>
              </w:rPr>
            </w:pPr>
            <w:r>
              <w:rPr>
                <w:bCs/>
                <w:color w:val="000000"/>
                <w:sz w:val="20"/>
              </w:rPr>
              <w:t>403, Not authorized</w:t>
            </w:r>
          </w:p>
        </w:tc>
      </w:tr>
      <w:tr w:rsidR="00AD6AA7" w14:paraId="2234A20A" w14:textId="77777777" w:rsidTr="00AD6AA7">
        <w:tc>
          <w:tcPr>
            <w:tcW w:w="461" w:type="dxa"/>
            <w:vMerge/>
            <w:vAlign w:val="center"/>
          </w:tcPr>
          <w:p w14:paraId="79BED148"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86FB3E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6055DC1E"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58EA4902" w14:textId="61D3BE69" w:rsidR="00AD6AA7" w:rsidRPr="001D7B1B"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2EFFB0F6" w14:textId="7DD76624" w:rsidR="00AD6AA7" w:rsidRPr="001D7B1B" w:rsidRDefault="00AD6AA7" w:rsidP="001D7B1B">
            <w:pPr>
              <w:spacing w:line="276" w:lineRule="auto"/>
              <w:ind w:firstLine="0"/>
              <w:rPr>
                <w:bCs/>
                <w:color w:val="000000"/>
                <w:sz w:val="20"/>
              </w:rPr>
            </w:pPr>
            <w:r>
              <w:rPr>
                <w:bCs/>
                <w:color w:val="000000"/>
                <w:sz w:val="20"/>
              </w:rPr>
              <w:t>404, CommentId</w:t>
            </w:r>
          </w:p>
        </w:tc>
      </w:tr>
      <w:tr w:rsidR="00AD6AA7" w14:paraId="12041021" w14:textId="77777777" w:rsidTr="00AD6AA7">
        <w:tc>
          <w:tcPr>
            <w:tcW w:w="461" w:type="dxa"/>
            <w:vMerge/>
            <w:vAlign w:val="center"/>
          </w:tcPr>
          <w:p w14:paraId="5A167519" w14:textId="77777777" w:rsidR="00AD6AA7" w:rsidRPr="001D7B1B" w:rsidRDefault="00AD6AA7" w:rsidP="00AD6AA7">
            <w:pPr>
              <w:spacing w:line="276" w:lineRule="auto"/>
              <w:ind w:firstLine="0"/>
              <w:jc w:val="center"/>
              <w:rPr>
                <w:bCs/>
                <w:color w:val="000000"/>
                <w:sz w:val="20"/>
              </w:rPr>
            </w:pPr>
          </w:p>
        </w:tc>
        <w:tc>
          <w:tcPr>
            <w:tcW w:w="1238" w:type="dxa"/>
            <w:vMerge/>
            <w:vAlign w:val="center"/>
          </w:tcPr>
          <w:p w14:paraId="2A97313A" w14:textId="77777777" w:rsidR="00AD6AA7" w:rsidRPr="001D7B1B" w:rsidRDefault="00AD6AA7" w:rsidP="00AD6AA7">
            <w:pPr>
              <w:spacing w:line="276" w:lineRule="auto"/>
              <w:ind w:firstLine="0"/>
              <w:jc w:val="center"/>
              <w:rPr>
                <w:bCs/>
                <w:color w:val="000000"/>
                <w:sz w:val="20"/>
              </w:rPr>
            </w:pPr>
          </w:p>
        </w:tc>
        <w:tc>
          <w:tcPr>
            <w:tcW w:w="1134" w:type="dxa"/>
            <w:vMerge/>
            <w:vAlign w:val="center"/>
          </w:tcPr>
          <w:p w14:paraId="05483C31" w14:textId="77777777" w:rsidR="00AD6AA7" w:rsidRPr="001D7B1B" w:rsidRDefault="00AD6AA7" w:rsidP="00AD6AA7">
            <w:pPr>
              <w:spacing w:line="276" w:lineRule="auto"/>
              <w:ind w:firstLine="0"/>
              <w:jc w:val="center"/>
              <w:rPr>
                <w:bCs/>
                <w:color w:val="000000"/>
                <w:sz w:val="20"/>
              </w:rPr>
            </w:pPr>
          </w:p>
        </w:tc>
        <w:tc>
          <w:tcPr>
            <w:tcW w:w="2975" w:type="dxa"/>
            <w:vAlign w:val="center"/>
          </w:tcPr>
          <w:p w14:paraId="3F39C72B" w14:textId="320081FC" w:rsidR="00AD6AA7" w:rsidRPr="001D7B1B" w:rsidRDefault="00AD6AA7" w:rsidP="00AD6AA7">
            <w:pPr>
              <w:spacing w:line="276" w:lineRule="auto"/>
              <w:ind w:firstLine="0"/>
              <w:jc w:val="left"/>
              <w:rPr>
                <w:bCs/>
                <w:color w:val="000000"/>
                <w:sz w:val="20"/>
              </w:rPr>
            </w:pPr>
            <w:r>
              <w:rPr>
                <w:bCs/>
                <w:color w:val="000000"/>
                <w:sz w:val="20"/>
              </w:rPr>
              <w:t>Data sesuai</w:t>
            </w:r>
          </w:p>
        </w:tc>
        <w:tc>
          <w:tcPr>
            <w:tcW w:w="2120" w:type="dxa"/>
          </w:tcPr>
          <w:p w14:paraId="269A8C46" w14:textId="51C177D9" w:rsidR="00AD6AA7" w:rsidRPr="001D7B1B" w:rsidRDefault="00AD6AA7" w:rsidP="001D7B1B">
            <w:pPr>
              <w:spacing w:line="276" w:lineRule="auto"/>
              <w:ind w:firstLine="0"/>
              <w:rPr>
                <w:bCs/>
                <w:color w:val="000000"/>
                <w:sz w:val="20"/>
              </w:rPr>
            </w:pPr>
            <w:r>
              <w:rPr>
                <w:bCs/>
                <w:color w:val="000000"/>
                <w:sz w:val="20"/>
              </w:rPr>
              <w:t>200, Updated, data comment</w:t>
            </w:r>
          </w:p>
        </w:tc>
      </w:tr>
      <w:tr w:rsidR="00AD6AA7" w14:paraId="47251CD7" w14:textId="77777777" w:rsidTr="00AD6AA7">
        <w:tc>
          <w:tcPr>
            <w:tcW w:w="461" w:type="dxa"/>
            <w:vMerge w:val="restart"/>
            <w:vAlign w:val="center"/>
          </w:tcPr>
          <w:p w14:paraId="28335065" w14:textId="313196CA" w:rsidR="00AD6AA7" w:rsidRPr="001D7B1B" w:rsidRDefault="00AD6AA7" w:rsidP="00AD6AA7">
            <w:pPr>
              <w:spacing w:line="276" w:lineRule="auto"/>
              <w:ind w:firstLine="0"/>
              <w:jc w:val="center"/>
              <w:rPr>
                <w:bCs/>
                <w:color w:val="000000"/>
                <w:sz w:val="20"/>
              </w:rPr>
            </w:pPr>
            <w:r>
              <w:rPr>
                <w:bCs/>
                <w:color w:val="000000"/>
                <w:sz w:val="20"/>
              </w:rPr>
              <w:t>4.</w:t>
            </w:r>
          </w:p>
        </w:tc>
        <w:tc>
          <w:tcPr>
            <w:tcW w:w="1238" w:type="dxa"/>
            <w:vMerge w:val="restart"/>
            <w:vAlign w:val="center"/>
          </w:tcPr>
          <w:p w14:paraId="53A00676" w14:textId="75E27C8B" w:rsidR="00AD6AA7" w:rsidRPr="001D7B1B" w:rsidRDefault="00AD6AA7" w:rsidP="00AD6AA7">
            <w:pPr>
              <w:spacing w:line="276" w:lineRule="auto"/>
              <w:ind w:firstLine="0"/>
              <w:jc w:val="center"/>
              <w:rPr>
                <w:bCs/>
                <w:color w:val="000000"/>
                <w:sz w:val="20"/>
              </w:rPr>
            </w:pPr>
            <w:proofErr w:type="gramStart"/>
            <w:r>
              <w:rPr>
                <w:bCs/>
                <w:color w:val="000000"/>
                <w:sz w:val="20"/>
              </w:rPr>
              <w:t>/:commentId</w:t>
            </w:r>
            <w:proofErr w:type="gramEnd"/>
          </w:p>
        </w:tc>
        <w:tc>
          <w:tcPr>
            <w:tcW w:w="1134" w:type="dxa"/>
            <w:vMerge w:val="restart"/>
            <w:vAlign w:val="center"/>
          </w:tcPr>
          <w:p w14:paraId="3D24B98E" w14:textId="3AF14E08" w:rsidR="00AD6AA7" w:rsidRPr="001D7B1B" w:rsidRDefault="00AD6AA7" w:rsidP="00AD6AA7">
            <w:pPr>
              <w:spacing w:line="276" w:lineRule="auto"/>
              <w:ind w:firstLine="0"/>
              <w:jc w:val="center"/>
              <w:rPr>
                <w:bCs/>
                <w:color w:val="000000"/>
                <w:sz w:val="20"/>
              </w:rPr>
            </w:pPr>
            <w:r>
              <w:rPr>
                <w:bCs/>
                <w:color w:val="000000"/>
                <w:sz w:val="20"/>
              </w:rPr>
              <w:t>DELETE</w:t>
            </w:r>
          </w:p>
        </w:tc>
        <w:tc>
          <w:tcPr>
            <w:tcW w:w="2975" w:type="dxa"/>
            <w:vAlign w:val="center"/>
          </w:tcPr>
          <w:p w14:paraId="44EF4A83" w14:textId="200E2E76" w:rsidR="00AD6AA7" w:rsidRDefault="00AD6AA7" w:rsidP="00AD6AA7">
            <w:pPr>
              <w:spacing w:line="276" w:lineRule="auto"/>
              <w:ind w:firstLine="0"/>
              <w:jc w:val="left"/>
              <w:rPr>
                <w:bCs/>
                <w:color w:val="000000"/>
                <w:sz w:val="20"/>
              </w:rPr>
            </w:pPr>
            <w:r w:rsidRPr="001D7B1B">
              <w:rPr>
                <w:bCs/>
                <w:color w:val="000000"/>
                <w:sz w:val="20"/>
              </w:rPr>
              <w:t>Tanpa token.</w:t>
            </w:r>
          </w:p>
        </w:tc>
        <w:tc>
          <w:tcPr>
            <w:tcW w:w="2120" w:type="dxa"/>
          </w:tcPr>
          <w:p w14:paraId="2B0A59D5" w14:textId="3E6B419F" w:rsidR="00AD6AA7" w:rsidRPr="001D7B1B" w:rsidRDefault="00AD6AA7" w:rsidP="001D7B1B">
            <w:pPr>
              <w:spacing w:line="276" w:lineRule="auto"/>
              <w:ind w:firstLine="0"/>
              <w:rPr>
                <w:bCs/>
                <w:color w:val="000000"/>
                <w:sz w:val="20"/>
              </w:rPr>
            </w:pPr>
            <w:r>
              <w:rPr>
                <w:bCs/>
                <w:color w:val="000000"/>
                <w:sz w:val="20"/>
              </w:rPr>
              <w:t>401, Not authenticated</w:t>
            </w:r>
          </w:p>
        </w:tc>
      </w:tr>
      <w:tr w:rsidR="00AD6AA7" w14:paraId="0FD134D9" w14:textId="77777777" w:rsidTr="00AD6AA7">
        <w:tc>
          <w:tcPr>
            <w:tcW w:w="461" w:type="dxa"/>
            <w:vMerge/>
          </w:tcPr>
          <w:p w14:paraId="137F52A5" w14:textId="77777777" w:rsidR="00AD6AA7" w:rsidRPr="001D7B1B" w:rsidRDefault="00AD6AA7" w:rsidP="001D7B1B">
            <w:pPr>
              <w:spacing w:line="276" w:lineRule="auto"/>
              <w:ind w:firstLine="0"/>
              <w:rPr>
                <w:bCs/>
                <w:color w:val="000000"/>
                <w:sz w:val="20"/>
              </w:rPr>
            </w:pPr>
          </w:p>
        </w:tc>
        <w:tc>
          <w:tcPr>
            <w:tcW w:w="1238" w:type="dxa"/>
            <w:vMerge/>
          </w:tcPr>
          <w:p w14:paraId="16923EB0" w14:textId="77777777" w:rsidR="00AD6AA7" w:rsidRPr="001D7B1B" w:rsidRDefault="00AD6AA7" w:rsidP="001D7B1B">
            <w:pPr>
              <w:spacing w:line="276" w:lineRule="auto"/>
              <w:ind w:firstLine="0"/>
              <w:rPr>
                <w:bCs/>
                <w:color w:val="000000"/>
                <w:sz w:val="20"/>
              </w:rPr>
            </w:pPr>
          </w:p>
        </w:tc>
        <w:tc>
          <w:tcPr>
            <w:tcW w:w="1134" w:type="dxa"/>
            <w:vMerge/>
          </w:tcPr>
          <w:p w14:paraId="037BA901" w14:textId="77777777" w:rsidR="00AD6AA7" w:rsidRPr="001D7B1B" w:rsidRDefault="00AD6AA7" w:rsidP="001D7B1B">
            <w:pPr>
              <w:spacing w:line="276" w:lineRule="auto"/>
              <w:ind w:firstLine="0"/>
              <w:rPr>
                <w:bCs/>
                <w:color w:val="000000"/>
                <w:sz w:val="20"/>
              </w:rPr>
            </w:pPr>
          </w:p>
        </w:tc>
        <w:tc>
          <w:tcPr>
            <w:tcW w:w="2975" w:type="dxa"/>
            <w:vAlign w:val="center"/>
          </w:tcPr>
          <w:p w14:paraId="3A0F2E48" w14:textId="5B191D10" w:rsidR="00AD6AA7" w:rsidRDefault="00AD6AA7" w:rsidP="00AD6AA7">
            <w:pPr>
              <w:spacing w:line="276" w:lineRule="auto"/>
              <w:ind w:firstLine="0"/>
              <w:jc w:val="left"/>
              <w:rPr>
                <w:bCs/>
                <w:color w:val="000000"/>
                <w:sz w:val="20"/>
              </w:rPr>
            </w:pPr>
            <w:r w:rsidRPr="001D7B1B">
              <w:rPr>
                <w:bCs/>
                <w:color w:val="000000"/>
                <w:sz w:val="20"/>
              </w:rPr>
              <w:t>UserId data comment tidak sesuai dengan userId token</w:t>
            </w:r>
            <w:r>
              <w:rPr>
                <w:bCs/>
                <w:color w:val="000000"/>
                <w:sz w:val="20"/>
              </w:rPr>
              <w:t>.</w:t>
            </w:r>
          </w:p>
        </w:tc>
        <w:tc>
          <w:tcPr>
            <w:tcW w:w="2120" w:type="dxa"/>
          </w:tcPr>
          <w:p w14:paraId="736F4C5B" w14:textId="21369A7F" w:rsidR="00AD6AA7" w:rsidRPr="001D7B1B" w:rsidRDefault="00AD6AA7" w:rsidP="001D7B1B">
            <w:pPr>
              <w:spacing w:line="276" w:lineRule="auto"/>
              <w:ind w:firstLine="0"/>
              <w:rPr>
                <w:bCs/>
                <w:color w:val="000000"/>
                <w:sz w:val="20"/>
              </w:rPr>
            </w:pPr>
            <w:r>
              <w:rPr>
                <w:bCs/>
                <w:color w:val="000000"/>
                <w:sz w:val="20"/>
              </w:rPr>
              <w:t>203, Not authorized</w:t>
            </w:r>
          </w:p>
        </w:tc>
      </w:tr>
      <w:tr w:rsidR="00AD6AA7" w14:paraId="7FDE333A" w14:textId="77777777" w:rsidTr="00AD6AA7">
        <w:tc>
          <w:tcPr>
            <w:tcW w:w="461" w:type="dxa"/>
            <w:vMerge/>
          </w:tcPr>
          <w:p w14:paraId="4CD02373" w14:textId="77777777" w:rsidR="00AD6AA7" w:rsidRPr="001D7B1B" w:rsidRDefault="00AD6AA7" w:rsidP="001D7B1B">
            <w:pPr>
              <w:spacing w:line="276" w:lineRule="auto"/>
              <w:ind w:firstLine="0"/>
              <w:rPr>
                <w:bCs/>
                <w:color w:val="000000"/>
                <w:sz w:val="20"/>
              </w:rPr>
            </w:pPr>
          </w:p>
        </w:tc>
        <w:tc>
          <w:tcPr>
            <w:tcW w:w="1238" w:type="dxa"/>
            <w:vMerge/>
          </w:tcPr>
          <w:p w14:paraId="67ECD575" w14:textId="77777777" w:rsidR="00AD6AA7" w:rsidRPr="001D7B1B" w:rsidRDefault="00AD6AA7" w:rsidP="001D7B1B">
            <w:pPr>
              <w:spacing w:line="276" w:lineRule="auto"/>
              <w:ind w:firstLine="0"/>
              <w:rPr>
                <w:bCs/>
                <w:color w:val="000000"/>
                <w:sz w:val="20"/>
              </w:rPr>
            </w:pPr>
          </w:p>
        </w:tc>
        <w:tc>
          <w:tcPr>
            <w:tcW w:w="1134" w:type="dxa"/>
            <w:vMerge/>
          </w:tcPr>
          <w:p w14:paraId="03C5CBD0" w14:textId="77777777" w:rsidR="00AD6AA7" w:rsidRPr="001D7B1B" w:rsidRDefault="00AD6AA7" w:rsidP="001D7B1B">
            <w:pPr>
              <w:spacing w:line="276" w:lineRule="auto"/>
              <w:ind w:firstLine="0"/>
              <w:rPr>
                <w:bCs/>
                <w:color w:val="000000"/>
                <w:sz w:val="20"/>
              </w:rPr>
            </w:pPr>
          </w:p>
        </w:tc>
        <w:tc>
          <w:tcPr>
            <w:tcW w:w="2975" w:type="dxa"/>
            <w:vAlign w:val="center"/>
          </w:tcPr>
          <w:p w14:paraId="5628AA07" w14:textId="6D7CD17E" w:rsidR="00AD6AA7" w:rsidRDefault="00AD6AA7" w:rsidP="00AD6AA7">
            <w:pPr>
              <w:spacing w:line="276" w:lineRule="auto"/>
              <w:ind w:firstLine="0"/>
              <w:jc w:val="left"/>
              <w:rPr>
                <w:bCs/>
                <w:color w:val="000000"/>
                <w:sz w:val="20"/>
              </w:rPr>
            </w:pPr>
            <w:r>
              <w:rPr>
                <w:bCs/>
                <w:color w:val="000000"/>
                <w:sz w:val="20"/>
              </w:rPr>
              <w:t>CommentId tidak ditemukan.</w:t>
            </w:r>
          </w:p>
        </w:tc>
        <w:tc>
          <w:tcPr>
            <w:tcW w:w="2120" w:type="dxa"/>
          </w:tcPr>
          <w:p w14:paraId="710FA29C" w14:textId="54A55204" w:rsidR="00AD6AA7" w:rsidRPr="001D7B1B" w:rsidRDefault="00AD6AA7" w:rsidP="001D7B1B">
            <w:pPr>
              <w:spacing w:line="276" w:lineRule="auto"/>
              <w:ind w:firstLine="0"/>
              <w:rPr>
                <w:bCs/>
                <w:color w:val="000000"/>
                <w:sz w:val="20"/>
              </w:rPr>
            </w:pPr>
            <w:r>
              <w:rPr>
                <w:bCs/>
                <w:color w:val="000000"/>
                <w:sz w:val="20"/>
              </w:rPr>
              <w:t>404, CommentId not found</w:t>
            </w:r>
          </w:p>
        </w:tc>
      </w:tr>
      <w:tr w:rsidR="00AD6AA7" w14:paraId="5DB06911" w14:textId="77777777" w:rsidTr="00AD6AA7">
        <w:tc>
          <w:tcPr>
            <w:tcW w:w="461" w:type="dxa"/>
            <w:vMerge/>
          </w:tcPr>
          <w:p w14:paraId="7635B135" w14:textId="77777777" w:rsidR="00AD6AA7" w:rsidRPr="001D7B1B" w:rsidRDefault="00AD6AA7" w:rsidP="001D7B1B">
            <w:pPr>
              <w:spacing w:line="276" w:lineRule="auto"/>
              <w:ind w:firstLine="0"/>
              <w:rPr>
                <w:bCs/>
                <w:color w:val="000000"/>
                <w:sz w:val="20"/>
              </w:rPr>
            </w:pPr>
          </w:p>
        </w:tc>
        <w:tc>
          <w:tcPr>
            <w:tcW w:w="1238" w:type="dxa"/>
            <w:vMerge/>
          </w:tcPr>
          <w:p w14:paraId="04DC3A7D" w14:textId="77777777" w:rsidR="00AD6AA7" w:rsidRPr="001D7B1B" w:rsidRDefault="00AD6AA7" w:rsidP="001D7B1B">
            <w:pPr>
              <w:spacing w:line="276" w:lineRule="auto"/>
              <w:ind w:firstLine="0"/>
              <w:rPr>
                <w:bCs/>
                <w:color w:val="000000"/>
                <w:sz w:val="20"/>
              </w:rPr>
            </w:pPr>
          </w:p>
        </w:tc>
        <w:tc>
          <w:tcPr>
            <w:tcW w:w="1134" w:type="dxa"/>
            <w:vMerge/>
          </w:tcPr>
          <w:p w14:paraId="0FBC872F" w14:textId="77777777" w:rsidR="00AD6AA7" w:rsidRPr="001D7B1B" w:rsidRDefault="00AD6AA7" w:rsidP="001D7B1B">
            <w:pPr>
              <w:spacing w:line="276" w:lineRule="auto"/>
              <w:ind w:firstLine="0"/>
              <w:rPr>
                <w:bCs/>
                <w:color w:val="000000"/>
                <w:sz w:val="20"/>
              </w:rPr>
            </w:pPr>
          </w:p>
        </w:tc>
        <w:tc>
          <w:tcPr>
            <w:tcW w:w="2975" w:type="dxa"/>
            <w:vAlign w:val="center"/>
          </w:tcPr>
          <w:p w14:paraId="4E9ACB46" w14:textId="687DB114" w:rsidR="00AD6AA7" w:rsidRDefault="00AD6AA7" w:rsidP="00AD6AA7">
            <w:pPr>
              <w:spacing w:line="276" w:lineRule="auto"/>
              <w:ind w:firstLine="0"/>
              <w:jc w:val="left"/>
              <w:rPr>
                <w:bCs/>
                <w:color w:val="000000"/>
                <w:sz w:val="20"/>
              </w:rPr>
            </w:pPr>
            <w:r>
              <w:rPr>
                <w:bCs/>
                <w:color w:val="000000"/>
                <w:sz w:val="20"/>
              </w:rPr>
              <w:t>Data sesuai</w:t>
            </w:r>
          </w:p>
        </w:tc>
        <w:tc>
          <w:tcPr>
            <w:tcW w:w="2120" w:type="dxa"/>
          </w:tcPr>
          <w:p w14:paraId="237514EC" w14:textId="4EE00EA6" w:rsidR="00AD6AA7" w:rsidRPr="001D7B1B" w:rsidRDefault="00AD6AA7" w:rsidP="001D7B1B">
            <w:pPr>
              <w:spacing w:line="276" w:lineRule="auto"/>
              <w:ind w:firstLine="0"/>
              <w:rPr>
                <w:bCs/>
                <w:color w:val="000000"/>
                <w:sz w:val="20"/>
              </w:rPr>
            </w:pPr>
            <w:r>
              <w:rPr>
                <w:bCs/>
                <w:color w:val="000000"/>
                <w:sz w:val="20"/>
              </w:rPr>
              <w:t>200, Deleted</w:t>
            </w:r>
          </w:p>
        </w:tc>
      </w:tr>
    </w:tbl>
    <w:p w14:paraId="41B1EF85" w14:textId="58E76013" w:rsidR="002D2B91" w:rsidRDefault="002D2B91" w:rsidP="002D2B91">
      <w:pPr>
        <w:pBdr>
          <w:top w:val="nil"/>
          <w:left w:val="nil"/>
          <w:bottom w:val="nil"/>
          <w:right w:val="nil"/>
          <w:between w:val="nil"/>
        </w:pBdr>
        <w:spacing w:line="360" w:lineRule="auto"/>
        <w:ind w:firstLine="0"/>
        <w:rPr>
          <w:bCs/>
          <w:color w:val="000000"/>
          <w:sz w:val="20"/>
        </w:rPr>
      </w:pPr>
    </w:p>
    <w:p w14:paraId="3F5D8E65" w14:textId="032C9C33" w:rsidR="00156401" w:rsidRDefault="00156401" w:rsidP="002D2B91">
      <w:pPr>
        <w:pBdr>
          <w:top w:val="nil"/>
          <w:left w:val="nil"/>
          <w:bottom w:val="nil"/>
          <w:right w:val="nil"/>
          <w:between w:val="nil"/>
        </w:pBdr>
        <w:spacing w:line="360" w:lineRule="auto"/>
        <w:ind w:firstLine="0"/>
        <w:rPr>
          <w:bCs/>
          <w:color w:val="000000"/>
          <w:sz w:val="20"/>
        </w:rPr>
      </w:pPr>
    </w:p>
    <w:p w14:paraId="61710C65" w14:textId="48F55D8E" w:rsidR="00156401" w:rsidRDefault="00156401" w:rsidP="002D2B91">
      <w:pPr>
        <w:pBdr>
          <w:top w:val="nil"/>
          <w:left w:val="nil"/>
          <w:bottom w:val="nil"/>
          <w:right w:val="nil"/>
          <w:between w:val="nil"/>
        </w:pBdr>
        <w:spacing w:line="360" w:lineRule="auto"/>
        <w:ind w:firstLine="0"/>
        <w:rPr>
          <w:bCs/>
          <w:color w:val="000000"/>
          <w:sz w:val="20"/>
        </w:rPr>
      </w:pPr>
    </w:p>
    <w:p w14:paraId="0812D96C" w14:textId="562BA6A0" w:rsidR="00156401" w:rsidRDefault="00156401" w:rsidP="002D2B91">
      <w:pPr>
        <w:pBdr>
          <w:top w:val="nil"/>
          <w:left w:val="nil"/>
          <w:bottom w:val="nil"/>
          <w:right w:val="nil"/>
          <w:between w:val="nil"/>
        </w:pBdr>
        <w:spacing w:line="360" w:lineRule="auto"/>
        <w:ind w:firstLine="0"/>
        <w:rPr>
          <w:bCs/>
          <w:color w:val="000000"/>
          <w:sz w:val="20"/>
        </w:rPr>
      </w:pPr>
    </w:p>
    <w:p w14:paraId="63A43046" w14:textId="2CDCD9B4" w:rsidR="00156401" w:rsidRDefault="00156401" w:rsidP="002D2B91">
      <w:pPr>
        <w:pBdr>
          <w:top w:val="nil"/>
          <w:left w:val="nil"/>
          <w:bottom w:val="nil"/>
          <w:right w:val="nil"/>
          <w:between w:val="nil"/>
        </w:pBdr>
        <w:spacing w:line="360" w:lineRule="auto"/>
        <w:ind w:firstLine="0"/>
        <w:rPr>
          <w:bCs/>
          <w:color w:val="000000"/>
          <w:sz w:val="20"/>
        </w:rPr>
      </w:pPr>
    </w:p>
    <w:p w14:paraId="104166DF" w14:textId="4080ED09" w:rsidR="00156401" w:rsidRDefault="00156401" w:rsidP="002D2B91">
      <w:pPr>
        <w:pBdr>
          <w:top w:val="nil"/>
          <w:left w:val="nil"/>
          <w:bottom w:val="nil"/>
          <w:right w:val="nil"/>
          <w:between w:val="nil"/>
        </w:pBdr>
        <w:spacing w:line="360" w:lineRule="auto"/>
        <w:ind w:firstLine="0"/>
        <w:rPr>
          <w:bCs/>
          <w:color w:val="000000"/>
          <w:sz w:val="20"/>
        </w:rPr>
      </w:pPr>
    </w:p>
    <w:p w14:paraId="2D124FEE" w14:textId="74A82C3E" w:rsidR="00156401" w:rsidRDefault="00156401" w:rsidP="00156401">
      <w:pPr>
        <w:pBdr>
          <w:top w:val="nil"/>
          <w:left w:val="nil"/>
          <w:bottom w:val="nil"/>
          <w:right w:val="nil"/>
          <w:between w:val="nil"/>
        </w:pBdr>
        <w:spacing w:line="360" w:lineRule="auto"/>
        <w:ind w:firstLine="0"/>
        <w:jc w:val="center"/>
        <w:rPr>
          <w:bCs/>
          <w:color w:val="000000"/>
          <w:sz w:val="20"/>
        </w:rPr>
      </w:pPr>
      <w:r w:rsidRPr="00156401">
        <w:rPr>
          <w:b/>
          <w:bCs/>
          <w:color w:val="000000"/>
          <w:sz w:val="20"/>
        </w:rPr>
        <w:lastRenderedPageBreak/>
        <w:t>Tabel 3.7</w:t>
      </w:r>
      <w:r>
        <w:rPr>
          <w:bCs/>
          <w:color w:val="000000"/>
          <w:sz w:val="20"/>
        </w:rPr>
        <w:t xml:space="preserve"> Skenario Pengujian Media Sosial (/socialmedias)</w:t>
      </w:r>
    </w:p>
    <w:tbl>
      <w:tblPr>
        <w:tblStyle w:val="TableGrid"/>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1"/>
        <w:gridCol w:w="1472"/>
        <w:gridCol w:w="1115"/>
        <w:gridCol w:w="2856"/>
        <w:gridCol w:w="2024"/>
      </w:tblGrid>
      <w:tr w:rsidR="00156401" w14:paraId="505192D7" w14:textId="77777777" w:rsidTr="00AD6AA7">
        <w:tc>
          <w:tcPr>
            <w:tcW w:w="461" w:type="dxa"/>
            <w:shd w:val="clear" w:color="auto" w:fill="D9D9D9" w:themeFill="background1" w:themeFillShade="D9"/>
            <w:vAlign w:val="center"/>
          </w:tcPr>
          <w:p w14:paraId="78482115" w14:textId="77777777" w:rsidR="00156401" w:rsidRPr="00AD6AA7" w:rsidRDefault="00156401" w:rsidP="00AD6AA7">
            <w:pPr>
              <w:spacing w:line="276" w:lineRule="auto"/>
              <w:ind w:firstLine="0"/>
              <w:jc w:val="center"/>
              <w:rPr>
                <w:b/>
                <w:bCs/>
                <w:color w:val="000000"/>
                <w:sz w:val="16"/>
              </w:rPr>
            </w:pPr>
            <w:r w:rsidRPr="00AD6AA7">
              <w:rPr>
                <w:b/>
                <w:bCs/>
                <w:color w:val="000000"/>
                <w:sz w:val="20"/>
              </w:rPr>
              <w:t>No</w:t>
            </w:r>
          </w:p>
        </w:tc>
        <w:tc>
          <w:tcPr>
            <w:tcW w:w="1472" w:type="dxa"/>
            <w:shd w:val="clear" w:color="auto" w:fill="D9D9D9" w:themeFill="background1" w:themeFillShade="D9"/>
            <w:vAlign w:val="center"/>
          </w:tcPr>
          <w:p w14:paraId="022A1666" w14:textId="77777777" w:rsidR="00156401" w:rsidRPr="00AD6AA7" w:rsidRDefault="00156401" w:rsidP="00AD6AA7">
            <w:pPr>
              <w:spacing w:line="276" w:lineRule="auto"/>
              <w:ind w:firstLine="0"/>
              <w:jc w:val="center"/>
              <w:rPr>
                <w:b/>
                <w:bCs/>
                <w:color w:val="000000"/>
                <w:sz w:val="16"/>
              </w:rPr>
            </w:pPr>
            <w:r w:rsidRPr="00AD6AA7">
              <w:rPr>
                <w:b/>
                <w:bCs/>
                <w:color w:val="000000"/>
                <w:sz w:val="20"/>
              </w:rPr>
              <w:t>Endpoint</w:t>
            </w:r>
          </w:p>
        </w:tc>
        <w:tc>
          <w:tcPr>
            <w:tcW w:w="1115" w:type="dxa"/>
            <w:shd w:val="clear" w:color="auto" w:fill="D9D9D9" w:themeFill="background1" w:themeFillShade="D9"/>
            <w:vAlign w:val="center"/>
          </w:tcPr>
          <w:p w14:paraId="23A9EC99" w14:textId="77777777" w:rsidR="00156401" w:rsidRPr="00AD6AA7" w:rsidRDefault="00156401" w:rsidP="00AD6AA7">
            <w:pPr>
              <w:spacing w:line="276" w:lineRule="auto"/>
              <w:ind w:firstLine="0"/>
              <w:jc w:val="center"/>
              <w:rPr>
                <w:b/>
                <w:bCs/>
                <w:color w:val="000000"/>
                <w:sz w:val="16"/>
              </w:rPr>
            </w:pPr>
            <w:r w:rsidRPr="00AD6AA7">
              <w:rPr>
                <w:b/>
                <w:bCs/>
                <w:color w:val="000000"/>
                <w:sz w:val="20"/>
              </w:rPr>
              <w:t>Method</w:t>
            </w:r>
          </w:p>
        </w:tc>
        <w:tc>
          <w:tcPr>
            <w:tcW w:w="2856" w:type="dxa"/>
            <w:shd w:val="clear" w:color="auto" w:fill="D9D9D9" w:themeFill="background1" w:themeFillShade="D9"/>
            <w:vAlign w:val="center"/>
          </w:tcPr>
          <w:p w14:paraId="48E65D23" w14:textId="77777777" w:rsidR="00156401" w:rsidRPr="00AD6AA7" w:rsidRDefault="00156401" w:rsidP="00AD6AA7">
            <w:pPr>
              <w:spacing w:line="276" w:lineRule="auto"/>
              <w:ind w:firstLine="0"/>
              <w:jc w:val="center"/>
              <w:rPr>
                <w:b/>
                <w:bCs/>
                <w:color w:val="000000"/>
                <w:sz w:val="16"/>
              </w:rPr>
            </w:pPr>
            <w:r w:rsidRPr="00AD6AA7">
              <w:rPr>
                <w:b/>
                <w:bCs/>
                <w:color w:val="000000"/>
                <w:sz w:val="20"/>
              </w:rPr>
              <w:t>Skenario</w:t>
            </w:r>
          </w:p>
        </w:tc>
        <w:tc>
          <w:tcPr>
            <w:tcW w:w="2024" w:type="dxa"/>
            <w:shd w:val="clear" w:color="auto" w:fill="D9D9D9" w:themeFill="background1" w:themeFillShade="D9"/>
            <w:vAlign w:val="center"/>
          </w:tcPr>
          <w:p w14:paraId="488FD0FF" w14:textId="77777777" w:rsidR="00156401" w:rsidRPr="00AD6AA7" w:rsidRDefault="00156401" w:rsidP="00AD6AA7">
            <w:pPr>
              <w:spacing w:line="276" w:lineRule="auto"/>
              <w:ind w:firstLine="0"/>
              <w:jc w:val="center"/>
              <w:rPr>
                <w:b/>
                <w:bCs/>
                <w:color w:val="000000"/>
                <w:sz w:val="16"/>
              </w:rPr>
            </w:pPr>
            <w:r w:rsidRPr="00AD6AA7">
              <w:rPr>
                <w:b/>
                <w:bCs/>
                <w:color w:val="000000"/>
                <w:sz w:val="20"/>
              </w:rPr>
              <w:t>Respon</w:t>
            </w:r>
          </w:p>
        </w:tc>
      </w:tr>
      <w:tr w:rsidR="00AD6AA7" w14:paraId="6CD0380C" w14:textId="77777777" w:rsidTr="00AD6AA7">
        <w:tc>
          <w:tcPr>
            <w:tcW w:w="461" w:type="dxa"/>
            <w:vMerge w:val="restart"/>
            <w:vAlign w:val="center"/>
          </w:tcPr>
          <w:p w14:paraId="647B1187" w14:textId="5B6A6FB3" w:rsidR="00AD6AA7" w:rsidRPr="001D7B1B" w:rsidRDefault="00AD6AA7" w:rsidP="00AD6AA7">
            <w:pPr>
              <w:spacing w:line="276" w:lineRule="auto"/>
              <w:ind w:firstLine="0"/>
              <w:jc w:val="center"/>
              <w:rPr>
                <w:bCs/>
                <w:color w:val="000000"/>
                <w:sz w:val="20"/>
              </w:rPr>
            </w:pPr>
            <w:r>
              <w:rPr>
                <w:bCs/>
                <w:color w:val="000000"/>
                <w:sz w:val="20"/>
              </w:rPr>
              <w:t>1.</w:t>
            </w:r>
          </w:p>
        </w:tc>
        <w:tc>
          <w:tcPr>
            <w:tcW w:w="1472" w:type="dxa"/>
            <w:vMerge w:val="restart"/>
            <w:vAlign w:val="center"/>
          </w:tcPr>
          <w:p w14:paraId="605C5690" w14:textId="1D4C051D"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5171A914" w14:textId="2A0D68C5" w:rsidR="00AD6AA7" w:rsidRPr="001D7B1B" w:rsidRDefault="00AD6AA7" w:rsidP="00AD6AA7">
            <w:pPr>
              <w:spacing w:line="276" w:lineRule="auto"/>
              <w:ind w:firstLine="0"/>
              <w:jc w:val="center"/>
              <w:rPr>
                <w:bCs/>
                <w:color w:val="000000"/>
                <w:sz w:val="20"/>
              </w:rPr>
            </w:pPr>
            <w:r>
              <w:rPr>
                <w:bCs/>
                <w:color w:val="000000"/>
                <w:sz w:val="20"/>
              </w:rPr>
              <w:t>POST</w:t>
            </w:r>
          </w:p>
        </w:tc>
        <w:tc>
          <w:tcPr>
            <w:tcW w:w="2856" w:type="dxa"/>
            <w:vAlign w:val="center"/>
          </w:tcPr>
          <w:p w14:paraId="10704B25" w14:textId="1D76A5BB" w:rsidR="00AD6AA7" w:rsidRPr="001D7B1B" w:rsidRDefault="00AD6AA7" w:rsidP="00AD6AA7">
            <w:pPr>
              <w:spacing w:line="276" w:lineRule="auto"/>
              <w:ind w:firstLine="0"/>
              <w:jc w:val="left"/>
              <w:rPr>
                <w:bCs/>
                <w:color w:val="000000"/>
                <w:sz w:val="20"/>
              </w:rPr>
            </w:pPr>
            <w:r>
              <w:rPr>
                <w:bCs/>
                <w:color w:val="000000"/>
                <w:sz w:val="20"/>
              </w:rPr>
              <w:t>Url media sosial tidak dalam bentuk url.</w:t>
            </w:r>
          </w:p>
        </w:tc>
        <w:tc>
          <w:tcPr>
            <w:tcW w:w="2024" w:type="dxa"/>
          </w:tcPr>
          <w:p w14:paraId="3EFF8CFA" w14:textId="0C6DB99D" w:rsidR="00AD6AA7" w:rsidRPr="001D7B1B" w:rsidRDefault="00AD6AA7" w:rsidP="00B56D77">
            <w:pPr>
              <w:spacing w:line="276" w:lineRule="auto"/>
              <w:ind w:firstLine="0"/>
              <w:rPr>
                <w:bCs/>
                <w:color w:val="000000"/>
                <w:sz w:val="20"/>
              </w:rPr>
            </w:pPr>
            <w:r>
              <w:rPr>
                <w:bCs/>
                <w:color w:val="000000"/>
                <w:sz w:val="20"/>
              </w:rPr>
              <w:t>500, Validation error</w:t>
            </w:r>
          </w:p>
        </w:tc>
      </w:tr>
      <w:tr w:rsidR="00AD6AA7" w14:paraId="71D17AF6" w14:textId="77777777" w:rsidTr="00AD6AA7">
        <w:tc>
          <w:tcPr>
            <w:tcW w:w="461" w:type="dxa"/>
            <w:vMerge/>
            <w:vAlign w:val="center"/>
          </w:tcPr>
          <w:p w14:paraId="0B030D6A"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F264219"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49C28176"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45ED778A" w14:textId="0ECA2C15"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20FC3A5" w14:textId="653BB5EF"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0D4199AA" w14:textId="77777777" w:rsidTr="00AD6AA7">
        <w:tc>
          <w:tcPr>
            <w:tcW w:w="461" w:type="dxa"/>
            <w:vMerge/>
            <w:vAlign w:val="center"/>
          </w:tcPr>
          <w:p w14:paraId="0C673066" w14:textId="3413603A" w:rsidR="00AD6AA7" w:rsidRPr="001D7B1B" w:rsidRDefault="00AD6AA7" w:rsidP="00AD6AA7">
            <w:pPr>
              <w:spacing w:line="276" w:lineRule="auto"/>
              <w:ind w:firstLine="0"/>
              <w:jc w:val="center"/>
              <w:rPr>
                <w:bCs/>
                <w:color w:val="000000"/>
                <w:sz w:val="20"/>
              </w:rPr>
            </w:pPr>
          </w:p>
        </w:tc>
        <w:tc>
          <w:tcPr>
            <w:tcW w:w="1472" w:type="dxa"/>
            <w:vMerge/>
            <w:vAlign w:val="center"/>
          </w:tcPr>
          <w:p w14:paraId="6DB86470" w14:textId="5F289CC7" w:rsidR="00AD6AA7" w:rsidRPr="001D7B1B" w:rsidRDefault="00AD6AA7" w:rsidP="00AD6AA7">
            <w:pPr>
              <w:spacing w:line="276" w:lineRule="auto"/>
              <w:ind w:firstLine="0"/>
              <w:jc w:val="center"/>
              <w:rPr>
                <w:bCs/>
                <w:color w:val="000000"/>
                <w:sz w:val="20"/>
              </w:rPr>
            </w:pPr>
          </w:p>
        </w:tc>
        <w:tc>
          <w:tcPr>
            <w:tcW w:w="1115" w:type="dxa"/>
            <w:vMerge/>
            <w:vAlign w:val="center"/>
          </w:tcPr>
          <w:p w14:paraId="55F1FD0B" w14:textId="1957FA43" w:rsidR="00AD6AA7" w:rsidRPr="001D7B1B" w:rsidRDefault="00AD6AA7" w:rsidP="00AD6AA7">
            <w:pPr>
              <w:spacing w:line="276" w:lineRule="auto"/>
              <w:ind w:firstLine="0"/>
              <w:jc w:val="center"/>
              <w:rPr>
                <w:bCs/>
                <w:color w:val="000000"/>
                <w:sz w:val="20"/>
              </w:rPr>
            </w:pPr>
          </w:p>
        </w:tc>
        <w:tc>
          <w:tcPr>
            <w:tcW w:w="2856" w:type="dxa"/>
            <w:vAlign w:val="center"/>
          </w:tcPr>
          <w:p w14:paraId="3F857F9D" w14:textId="33106F05"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7F7D8418" w14:textId="3EBF885C" w:rsidR="00AD6AA7" w:rsidRPr="001D7B1B" w:rsidRDefault="00AD6AA7" w:rsidP="00AD6AA7">
            <w:pPr>
              <w:spacing w:line="276" w:lineRule="auto"/>
              <w:ind w:firstLine="0"/>
              <w:rPr>
                <w:bCs/>
                <w:color w:val="000000"/>
                <w:sz w:val="20"/>
              </w:rPr>
            </w:pPr>
            <w:r>
              <w:rPr>
                <w:bCs/>
                <w:color w:val="000000"/>
                <w:sz w:val="20"/>
              </w:rPr>
              <w:t>201, Created</w:t>
            </w:r>
          </w:p>
        </w:tc>
      </w:tr>
      <w:tr w:rsidR="00AD6AA7" w14:paraId="04836889" w14:textId="77777777" w:rsidTr="00AD6AA7">
        <w:tc>
          <w:tcPr>
            <w:tcW w:w="461" w:type="dxa"/>
            <w:vMerge w:val="restart"/>
            <w:vAlign w:val="center"/>
          </w:tcPr>
          <w:p w14:paraId="28B0B57F" w14:textId="7C8A5303" w:rsidR="00AD6AA7" w:rsidRPr="001D7B1B" w:rsidRDefault="00AD6AA7" w:rsidP="00AD6AA7">
            <w:pPr>
              <w:spacing w:line="276" w:lineRule="auto"/>
              <w:ind w:firstLine="0"/>
              <w:jc w:val="center"/>
              <w:rPr>
                <w:bCs/>
                <w:color w:val="000000"/>
                <w:sz w:val="20"/>
              </w:rPr>
            </w:pPr>
            <w:r>
              <w:rPr>
                <w:bCs/>
                <w:color w:val="000000"/>
                <w:sz w:val="20"/>
              </w:rPr>
              <w:t>2.</w:t>
            </w:r>
          </w:p>
        </w:tc>
        <w:tc>
          <w:tcPr>
            <w:tcW w:w="1472" w:type="dxa"/>
            <w:vMerge w:val="restart"/>
            <w:vAlign w:val="center"/>
          </w:tcPr>
          <w:p w14:paraId="1E2F9F75" w14:textId="63E0D25A" w:rsidR="00AD6AA7" w:rsidRPr="001D7B1B" w:rsidRDefault="00AD6AA7" w:rsidP="00AD6AA7">
            <w:pPr>
              <w:spacing w:line="276" w:lineRule="auto"/>
              <w:ind w:firstLine="0"/>
              <w:jc w:val="center"/>
              <w:rPr>
                <w:bCs/>
                <w:color w:val="000000"/>
                <w:sz w:val="20"/>
              </w:rPr>
            </w:pPr>
            <w:r>
              <w:rPr>
                <w:bCs/>
                <w:color w:val="000000"/>
                <w:sz w:val="20"/>
              </w:rPr>
              <w:t>/</w:t>
            </w:r>
          </w:p>
        </w:tc>
        <w:tc>
          <w:tcPr>
            <w:tcW w:w="1115" w:type="dxa"/>
            <w:vMerge w:val="restart"/>
            <w:vAlign w:val="center"/>
          </w:tcPr>
          <w:p w14:paraId="24050893" w14:textId="79944902" w:rsidR="00AD6AA7" w:rsidRPr="001D7B1B" w:rsidRDefault="00AD6AA7" w:rsidP="00AD6AA7">
            <w:pPr>
              <w:spacing w:line="276" w:lineRule="auto"/>
              <w:ind w:firstLine="0"/>
              <w:jc w:val="center"/>
              <w:rPr>
                <w:bCs/>
                <w:color w:val="000000"/>
                <w:sz w:val="20"/>
              </w:rPr>
            </w:pPr>
            <w:r>
              <w:rPr>
                <w:bCs/>
                <w:color w:val="000000"/>
                <w:sz w:val="20"/>
              </w:rPr>
              <w:t>GET</w:t>
            </w:r>
          </w:p>
        </w:tc>
        <w:tc>
          <w:tcPr>
            <w:tcW w:w="2856" w:type="dxa"/>
            <w:vAlign w:val="center"/>
          </w:tcPr>
          <w:p w14:paraId="7026A44D" w14:textId="59CA4230"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157A00F5" w14:textId="54DF18E6"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38F7DA3E" w14:textId="77777777" w:rsidTr="00AD6AA7">
        <w:tc>
          <w:tcPr>
            <w:tcW w:w="461" w:type="dxa"/>
            <w:vMerge/>
            <w:vAlign w:val="center"/>
          </w:tcPr>
          <w:p w14:paraId="404E05B8" w14:textId="455B99A2" w:rsidR="00AD6AA7" w:rsidRPr="001D7B1B" w:rsidRDefault="00AD6AA7" w:rsidP="00AD6AA7">
            <w:pPr>
              <w:spacing w:line="276" w:lineRule="auto"/>
              <w:ind w:firstLine="0"/>
              <w:jc w:val="center"/>
              <w:rPr>
                <w:bCs/>
                <w:color w:val="000000"/>
                <w:sz w:val="20"/>
              </w:rPr>
            </w:pPr>
          </w:p>
        </w:tc>
        <w:tc>
          <w:tcPr>
            <w:tcW w:w="1472" w:type="dxa"/>
            <w:vMerge/>
            <w:vAlign w:val="center"/>
          </w:tcPr>
          <w:p w14:paraId="0C3E354B" w14:textId="47BD5466" w:rsidR="00AD6AA7" w:rsidRPr="001D7B1B" w:rsidRDefault="00AD6AA7" w:rsidP="00AD6AA7">
            <w:pPr>
              <w:spacing w:line="276" w:lineRule="auto"/>
              <w:ind w:firstLine="0"/>
              <w:jc w:val="center"/>
              <w:rPr>
                <w:bCs/>
                <w:color w:val="000000"/>
                <w:sz w:val="20"/>
              </w:rPr>
            </w:pPr>
          </w:p>
        </w:tc>
        <w:tc>
          <w:tcPr>
            <w:tcW w:w="1115" w:type="dxa"/>
            <w:vMerge/>
            <w:vAlign w:val="center"/>
          </w:tcPr>
          <w:p w14:paraId="498F42BB" w14:textId="5C3DBE60" w:rsidR="00AD6AA7" w:rsidRPr="001D7B1B" w:rsidRDefault="00AD6AA7" w:rsidP="00AD6AA7">
            <w:pPr>
              <w:spacing w:line="276" w:lineRule="auto"/>
              <w:ind w:firstLine="0"/>
              <w:jc w:val="center"/>
              <w:rPr>
                <w:bCs/>
                <w:color w:val="000000"/>
                <w:sz w:val="20"/>
              </w:rPr>
            </w:pPr>
          </w:p>
        </w:tc>
        <w:tc>
          <w:tcPr>
            <w:tcW w:w="2856" w:type="dxa"/>
            <w:vAlign w:val="center"/>
          </w:tcPr>
          <w:p w14:paraId="17FFDA86" w14:textId="76F0F21E" w:rsidR="00AD6AA7" w:rsidRPr="001D7B1B" w:rsidRDefault="00AD6AA7" w:rsidP="00AD6AA7">
            <w:pPr>
              <w:spacing w:line="276" w:lineRule="auto"/>
              <w:ind w:firstLine="0"/>
              <w:jc w:val="left"/>
              <w:rPr>
                <w:bCs/>
                <w:color w:val="000000"/>
                <w:sz w:val="20"/>
              </w:rPr>
            </w:pPr>
            <w:r>
              <w:rPr>
                <w:bCs/>
                <w:color w:val="000000"/>
                <w:sz w:val="20"/>
              </w:rPr>
              <w:t>Data sesuai.</w:t>
            </w:r>
          </w:p>
        </w:tc>
        <w:tc>
          <w:tcPr>
            <w:tcW w:w="2024" w:type="dxa"/>
          </w:tcPr>
          <w:p w14:paraId="4D6F114F" w14:textId="170E0F35" w:rsidR="00AD6AA7" w:rsidRPr="001D7B1B" w:rsidRDefault="00AD6AA7" w:rsidP="00AD6AA7">
            <w:pPr>
              <w:spacing w:line="276" w:lineRule="auto"/>
              <w:ind w:firstLine="0"/>
              <w:rPr>
                <w:bCs/>
                <w:color w:val="000000"/>
                <w:sz w:val="20"/>
              </w:rPr>
            </w:pPr>
            <w:r>
              <w:rPr>
                <w:bCs/>
                <w:color w:val="000000"/>
                <w:sz w:val="20"/>
              </w:rPr>
              <w:t>200, List socialMedia</w:t>
            </w:r>
          </w:p>
        </w:tc>
      </w:tr>
      <w:tr w:rsidR="00AD6AA7" w14:paraId="0928C3EE" w14:textId="77777777" w:rsidTr="00AD6AA7">
        <w:tc>
          <w:tcPr>
            <w:tcW w:w="461" w:type="dxa"/>
            <w:vMerge w:val="restart"/>
            <w:vAlign w:val="center"/>
          </w:tcPr>
          <w:p w14:paraId="177C4E7F" w14:textId="5D3A9AE6" w:rsidR="00AD6AA7" w:rsidRPr="001D7B1B" w:rsidRDefault="00AD6AA7" w:rsidP="00AD6AA7">
            <w:pPr>
              <w:spacing w:line="276" w:lineRule="auto"/>
              <w:ind w:firstLine="0"/>
              <w:jc w:val="center"/>
              <w:rPr>
                <w:bCs/>
                <w:color w:val="000000"/>
                <w:sz w:val="20"/>
              </w:rPr>
            </w:pPr>
            <w:r>
              <w:rPr>
                <w:bCs/>
                <w:color w:val="000000"/>
                <w:sz w:val="20"/>
              </w:rPr>
              <w:t>3.</w:t>
            </w:r>
          </w:p>
        </w:tc>
        <w:tc>
          <w:tcPr>
            <w:tcW w:w="1472" w:type="dxa"/>
            <w:vMerge w:val="restart"/>
            <w:vAlign w:val="center"/>
          </w:tcPr>
          <w:p w14:paraId="16DC2D0A" w14:textId="49E2640C" w:rsidR="00AD6AA7" w:rsidRPr="001D7B1B" w:rsidRDefault="00AD6AA7" w:rsidP="00AD6AA7">
            <w:pPr>
              <w:spacing w:line="276" w:lineRule="auto"/>
              <w:ind w:firstLine="0"/>
              <w:jc w:val="center"/>
              <w:rPr>
                <w:bCs/>
                <w:color w:val="000000"/>
                <w:sz w:val="20"/>
              </w:rPr>
            </w:pPr>
            <w:proofErr w:type="gramStart"/>
            <w:r>
              <w:rPr>
                <w:bCs/>
                <w:color w:val="000000"/>
                <w:sz w:val="20"/>
              </w:rPr>
              <w:t>/:socialMediaId</w:t>
            </w:r>
            <w:proofErr w:type="gramEnd"/>
          </w:p>
        </w:tc>
        <w:tc>
          <w:tcPr>
            <w:tcW w:w="1115" w:type="dxa"/>
            <w:vMerge w:val="restart"/>
            <w:vAlign w:val="center"/>
          </w:tcPr>
          <w:p w14:paraId="17B89660" w14:textId="62D5917F" w:rsidR="00AD6AA7" w:rsidRPr="001D7B1B" w:rsidRDefault="00AD6AA7" w:rsidP="00AD6AA7">
            <w:pPr>
              <w:spacing w:line="276" w:lineRule="auto"/>
              <w:ind w:firstLine="0"/>
              <w:jc w:val="center"/>
              <w:rPr>
                <w:bCs/>
                <w:color w:val="000000"/>
                <w:sz w:val="20"/>
              </w:rPr>
            </w:pPr>
            <w:r>
              <w:rPr>
                <w:bCs/>
                <w:color w:val="000000"/>
                <w:sz w:val="20"/>
              </w:rPr>
              <w:t>PUT</w:t>
            </w:r>
          </w:p>
        </w:tc>
        <w:tc>
          <w:tcPr>
            <w:tcW w:w="2856" w:type="dxa"/>
            <w:vAlign w:val="center"/>
          </w:tcPr>
          <w:p w14:paraId="1F6DAE21" w14:textId="7921175C" w:rsidR="00AD6AA7" w:rsidRPr="001D7B1B" w:rsidRDefault="00AD6AA7" w:rsidP="00AD6AA7">
            <w:pPr>
              <w:spacing w:line="276" w:lineRule="auto"/>
              <w:ind w:firstLine="0"/>
              <w:jc w:val="left"/>
              <w:rPr>
                <w:bCs/>
                <w:color w:val="000000"/>
                <w:sz w:val="20"/>
              </w:rPr>
            </w:pPr>
            <w:r>
              <w:rPr>
                <w:bCs/>
                <w:color w:val="000000"/>
                <w:sz w:val="20"/>
              </w:rPr>
              <w:t>Tanpa token.</w:t>
            </w:r>
          </w:p>
        </w:tc>
        <w:tc>
          <w:tcPr>
            <w:tcW w:w="2024" w:type="dxa"/>
          </w:tcPr>
          <w:p w14:paraId="4DBDE5E1" w14:textId="40512395"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4ED285B9" w14:textId="77777777" w:rsidTr="00AD6AA7">
        <w:tc>
          <w:tcPr>
            <w:tcW w:w="461" w:type="dxa"/>
            <w:vMerge/>
            <w:vAlign w:val="center"/>
          </w:tcPr>
          <w:p w14:paraId="7BF1371B"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6FDC091B"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7564C37"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74B6BA1C" w14:textId="70543412" w:rsidR="00AD6AA7" w:rsidRPr="001D7B1B"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210EC61A" w14:textId="03CED0D1" w:rsidR="00AD6AA7" w:rsidRPr="001D7B1B" w:rsidRDefault="00AD6AA7" w:rsidP="00AD6AA7">
            <w:pPr>
              <w:spacing w:line="276" w:lineRule="auto"/>
              <w:ind w:firstLine="0"/>
              <w:rPr>
                <w:bCs/>
                <w:color w:val="000000"/>
                <w:sz w:val="20"/>
              </w:rPr>
            </w:pPr>
            <w:r>
              <w:rPr>
                <w:bCs/>
                <w:color w:val="000000"/>
                <w:sz w:val="20"/>
              </w:rPr>
              <w:t>403, Not authorized</w:t>
            </w:r>
          </w:p>
        </w:tc>
      </w:tr>
      <w:tr w:rsidR="00AD6AA7" w14:paraId="669E4306" w14:textId="77777777" w:rsidTr="00AD6AA7">
        <w:tc>
          <w:tcPr>
            <w:tcW w:w="461" w:type="dxa"/>
            <w:vMerge/>
            <w:vAlign w:val="center"/>
          </w:tcPr>
          <w:p w14:paraId="7D60DF79" w14:textId="77777777" w:rsidR="00AD6AA7" w:rsidRPr="001D7B1B" w:rsidRDefault="00AD6AA7" w:rsidP="00AD6AA7">
            <w:pPr>
              <w:spacing w:line="276" w:lineRule="auto"/>
              <w:ind w:firstLine="0"/>
              <w:jc w:val="center"/>
              <w:rPr>
                <w:bCs/>
                <w:color w:val="000000"/>
                <w:sz w:val="20"/>
              </w:rPr>
            </w:pPr>
          </w:p>
        </w:tc>
        <w:tc>
          <w:tcPr>
            <w:tcW w:w="1472" w:type="dxa"/>
            <w:vMerge/>
            <w:vAlign w:val="center"/>
          </w:tcPr>
          <w:p w14:paraId="086A19EC" w14:textId="77777777" w:rsidR="00AD6AA7" w:rsidRPr="001D7B1B" w:rsidRDefault="00AD6AA7" w:rsidP="00AD6AA7">
            <w:pPr>
              <w:spacing w:line="276" w:lineRule="auto"/>
              <w:ind w:firstLine="0"/>
              <w:jc w:val="center"/>
              <w:rPr>
                <w:bCs/>
                <w:color w:val="000000"/>
                <w:sz w:val="20"/>
              </w:rPr>
            </w:pPr>
          </w:p>
        </w:tc>
        <w:tc>
          <w:tcPr>
            <w:tcW w:w="1115" w:type="dxa"/>
            <w:vMerge/>
            <w:vAlign w:val="center"/>
          </w:tcPr>
          <w:p w14:paraId="69713B0A" w14:textId="77777777" w:rsidR="00AD6AA7" w:rsidRPr="001D7B1B" w:rsidRDefault="00AD6AA7" w:rsidP="00AD6AA7">
            <w:pPr>
              <w:spacing w:line="276" w:lineRule="auto"/>
              <w:ind w:firstLine="0"/>
              <w:jc w:val="center"/>
              <w:rPr>
                <w:bCs/>
                <w:color w:val="000000"/>
                <w:sz w:val="20"/>
              </w:rPr>
            </w:pPr>
          </w:p>
        </w:tc>
        <w:tc>
          <w:tcPr>
            <w:tcW w:w="2856" w:type="dxa"/>
            <w:vAlign w:val="center"/>
          </w:tcPr>
          <w:p w14:paraId="37F2D356" w14:textId="24CC0728" w:rsidR="00AD6AA7" w:rsidRPr="001D7B1B"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9A268E0" w14:textId="38CA2257" w:rsidR="00AD6AA7" w:rsidRPr="001D7B1B" w:rsidRDefault="00AD6AA7" w:rsidP="00AD6AA7">
            <w:pPr>
              <w:spacing w:line="276" w:lineRule="auto"/>
              <w:ind w:firstLine="0"/>
              <w:rPr>
                <w:bCs/>
                <w:color w:val="000000"/>
                <w:sz w:val="20"/>
              </w:rPr>
            </w:pPr>
            <w:r>
              <w:rPr>
                <w:bCs/>
                <w:color w:val="000000"/>
                <w:sz w:val="20"/>
              </w:rPr>
              <w:t>404, SocialMediaId not found</w:t>
            </w:r>
          </w:p>
        </w:tc>
      </w:tr>
      <w:tr w:rsidR="00AD6AA7" w14:paraId="2D5C9F05" w14:textId="77777777" w:rsidTr="00AD6AA7">
        <w:tc>
          <w:tcPr>
            <w:tcW w:w="461" w:type="dxa"/>
            <w:vMerge/>
            <w:vAlign w:val="center"/>
          </w:tcPr>
          <w:p w14:paraId="607E1B83" w14:textId="5BF89B75" w:rsidR="00AD6AA7" w:rsidRPr="001D7B1B" w:rsidRDefault="00AD6AA7" w:rsidP="00AD6AA7">
            <w:pPr>
              <w:spacing w:line="276" w:lineRule="auto"/>
              <w:ind w:firstLine="0"/>
              <w:jc w:val="center"/>
              <w:rPr>
                <w:bCs/>
                <w:color w:val="000000"/>
                <w:sz w:val="20"/>
              </w:rPr>
            </w:pPr>
          </w:p>
        </w:tc>
        <w:tc>
          <w:tcPr>
            <w:tcW w:w="1472" w:type="dxa"/>
            <w:vMerge/>
            <w:vAlign w:val="center"/>
          </w:tcPr>
          <w:p w14:paraId="60F264BA" w14:textId="4F4317E5" w:rsidR="00AD6AA7" w:rsidRPr="001D7B1B" w:rsidRDefault="00AD6AA7" w:rsidP="00AD6AA7">
            <w:pPr>
              <w:spacing w:line="276" w:lineRule="auto"/>
              <w:ind w:firstLine="0"/>
              <w:jc w:val="center"/>
              <w:rPr>
                <w:bCs/>
                <w:color w:val="000000"/>
                <w:sz w:val="20"/>
              </w:rPr>
            </w:pPr>
          </w:p>
        </w:tc>
        <w:tc>
          <w:tcPr>
            <w:tcW w:w="1115" w:type="dxa"/>
            <w:vMerge/>
            <w:vAlign w:val="center"/>
          </w:tcPr>
          <w:p w14:paraId="4E0F223D" w14:textId="21803A23" w:rsidR="00AD6AA7" w:rsidRPr="001D7B1B" w:rsidRDefault="00AD6AA7" w:rsidP="00AD6AA7">
            <w:pPr>
              <w:spacing w:line="276" w:lineRule="auto"/>
              <w:ind w:firstLine="0"/>
              <w:jc w:val="center"/>
              <w:rPr>
                <w:bCs/>
                <w:color w:val="000000"/>
                <w:sz w:val="20"/>
              </w:rPr>
            </w:pPr>
          </w:p>
        </w:tc>
        <w:tc>
          <w:tcPr>
            <w:tcW w:w="2856" w:type="dxa"/>
            <w:vAlign w:val="center"/>
          </w:tcPr>
          <w:p w14:paraId="35A162DD" w14:textId="7C22B480"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0B5A96EC" w14:textId="69614699" w:rsidR="00AD6AA7" w:rsidRPr="001D7B1B" w:rsidRDefault="00AD6AA7" w:rsidP="00AD6AA7">
            <w:pPr>
              <w:spacing w:line="276" w:lineRule="auto"/>
              <w:ind w:firstLine="0"/>
              <w:rPr>
                <w:bCs/>
                <w:color w:val="000000"/>
                <w:sz w:val="20"/>
              </w:rPr>
            </w:pPr>
            <w:r>
              <w:rPr>
                <w:bCs/>
                <w:color w:val="000000"/>
                <w:sz w:val="20"/>
              </w:rPr>
              <w:t>200, Updated, data socialMedia</w:t>
            </w:r>
          </w:p>
        </w:tc>
      </w:tr>
      <w:tr w:rsidR="00AD6AA7" w14:paraId="2F614530" w14:textId="77777777" w:rsidTr="00AD6AA7">
        <w:tc>
          <w:tcPr>
            <w:tcW w:w="461" w:type="dxa"/>
            <w:vMerge w:val="restart"/>
            <w:vAlign w:val="center"/>
          </w:tcPr>
          <w:p w14:paraId="554D6100" w14:textId="76D3138A" w:rsidR="00AD6AA7" w:rsidRPr="001D7B1B" w:rsidRDefault="00AD6AA7" w:rsidP="00AD6AA7">
            <w:pPr>
              <w:spacing w:line="276" w:lineRule="auto"/>
              <w:ind w:firstLine="0"/>
              <w:jc w:val="center"/>
              <w:rPr>
                <w:bCs/>
                <w:color w:val="000000"/>
                <w:sz w:val="20"/>
              </w:rPr>
            </w:pPr>
            <w:r>
              <w:rPr>
                <w:bCs/>
                <w:color w:val="000000"/>
                <w:sz w:val="20"/>
              </w:rPr>
              <w:t>4.</w:t>
            </w:r>
          </w:p>
        </w:tc>
        <w:tc>
          <w:tcPr>
            <w:tcW w:w="1472" w:type="dxa"/>
            <w:vMerge w:val="restart"/>
            <w:vAlign w:val="center"/>
          </w:tcPr>
          <w:p w14:paraId="148F2335" w14:textId="1AA19B68" w:rsidR="00AD6AA7" w:rsidRPr="001D7B1B" w:rsidRDefault="00AD6AA7" w:rsidP="00AD6AA7">
            <w:pPr>
              <w:spacing w:line="276" w:lineRule="auto"/>
              <w:ind w:firstLine="0"/>
              <w:jc w:val="center"/>
              <w:rPr>
                <w:bCs/>
                <w:color w:val="000000"/>
                <w:sz w:val="20"/>
              </w:rPr>
            </w:pPr>
            <w:proofErr w:type="gramStart"/>
            <w:r>
              <w:rPr>
                <w:bCs/>
                <w:color w:val="000000"/>
                <w:sz w:val="20"/>
              </w:rPr>
              <w:t>/:socialMediaId</w:t>
            </w:r>
            <w:proofErr w:type="gramEnd"/>
          </w:p>
        </w:tc>
        <w:tc>
          <w:tcPr>
            <w:tcW w:w="1115" w:type="dxa"/>
            <w:vMerge w:val="restart"/>
            <w:vAlign w:val="center"/>
          </w:tcPr>
          <w:p w14:paraId="52465270" w14:textId="44D3AB70" w:rsidR="00AD6AA7" w:rsidRPr="001D7B1B" w:rsidRDefault="00AD6AA7" w:rsidP="00AD6AA7">
            <w:pPr>
              <w:spacing w:line="276" w:lineRule="auto"/>
              <w:ind w:firstLine="0"/>
              <w:jc w:val="center"/>
              <w:rPr>
                <w:bCs/>
                <w:color w:val="000000"/>
                <w:sz w:val="20"/>
              </w:rPr>
            </w:pPr>
            <w:r>
              <w:rPr>
                <w:bCs/>
                <w:color w:val="000000"/>
                <w:sz w:val="20"/>
              </w:rPr>
              <w:t>DELETE</w:t>
            </w:r>
          </w:p>
        </w:tc>
        <w:tc>
          <w:tcPr>
            <w:tcW w:w="2856" w:type="dxa"/>
            <w:vAlign w:val="center"/>
          </w:tcPr>
          <w:p w14:paraId="6ED576A4" w14:textId="5A738284" w:rsidR="00AD6AA7" w:rsidRDefault="00AD6AA7" w:rsidP="00AD6AA7">
            <w:pPr>
              <w:spacing w:line="276" w:lineRule="auto"/>
              <w:ind w:firstLine="0"/>
              <w:jc w:val="left"/>
              <w:rPr>
                <w:bCs/>
                <w:color w:val="000000"/>
                <w:sz w:val="20"/>
              </w:rPr>
            </w:pPr>
            <w:r>
              <w:rPr>
                <w:bCs/>
                <w:color w:val="000000"/>
                <w:sz w:val="20"/>
              </w:rPr>
              <w:t>Tanpa token.</w:t>
            </w:r>
          </w:p>
        </w:tc>
        <w:tc>
          <w:tcPr>
            <w:tcW w:w="2024" w:type="dxa"/>
          </w:tcPr>
          <w:p w14:paraId="0E355742" w14:textId="5F5C2701" w:rsidR="00AD6AA7" w:rsidRPr="001D7B1B" w:rsidRDefault="00AD6AA7" w:rsidP="00AD6AA7">
            <w:pPr>
              <w:spacing w:line="276" w:lineRule="auto"/>
              <w:ind w:firstLine="0"/>
              <w:rPr>
                <w:bCs/>
                <w:color w:val="000000"/>
                <w:sz w:val="20"/>
              </w:rPr>
            </w:pPr>
            <w:r>
              <w:rPr>
                <w:bCs/>
                <w:color w:val="000000"/>
                <w:sz w:val="20"/>
              </w:rPr>
              <w:t>401, Not authenticated</w:t>
            </w:r>
          </w:p>
        </w:tc>
      </w:tr>
      <w:tr w:rsidR="00AD6AA7" w14:paraId="1DD9BC10" w14:textId="77777777" w:rsidTr="00AD6AA7">
        <w:tc>
          <w:tcPr>
            <w:tcW w:w="461" w:type="dxa"/>
            <w:vMerge/>
          </w:tcPr>
          <w:p w14:paraId="41A7FD7B" w14:textId="77777777" w:rsidR="00AD6AA7" w:rsidRPr="001D7B1B" w:rsidRDefault="00AD6AA7" w:rsidP="00AD6AA7">
            <w:pPr>
              <w:spacing w:line="276" w:lineRule="auto"/>
              <w:ind w:firstLine="0"/>
              <w:rPr>
                <w:bCs/>
                <w:color w:val="000000"/>
                <w:sz w:val="20"/>
              </w:rPr>
            </w:pPr>
          </w:p>
        </w:tc>
        <w:tc>
          <w:tcPr>
            <w:tcW w:w="1472" w:type="dxa"/>
            <w:vMerge/>
          </w:tcPr>
          <w:p w14:paraId="64B4369E" w14:textId="77777777" w:rsidR="00AD6AA7" w:rsidRPr="001D7B1B" w:rsidRDefault="00AD6AA7" w:rsidP="00AD6AA7">
            <w:pPr>
              <w:spacing w:line="276" w:lineRule="auto"/>
              <w:ind w:firstLine="0"/>
              <w:rPr>
                <w:bCs/>
                <w:color w:val="000000"/>
                <w:sz w:val="20"/>
              </w:rPr>
            </w:pPr>
          </w:p>
        </w:tc>
        <w:tc>
          <w:tcPr>
            <w:tcW w:w="1115" w:type="dxa"/>
            <w:vMerge/>
          </w:tcPr>
          <w:p w14:paraId="70A02A8E" w14:textId="77777777" w:rsidR="00AD6AA7" w:rsidRPr="001D7B1B" w:rsidRDefault="00AD6AA7" w:rsidP="00AD6AA7">
            <w:pPr>
              <w:spacing w:line="276" w:lineRule="auto"/>
              <w:ind w:firstLine="0"/>
              <w:rPr>
                <w:bCs/>
                <w:color w:val="000000"/>
                <w:sz w:val="20"/>
              </w:rPr>
            </w:pPr>
          </w:p>
        </w:tc>
        <w:tc>
          <w:tcPr>
            <w:tcW w:w="2856" w:type="dxa"/>
            <w:vAlign w:val="center"/>
          </w:tcPr>
          <w:p w14:paraId="4B8D7DA6" w14:textId="079DC0F4" w:rsidR="00AD6AA7" w:rsidRDefault="00AD6AA7" w:rsidP="00AD6AA7">
            <w:pPr>
              <w:spacing w:line="276" w:lineRule="auto"/>
              <w:ind w:firstLine="0"/>
              <w:jc w:val="left"/>
              <w:rPr>
                <w:bCs/>
                <w:color w:val="000000"/>
                <w:sz w:val="20"/>
              </w:rPr>
            </w:pPr>
            <w:r>
              <w:rPr>
                <w:bCs/>
                <w:color w:val="000000"/>
                <w:sz w:val="20"/>
              </w:rPr>
              <w:t>UserId data sosialMedia tidak sesuai dengan userId token.</w:t>
            </w:r>
          </w:p>
        </w:tc>
        <w:tc>
          <w:tcPr>
            <w:tcW w:w="2024" w:type="dxa"/>
          </w:tcPr>
          <w:p w14:paraId="0E1A3115" w14:textId="6D512DE6" w:rsidR="00AD6AA7" w:rsidRPr="001D7B1B" w:rsidRDefault="00AD6AA7" w:rsidP="00AD6AA7">
            <w:pPr>
              <w:spacing w:line="276" w:lineRule="auto"/>
              <w:ind w:firstLine="0"/>
              <w:rPr>
                <w:bCs/>
                <w:color w:val="000000"/>
                <w:sz w:val="20"/>
              </w:rPr>
            </w:pPr>
            <w:r>
              <w:rPr>
                <w:bCs/>
                <w:color w:val="000000"/>
                <w:sz w:val="20"/>
              </w:rPr>
              <w:t>203, Not authorized</w:t>
            </w:r>
          </w:p>
        </w:tc>
      </w:tr>
      <w:tr w:rsidR="00AD6AA7" w14:paraId="1BD11E37" w14:textId="77777777" w:rsidTr="00AD6AA7">
        <w:tc>
          <w:tcPr>
            <w:tcW w:w="461" w:type="dxa"/>
            <w:vMerge/>
          </w:tcPr>
          <w:p w14:paraId="45106597" w14:textId="77777777" w:rsidR="00AD6AA7" w:rsidRPr="001D7B1B" w:rsidRDefault="00AD6AA7" w:rsidP="00AD6AA7">
            <w:pPr>
              <w:spacing w:line="276" w:lineRule="auto"/>
              <w:ind w:firstLine="0"/>
              <w:rPr>
                <w:bCs/>
                <w:color w:val="000000"/>
                <w:sz w:val="20"/>
              </w:rPr>
            </w:pPr>
          </w:p>
        </w:tc>
        <w:tc>
          <w:tcPr>
            <w:tcW w:w="1472" w:type="dxa"/>
            <w:vMerge/>
          </w:tcPr>
          <w:p w14:paraId="2116190A" w14:textId="77777777" w:rsidR="00AD6AA7" w:rsidRPr="001D7B1B" w:rsidRDefault="00AD6AA7" w:rsidP="00AD6AA7">
            <w:pPr>
              <w:spacing w:line="276" w:lineRule="auto"/>
              <w:ind w:firstLine="0"/>
              <w:rPr>
                <w:bCs/>
                <w:color w:val="000000"/>
                <w:sz w:val="20"/>
              </w:rPr>
            </w:pPr>
          </w:p>
        </w:tc>
        <w:tc>
          <w:tcPr>
            <w:tcW w:w="1115" w:type="dxa"/>
            <w:vMerge/>
          </w:tcPr>
          <w:p w14:paraId="67CB5D89" w14:textId="77777777" w:rsidR="00AD6AA7" w:rsidRPr="001D7B1B" w:rsidRDefault="00AD6AA7" w:rsidP="00AD6AA7">
            <w:pPr>
              <w:spacing w:line="276" w:lineRule="auto"/>
              <w:ind w:firstLine="0"/>
              <w:rPr>
                <w:bCs/>
                <w:color w:val="000000"/>
                <w:sz w:val="20"/>
              </w:rPr>
            </w:pPr>
          </w:p>
        </w:tc>
        <w:tc>
          <w:tcPr>
            <w:tcW w:w="2856" w:type="dxa"/>
            <w:vAlign w:val="center"/>
          </w:tcPr>
          <w:p w14:paraId="7FD046DA" w14:textId="1561E264" w:rsidR="00AD6AA7" w:rsidRDefault="00AD6AA7" w:rsidP="00AD6AA7">
            <w:pPr>
              <w:spacing w:line="276" w:lineRule="auto"/>
              <w:ind w:firstLine="0"/>
              <w:jc w:val="left"/>
              <w:rPr>
                <w:bCs/>
                <w:color w:val="000000"/>
                <w:sz w:val="20"/>
              </w:rPr>
            </w:pPr>
            <w:r>
              <w:rPr>
                <w:bCs/>
                <w:color w:val="000000"/>
                <w:sz w:val="20"/>
              </w:rPr>
              <w:t>SocialMediaId tidak ditemukan.</w:t>
            </w:r>
          </w:p>
        </w:tc>
        <w:tc>
          <w:tcPr>
            <w:tcW w:w="2024" w:type="dxa"/>
          </w:tcPr>
          <w:p w14:paraId="743B2396" w14:textId="4A7A3FEB" w:rsidR="00AD6AA7" w:rsidRPr="001D7B1B" w:rsidRDefault="00AD6AA7" w:rsidP="00AD6AA7">
            <w:pPr>
              <w:spacing w:line="276" w:lineRule="auto"/>
              <w:ind w:firstLine="0"/>
              <w:rPr>
                <w:bCs/>
                <w:color w:val="000000"/>
                <w:sz w:val="20"/>
              </w:rPr>
            </w:pPr>
            <w:r>
              <w:rPr>
                <w:bCs/>
                <w:color w:val="000000"/>
                <w:sz w:val="20"/>
              </w:rPr>
              <w:t>404, SocialMediaId not found</w:t>
            </w:r>
          </w:p>
        </w:tc>
      </w:tr>
      <w:tr w:rsidR="00AD6AA7" w14:paraId="3A08D74F" w14:textId="77777777" w:rsidTr="00AD6AA7">
        <w:tc>
          <w:tcPr>
            <w:tcW w:w="461" w:type="dxa"/>
            <w:vMerge/>
          </w:tcPr>
          <w:p w14:paraId="43B9424D" w14:textId="77777777" w:rsidR="00AD6AA7" w:rsidRPr="001D7B1B" w:rsidRDefault="00AD6AA7" w:rsidP="00AD6AA7">
            <w:pPr>
              <w:spacing w:line="276" w:lineRule="auto"/>
              <w:ind w:firstLine="0"/>
              <w:rPr>
                <w:bCs/>
                <w:color w:val="000000"/>
                <w:sz w:val="20"/>
              </w:rPr>
            </w:pPr>
          </w:p>
        </w:tc>
        <w:tc>
          <w:tcPr>
            <w:tcW w:w="1472" w:type="dxa"/>
            <w:vMerge/>
          </w:tcPr>
          <w:p w14:paraId="35316CCC" w14:textId="77777777" w:rsidR="00AD6AA7" w:rsidRPr="001D7B1B" w:rsidRDefault="00AD6AA7" w:rsidP="00AD6AA7">
            <w:pPr>
              <w:spacing w:line="276" w:lineRule="auto"/>
              <w:ind w:firstLine="0"/>
              <w:rPr>
                <w:bCs/>
                <w:color w:val="000000"/>
                <w:sz w:val="20"/>
              </w:rPr>
            </w:pPr>
          </w:p>
        </w:tc>
        <w:tc>
          <w:tcPr>
            <w:tcW w:w="1115" w:type="dxa"/>
            <w:vMerge/>
          </w:tcPr>
          <w:p w14:paraId="4427AC5F" w14:textId="77777777" w:rsidR="00AD6AA7" w:rsidRPr="001D7B1B" w:rsidRDefault="00AD6AA7" w:rsidP="00AD6AA7">
            <w:pPr>
              <w:spacing w:line="276" w:lineRule="auto"/>
              <w:ind w:firstLine="0"/>
              <w:rPr>
                <w:bCs/>
                <w:color w:val="000000"/>
                <w:sz w:val="20"/>
              </w:rPr>
            </w:pPr>
          </w:p>
        </w:tc>
        <w:tc>
          <w:tcPr>
            <w:tcW w:w="2856" w:type="dxa"/>
            <w:vAlign w:val="center"/>
          </w:tcPr>
          <w:p w14:paraId="410C7F52" w14:textId="3DC537B2" w:rsidR="00AD6AA7" w:rsidRDefault="00AD6AA7" w:rsidP="00AD6AA7">
            <w:pPr>
              <w:spacing w:line="276" w:lineRule="auto"/>
              <w:ind w:firstLine="0"/>
              <w:jc w:val="left"/>
              <w:rPr>
                <w:bCs/>
                <w:color w:val="000000"/>
                <w:sz w:val="20"/>
              </w:rPr>
            </w:pPr>
            <w:r>
              <w:rPr>
                <w:bCs/>
                <w:color w:val="000000"/>
                <w:sz w:val="20"/>
              </w:rPr>
              <w:t>Data sesuai.</w:t>
            </w:r>
          </w:p>
        </w:tc>
        <w:tc>
          <w:tcPr>
            <w:tcW w:w="2024" w:type="dxa"/>
          </w:tcPr>
          <w:p w14:paraId="177D3938" w14:textId="5927C0EA" w:rsidR="00AD6AA7" w:rsidRPr="001D7B1B" w:rsidRDefault="00AD6AA7" w:rsidP="00AD6AA7">
            <w:pPr>
              <w:spacing w:line="276" w:lineRule="auto"/>
              <w:ind w:firstLine="0"/>
              <w:rPr>
                <w:bCs/>
                <w:color w:val="000000"/>
                <w:sz w:val="20"/>
              </w:rPr>
            </w:pPr>
            <w:r>
              <w:rPr>
                <w:bCs/>
                <w:color w:val="000000"/>
                <w:sz w:val="20"/>
              </w:rPr>
              <w:t>200, Deleted</w:t>
            </w:r>
          </w:p>
        </w:tc>
      </w:tr>
    </w:tbl>
    <w:p w14:paraId="7A1AFC25" w14:textId="77777777" w:rsidR="00156401" w:rsidRPr="002D2B91" w:rsidRDefault="00156401" w:rsidP="002D2B91">
      <w:pPr>
        <w:pBdr>
          <w:top w:val="nil"/>
          <w:left w:val="nil"/>
          <w:bottom w:val="nil"/>
          <w:right w:val="nil"/>
          <w:between w:val="nil"/>
        </w:pBdr>
        <w:spacing w:line="360" w:lineRule="auto"/>
        <w:ind w:firstLine="0"/>
        <w:rPr>
          <w:bCs/>
          <w:color w:val="000000"/>
          <w:sz w:val="20"/>
        </w:rPr>
      </w:pPr>
    </w:p>
    <w:p w14:paraId="6D2BA4E7" w14:textId="548BAE7F" w:rsidR="00B56D77" w:rsidRDefault="00B56D77" w:rsidP="00E2393B">
      <w:pPr>
        <w:pBdr>
          <w:top w:val="nil"/>
          <w:left w:val="nil"/>
          <w:bottom w:val="nil"/>
          <w:right w:val="nil"/>
          <w:between w:val="nil"/>
        </w:pBdr>
        <w:spacing w:line="360" w:lineRule="auto"/>
        <w:rPr>
          <w:bCs/>
          <w:color w:val="000000"/>
        </w:rPr>
      </w:pPr>
      <w:r>
        <w:rPr>
          <w:bCs/>
          <w:color w:val="000000"/>
        </w:rPr>
        <w:t xml:space="preserve">Pada setiap </w:t>
      </w:r>
      <w:r w:rsidRPr="00B56D77">
        <w:rPr>
          <w:bCs/>
          <w:i/>
          <w:color w:val="000000"/>
        </w:rPr>
        <w:t>endpoint</w:t>
      </w:r>
      <w:r>
        <w:rPr>
          <w:bCs/>
          <w:color w:val="000000"/>
        </w:rPr>
        <w:t xml:space="preserve"> yang ada pada masing-masing </w:t>
      </w:r>
      <w:r w:rsidRPr="00B56D77">
        <w:rPr>
          <w:bCs/>
          <w:i/>
          <w:color w:val="000000"/>
        </w:rPr>
        <w:t>service</w:t>
      </w:r>
      <w:r>
        <w:rPr>
          <w:bCs/>
          <w:color w:val="000000"/>
        </w:rPr>
        <w:t xml:space="preserve"> dengan yang berbeda akan diuji dengan beberapa skenario seperti akses tanpa menggunakan token, mengakses data yang tidak boleh diakses, data tidak sesuai validasi, dan data yang sudah sesuai. Pengujian dilakukan dengan menggunakan </w:t>
      </w:r>
      <w:r w:rsidRPr="00B56D77">
        <w:rPr>
          <w:bCs/>
          <w:i/>
          <w:color w:val="000000"/>
        </w:rPr>
        <w:t>framework</w:t>
      </w:r>
      <w:r>
        <w:rPr>
          <w:bCs/>
          <w:color w:val="000000"/>
        </w:rPr>
        <w:t xml:space="preserve"> pengujian JEST dan dijalankan melalui IDE yang digunakan (Visual Studio Code).</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31"/>
          <w:footerReference w:type="default" r:id="rId32"/>
          <w:headerReference w:type="first" r:id="rId33"/>
          <w:footerReference w:type="first" r:id="rId34"/>
          <w:pgSz w:w="11907" w:h="16839"/>
          <w:pgMar w:top="2268" w:right="1701" w:bottom="1701" w:left="2268" w:header="1134" w:footer="1134" w:gutter="0"/>
          <w:cols w:space="720"/>
          <w:titlePg/>
        </w:sectPr>
      </w:pPr>
      <w:bookmarkStart w:id="22" w:name="_heading=h.28h4qwu" w:colFirst="0" w:colLast="0"/>
      <w:bookmarkEnd w:id="22"/>
      <w:r>
        <w:tab/>
      </w:r>
    </w:p>
    <w:p w14:paraId="55F7BD30" w14:textId="68AF712E" w:rsidR="00EB30BD" w:rsidRDefault="00A61E6B">
      <w:pPr>
        <w:pStyle w:val="Heading1"/>
        <w:spacing w:after="240"/>
      </w:pPr>
      <w:bookmarkStart w:id="23" w:name="_Toc159474291"/>
      <w:r>
        <w:lastRenderedPageBreak/>
        <w:t>BAB IV</w:t>
      </w:r>
      <w:r>
        <w:br/>
      </w:r>
      <w:r w:rsidR="004D7065">
        <w:t>HASIL</w:t>
      </w:r>
      <w:r w:rsidRPr="004D7065">
        <w:t xml:space="preserve"> DAN PEMBAHASAN</w:t>
      </w:r>
      <w:bookmarkEnd w:id="23"/>
    </w:p>
    <w:p w14:paraId="1C21BDB8" w14:textId="51A882D5" w:rsidR="00EB30BD" w:rsidRDefault="002F5290" w:rsidP="00492D0A">
      <w:pPr>
        <w:pStyle w:val="Heading2"/>
        <w:numPr>
          <w:ilvl w:val="1"/>
          <w:numId w:val="10"/>
        </w:numPr>
        <w:ind w:left="540" w:hanging="567"/>
      </w:pPr>
      <w:bookmarkStart w:id="24" w:name="_Toc159474292"/>
      <w:r>
        <w:t>Hasil</w:t>
      </w:r>
      <w:bookmarkEnd w:id="24"/>
    </w:p>
    <w:p w14:paraId="06B2E7F3" w14:textId="530666C2" w:rsidR="00B56D77" w:rsidRDefault="0006657F" w:rsidP="00492D0A">
      <w:pPr>
        <w:spacing w:line="360" w:lineRule="auto"/>
      </w:pPr>
      <w:r>
        <w:t>Berdasarkan pada diagram alur perancangan solusi sebelumnya dan penggunaan metode pengembangan Waterfall didapatkan hasil dari RESTful-API aplikasi MyGram. Aplikasi ini dijalankan secara lokal pada perangkat masing-masing dengan memanfaatkan runtime NodeJs. Jika diinginkan, deploy dapat segera dilakukan kapan saja karena fungsional aplikasi sudah teruji. Berikut penjelasan yang lebih rinci mengenai hasil untuk setiap langkah yang terdapat pada metode Waterfall.</w:t>
      </w:r>
    </w:p>
    <w:p w14:paraId="5DFDB3DD" w14:textId="77777777" w:rsidR="002F1327" w:rsidRPr="002F1327" w:rsidRDefault="002F1327" w:rsidP="002F1327">
      <w:pPr>
        <w:pStyle w:val="ListParagraph"/>
        <w:numPr>
          <w:ilvl w:val="0"/>
          <w:numId w:val="4"/>
        </w:numPr>
        <w:pBdr>
          <w:top w:val="nil"/>
          <w:left w:val="nil"/>
          <w:bottom w:val="nil"/>
          <w:right w:val="nil"/>
          <w:between w:val="nil"/>
        </w:pBdr>
        <w:spacing w:line="360" w:lineRule="auto"/>
        <w:contextualSpacing w:val="0"/>
        <w:outlineLvl w:val="2"/>
        <w:rPr>
          <w:b/>
          <w:vanish/>
          <w:color w:val="000000"/>
        </w:rPr>
      </w:pPr>
    </w:p>
    <w:p w14:paraId="73BF425D" w14:textId="77777777" w:rsidR="002F1327" w:rsidRPr="002F1327" w:rsidRDefault="002F1327" w:rsidP="002F1327">
      <w:pPr>
        <w:pStyle w:val="ListParagraph"/>
        <w:numPr>
          <w:ilvl w:val="1"/>
          <w:numId w:val="4"/>
        </w:numPr>
        <w:pBdr>
          <w:top w:val="nil"/>
          <w:left w:val="nil"/>
          <w:bottom w:val="nil"/>
          <w:right w:val="nil"/>
          <w:between w:val="nil"/>
        </w:pBdr>
        <w:spacing w:line="360" w:lineRule="auto"/>
        <w:contextualSpacing w:val="0"/>
        <w:outlineLvl w:val="2"/>
        <w:rPr>
          <w:b/>
          <w:vanish/>
          <w:color w:val="000000"/>
        </w:rPr>
      </w:pPr>
    </w:p>
    <w:p w14:paraId="37A0EFFA" w14:textId="68E9FDEC" w:rsidR="0006657F" w:rsidRPr="002F1327" w:rsidRDefault="0006657F" w:rsidP="00062B91">
      <w:pPr>
        <w:pStyle w:val="Heading3"/>
        <w:spacing w:before="240"/>
      </w:pPr>
      <w:r w:rsidRPr="002F1327">
        <w:t>Requirement Analysis</w:t>
      </w:r>
    </w:p>
    <w:p w14:paraId="0323DA64" w14:textId="69B71010" w:rsidR="00483034" w:rsidRDefault="002F1327" w:rsidP="00483034">
      <w:pPr>
        <w:spacing w:line="360" w:lineRule="auto"/>
      </w:pPr>
      <w:r>
        <w:t>Keperluan atau kebutuhan dari keseluruhan sistem ditentukan disini. Diskusi merupakan usaha yang dilakukan untuk mendapatkan hasil pada tahap ini. Berdasarkan pada permasalahan yang telah dibahas sebelumnya, hasil yang diperoleh yaitu bahwa diperlukan suatu sistem yang dapat digunakan pada berbagai macam platform. Dengan begitu didapatkan solusi yaitu pembuatan RESTful-API.</w:t>
      </w:r>
      <w:r w:rsidR="00483034">
        <w:t xml:space="preserve"> Secara otomatis, aplikasi yang dibuat hanya akan dalam bentuk API, maka diperlukan sebuah tool untuk melakukan pengujian terhadap sistem yang dibuat.</w:t>
      </w:r>
    </w:p>
    <w:p w14:paraId="2EF0339E" w14:textId="5EDC7396" w:rsidR="00483034" w:rsidRDefault="00483034" w:rsidP="00483034">
      <w:pPr>
        <w:spacing w:line="360" w:lineRule="auto"/>
      </w:pPr>
      <w:r>
        <w:t>Selain kebutuhan perangkat lunak, tentu saja diperlukan juga perangkat keras yang akan digunakan dalam pembuatan aplikasi. Karena aplikasi ini tidak terlalu memiliki proses-proses yang kompleks dan scope yang kecil, maka spesifikasi perangkat keras juga tidak terlalu tinggi, cukup menggunakan laptop atau computer dengan spesifikasi yang biasa-biasa saja sudah cukup. Hal yang perlu diingat yaitu penggunaan database yang mengharuskan perangkat memiliki penyimpanan kosong yang cukup besar, tidak hanya untuk menyimpan data, tetapi juga untuk menjalankan database tersebut.</w:t>
      </w:r>
    </w:p>
    <w:p w14:paraId="131DC792" w14:textId="7FC8C77C" w:rsidR="0006657F" w:rsidRPr="002F1327" w:rsidRDefault="0006657F" w:rsidP="00062B91">
      <w:pPr>
        <w:pStyle w:val="Heading3"/>
        <w:spacing w:before="240"/>
      </w:pPr>
      <w:r w:rsidRPr="002F1327">
        <w:t>Design</w:t>
      </w:r>
    </w:p>
    <w:p w14:paraId="6B1BC14B" w14:textId="4164D1AA" w:rsidR="00E72F76" w:rsidRDefault="00483034" w:rsidP="00483512">
      <w:pPr>
        <w:spacing w:line="360" w:lineRule="auto"/>
      </w:pPr>
      <w:r>
        <w:lastRenderedPageBreak/>
        <w:t xml:space="preserve">Hasil dari tahap ini yaitu penentuan alat-alat yang akan digunakan dalam pembuatan aplikasi. </w:t>
      </w:r>
      <w:r w:rsidR="00E72F76">
        <w:t>Bahasa pemrograman yang digunakan yaitu JavaScript dengan menggunakan runtime berupa NodeJs. Pengkodean akan dilakukan dengan Visual Studio Code yang memiliki banyak fitur ekstensi yang dapat membantu. Sebagai alat pengujian API diperlukan sebuah aplikasi bernama Postman. Database yang digunakan yaitu PostgreSQL. Kemudian untuk hosting yang digunakan yaitu Railway versi gratis.</w:t>
      </w:r>
    </w:p>
    <w:p w14:paraId="22D351AF" w14:textId="77777777" w:rsidR="00E72F76" w:rsidRDefault="00E72F76" w:rsidP="00E72F76">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0C31D2B4" wp14:editId="6E6D03E7">
            <wp:extent cx="5040630" cy="3024378"/>
            <wp:effectExtent l="19050" t="19050" r="26670"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drawio.png"/>
                    <pic:cNvPicPr/>
                  </pic:nvPicPr>
                  <pic:blipFill>
                    <a:blip r:embed="rId35">
                      <a:extLst>
                        <a:ext uri="{28A0092B-C50C-407E-A947-70E740481C1C}">
                          <a14:useLocalDpi xmlns:a14="http://schemas.microsoft.com/office/drawing/2010/main" val="0"/>
                        </a:ext>
                      </a:extLst>
                    </a:blip>
                    <a:stretch>
                      <a:fillRect/>
                    </a:stretch>
                  </pic:blipFill>
                  <pic:spPr>
                    <a:xfrm>
                      <a:off x="0" y="0"/>
                      <a:ext cx="5040630" cy="3024378"/>
                    </a:xfrm>
                    <a:prstGeom prst="rect">
                      <a:avLst/>
                    </a:prstGeom>
                    <a:ln>
                      <a:solidFill>
                        <a:schemeClr val="tx1"/>
                      </a:solidFill>
                    </a:ln>
                  </pic:spPr>
                </pic:pic>
              </a:graphicData>
            </a:graphic>
          </wp:inline>
        </w:drawing>
      </w:r>
    </w:p>
    <w:p w14:paraId="1FF16EBC" w14:textId="51B1E0EC" w:rsidR="00E72F76" w:rsidRPr="005878CD" w:rsidRDefault="00E72F76" w:rsidP="00E72F76">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 xml:space="preserve">Gambar </w:t>
      </w:r>
      <w:r w:rsidR="005147B2">
        <w:rPr>
          <w:b/>
          <w:bCs/>
          <w:color w:val="000000"/>
          <w:sz w:val="20"/>
        </w:rPr>
        <w:t>4.1</w:t>
      </w:r>
      <w:r w:rsidRPr="005878CD">
        <w:rPr>
          <w:bCs/>
          <w:color w:val="000000"/>
          <w:sz w:val="20"/>
        </w:rPr>
        <w:t xml:space="preserve"> </w:t>
      </w:r>
      <w:r>
        <w:rPr>
          <w:bCs/>
          <w:color w:val="000000"/>
          <w:sz w:val="20"/>
        </w:rPr>
        <w:t>Relasi Tabel</w:t>
      </w:r>
    </w:p>
    <w:p w14:paraId="70110624" w14:textId="3F98FC81" w:rsidR="00E72F76" w:rsidRDefault="00E72F76" w:rsidP="00483034">
      <w:pPr>
        <w:spacing w:line="360" w:lineRule="auto"/>
      </w:pPr>
      <w:r>
        <w:t>Tidak sampai disitu, tahap ini juga melanjutkan dengan perancangan database, mengenai tabel-tabel dan kolom-kolom apa saja yang akan terdapat pada database. Tentu pengguna akan memiliki tabelnya sendiri dengan atribut berupa profil dari pengguna tersebut. Tabel foto akan memiliki sebuah foreign-key yang mengacu pada identitas dari user yang mengunggah foto tersebut. Sama halnya dengan tabel sosial media yang memiliki foreign-key dari tabel pengguna. Kemudian, untuk tabel komentar memiliki 2 foreign-key yang mengacu pada identitas user yang mengunggah komentar dan juga identitas foto yang akan diberikan komentar. Untuk itu, diperlukan tambahan foreign-key juga pada tabel foto yang mengacu kepada tabel komentar.</w:t>
      </w:r>
    </w:p>
    <w:p w14:paraId="350AD6AA" w14:textId="26D74795" w:rsidR="0006657F" w:rsidRPr="002F1327" w:rsidRDefault="0006657F" w:rsidP="00062B91">
      <w:pPr>
        <w:pStyle w:val="Heading3"/>
        <w:spacing w:before="240"/>
      </w:pPr>
      <w:r w:rsidRPr="002F1327">
        <w:lastRenderedPageBreak/>
        <w:t>Implementation</w:t>
      </w:r>
    </w:p>
    <w:p w14:paraId="2BE1EE2E" w14:textId="3DA7972D" w:rsidR="002F1327" w:rsidRDefault="00483512" w:rsidP="00483512">
      <w:pPr>
        <w:spacing w:line="360" w:lineRule="auto"/>
      </w:pPr>
      <w:r>
        <w:t>Setelah semua kebutuhan dan desain ditentukan, penulisan kode aplikasi dapat mulai dilakukan pada IDE Visual Studio Code. Penulisan kode aplikasi dibagi menjadi beberapa bagian untuk masing-masing fitur. Pembagian tersebut yaitu users, social medias, photos, dan comments. Berikut merupakan contoh reponse dari kode yang telah dibuat untuk method GET.</w:t>
      </w:r>
    </w:p>
    <w:p w14:paraId="615F68D9" w14:textId="01B30DA4" w:rsidR="005147B2" w:rsidRDefault="005147B2" w:rsidP="00483512">
      <w:pPr>
        <w:spacing w:line="360" w:lineRule="auto"/>
      </w:pPr>
    </w:p>
    <w:p w14:paraId="4D1EEEE5" w14:textId="77777777" w:rsidR="005147B2" w:rsidRDefault="005147B2" w:rsidP="00483512">
      <w:pPr>
        <w:spacing w:line="360" w:lineRule="auto"/>
      </w:pPr>
    </w:p>
    <w:p w14:paraId="224E001F" w14:textId="4D9884B7" w:rsidR="005147B2" w:rsidRPr="005147B2" w:rsidRDefault="005147B2" w:rsidP="005147B2">
      <w:pPr>
        <w:spacing w:line="360" w:lineRule="auto"/>
        <w:ind w:firstLine="0"/>
        <w:jc w:val="center"/>
        <w:rPr>
          <w:sz w:val="20"/>
        </w:rPr>
      </w:pPr>
      <w:r w:rsidRPr="005147B2">
        <w:rPr>
          <w:b/>
          <w:sz w:val="20"/>
        </w:rPr>
        <w:t>Tabel 4.1</w:t>
      </w:r>
      <w:r>
        <w:rPr>
          <w:sz w:val="20"/>
        </w:rPr>
        <w:t xml:space="preserve"> Response dari GET photos</w:t>
      </w:r>
    </w:p>
    <w:tbl>
      <w:tblPr>
        <w:tblStyle w:val="TableGrid"/>
        <w:tblW w:w="0" w:type="auto"/>
        <w:tblLook w:val="04A0" w:firstRow="1" w:lastRow="0" w:firstColumn="1" w:lastColumn="0" w:noHBand="0" w:noVBand="1"/>
      </w:tblPr>
      <w:tblGrid>
        <w:gridCol w:w="7928"/>
      </w:tblGrid>
      <w:tr w:rsidR="005147B2" w14:paraId="3F79F316" w14:textId="77777777" w:rsidTr="005147B2">
        <w:tc>
          <w:tcPr>
            <w:tcW w:w="8778" w:type="dxa"/>
          </w:tcPr>
          <w:p w14:paraId="18377F6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w:t>
            </w:r>
          </w:p>
          <w:p w14:paraId="241F084E"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photos": [</w:t>
            </w:r>
          </w:p>
          <w:p w14:paraId="558E5E2B"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1BF7C8C"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id": 3,</w:t>
            </w:r>
          </w:p>
          <w:p w14:paraId="3A19FA6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title": "Punya User 2",</w:t>
            </w:r>
          </w:p>
          <w:p w14:paraId="11A7F858"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aption": "Punya User 2",</w:t>
            </w:r>
          </w:p>
          <w:p w14:paraId="73EF00E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poster_image_url": "google.com",</w:t>
            </w:r>
          </w:p>
          <w:p w14:paraId="3302ECA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Id": 4,</w:t>
            </w:r>
          </w:p>
          <w:p w14:paraId="123D557A"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reatedAt": "2024-05-10T03:07:30.619Z",</w:t>
            </w:r>
          </w:p>
          <w:p w14:paraId="5604F380"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pdatedAt": "2024-05-10T03:13:40.528Z",</w:t>
            </w:r>
          </w:p>
          <w:p w14:paraId="16FE489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s": [</w:t>
            </w:r>
          </w:p>
          <w:p w14:paraId="3433D9EB"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443BD90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 "so cooll!",</w:t>
            </w:r>
          </w:p>
          <w:p w14:paraId="47018E0D"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21B35E8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a"</w:t>
            </w:r>
          </w:p>
          <w:p w14:paraId="793DC6F7"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206E9D7"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6E45BD8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0485283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 "tysm&lt;3",</w:t>
            </w:r>
          </w:p>
          <w:p w14:paraId="0364416A"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382E2FEA"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77"</w:t>
            </w:r>
          </w:p>
          <w:p w14:paraId="5EF0E48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A7BAB37"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5644235"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024CD44F"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omment": "no probss",</w:t>
            </w:r>
          </w:p>
          <w:p w14:paraId="58798123"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485BFC86"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a"</w:t>
            </w:r>
          </w:p>
          <w:p w14:paraId="0BF3853D"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184B1F7F"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150416AB"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58E65531"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 {</w:t>
            </w:r>
          </w:p>
          <w:p w14:paraId="175F260D"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id": 4,</w:t>
            </w:r>
          </w:p>
          <w:p w14:paraId="38436DC1"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name": "maulanad77",</w:t>
            </w:r>
          </w:p>
          <w:p w14:paraId="0DD66553"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profile_image_url": "google.com"</w:t>
            </w:r>
          </w:p>
          <w:p w14:paraId="74F9DD51"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lastRenderedPageBreak/>
              <w:t xml:space="preserve">            }</w:t>
            </w:r>
          </w:p>
          <w:p w14:paraId="30AC672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60FE57C0"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w:t>
            </w:r>
          </w:p>
          <w:p w14:paraId="18794202"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id": 1,</w:t>
            </w:r>
          </w:p>
          <w:p w14:paraId="7EE617B8"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title": "Gambar User 1",</w:t>
            </w:r>
          </w:p>
          <w:p w14:paraId="5C28FB9B"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aption": "Gambar User 1",</w:t>
            </w:r>
          </w:p>
          <w:p w14:paraId="2B495CA0"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poster_image_url": "google.com",</w:t>
            </w:r>
          </w:p>
          <w:p w14:paraId="38732E82"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serId": 1,</w:t>
            </w:r>
          </w:p>
          <w:p w14:paraId="35CBF689"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createdAt": "2024-05-10T03:06:05.086Z",</w:t>
            </w:r>
          </w:p>
          <w:p w14:paraId="6CBDC048" w14:textId="77777777" w:rsidR="005147B2" w:rsidRPr="005147B2" w:rsidRDefault="005147B2" w:rsidP="005147B2">
            <w:pPr>
              <w:spacing w:line="276" w:lineRule="auto"/>
              <w:ind w:firstLine="0"/>
              <w:rPr>
                <w:rFonts w:ascii="Consolas" w:hAnsi="Consolas"/>
                <w:sz w:val="20"/>
                <w:szCs w:val="20"/>
              </w:rPr>
            </w:pPr>
            <w:r w:rsidRPr="005147B2">
              <w:rPr>
                <w:rFonts w:ascii="Consolas" w:hAnsi="Consolas"/>
                <w:sz w:val="20"/>
                <w:szCs w:val="20"/>
              </w:rPr>
              <w:t xml:space="preserve">            "updatedAt": "2024-05-10T03:06:05.086Z",</w:t>
            </w:r>
          </w:p>
          <w:p w14:paraId="5DE89A72" w14:textId="5ABBF916" w:rsidR="005147B2" w:rsidRPr="005147B2" w:rsidRDefault="005147B2" w:rsidP="000B71C9">
            <w:pPr>
              <w:spacing w:line="276" w:lineRule="auto"/>
              <w:ind w:firstLine="0"/>
              <w:rPr>
                <w:rFonts w:ascii="Consolas" w:hAnsi="Consolas"/>
                <w:sz w:val="20"/>
                <w:szCs w:val="20"/>
              </w:rPr>
            </w:pPr>
            <w:r w:rsidRPr="005147B2">
              <w:rPr>
                <w:rFonts w:ascii="Consolas" w:hAnsi="Consolas"/>
                <w:sz w:val="20"/>
                <w:szCs w:val="20"/>
              </w:rPr>
              <w:t xml:space="preserve">            "Comments": [</w:t>
            </w:r>
          </w:p>
        </w:tc>
      </w:tr>
    </w:tbl>
    <w:p w14:paraId="19F35ACC" w14:textId="1661C7B1" w:rsidR="005147B2" w:rsidRPr="000B71C9" w:rsidRDefault="000B71C9" w:rsidP="000B71C9">
      <w:pPr>
        <w:spacing w:line="360" w:lineRule="auto"/>
        <w:ind w:firstLine="0"/>
        <w:jc w:val="center"/>
        <w:rPr>
          <w:sz w:val="20"/>
        </w:rPr>
      </w:pPr>
      <w:r>
        <w:rPr>
          <w:b/>
          <w:sz w:val="20"/>
        </w:rPr>
        <w:lastRenderedPageBreak/>
        <w:t xml:space="preserve">Tabel 4.2 </w:t>
      </w:r>
      <w:r>
        <w:rPr>
          <w:sz w:val="20"/>
        </w:rPr>
        <w:t>Response dari GET photos (lanjutan)</w:t>
      </w:r>
    </w:p>
    <w:tbl>
      <w:tblPr>
        <w:tblStyle w:val="TableGrid"/>
        <w:tblW w:w="0" w:type="auto"/>
        <w:tblLook w:val="04A0" w:firstRow="1" w:lastRow="0" w:firstColumn="1" w:lastColumn="0" w:noHBand="0" w:noVBand="1"/>
      </w:tblPr>
      <w:tblGrid>
        <w:gridCol w:w="7928"/>
      </w:tblGrid>
      <w:tr w:rsidR="000B71C9" w14:paraId="0EBE7CA5" w14:textId="77777777" w:rsidTr="000B71C9">
        <w:tc>
          <w:tcPr>
            <w:tcW w:w="8778" w:type="dxa"/>
          </w:tcPr>
          <w:p w14:paraId="1FB03AA7" w14:textId="77777777" w:rsidR="00062B91" w:rsidRPr="005147B2" w:rsidRDefault="00062B91" w:rsidP="00062B91">
            <w:pPr>
              <w:spacing w:line="276" w:lineRule="auto"/>
              <w:ind w:firstLine="0"/>
              <w:rPr>
                <w:rFonts w:ascii="Consolas" w:hAnsi="Consolas"/>
                <w:sz w:val="20"/>
                <w:szCs w:val="20"/>
              </w:rPr>
            </w:pPr>
            <w:r w:rsidRPr="005147B2">
              <w:rPr>
                <w:rFonts w:ascii="Consolas" w:hAnsi="Consolas"/>
                <w:sz w:val="20"/>
                <w:szCs w:val="20"/>
              </w:rPr>
              <w:t xml:space="preserve">                {</w:t>
            </w:r>
          </w:p>
          <w:p w14:paraId="46C6EB04" w14:textId="77777777" w:rsidR="00062B91" w:rsidRPr="005147B2" w:rsidRDefault="00062B91" w:rsidP="00062B91">
            <w:pPr>
              <w:spacing w:line="276" w:lineRule="auto"/>
              <w:ind w:firstLine="0"/>
              <w:rPr>
                <w:rFonts w:ascii="Consolas" w:hAnsi="Consolas"/>
                <w:sz w:val="20"/>
                <w:szCs w:val="20"/>
              </w:rPr>
            </w:pPr>
            <w:r w:rsidRPr="005147B2">
              <w:rPr>
                <w:rFonts w:ascii="Consolas" w:hAnsi="Consolas"/>
                <w:sz w:val="20"/>
                <w:szCs w:val="20"/>
              </w:rPr>
              <w:t xml:space="preserve">                    "comment": "what a nice pic",</w:t>
            </w:r>
          </w:p>
          <w:p w14:paraId="77E4CD98" w14:textId="5832C3D4" w:rsidR="00062B91" w:rsidRDefault="00062B91" w:rsidP="00062B91">
            <w:pPr>
              <w:spacing w:line="276" w:lineRule="auto"/>
              <w:ind w:firstLine="0"/>
              <w:rPr>
                <w:rFonts w:ascii="Consolas" w:hAnsi="Consolas"/>
                <w:sz w:val="20"/>
                <w:szCs w:val="20"/>
              </w:rPr>
            </w:pPr>
            <w:r w:rsidRPr="005147B2">
              <w:rPr>
                <w:rFonts w:ascii="Consolas" w:hAnsi="Consolas"/>
                <w:sz w:val="20"/>
                <w:szCs w:val="20"/>
              </w:rPr>
              <w:t xml:space="preserve">                    "User": {</w:t>
            </w:r>
          </w:p>
          <w:p w14:paraId="3CC079CB" w14:textId="50DAE089"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username": "maulanad77"</w:t>
            </w:r>
          </w:p>
          <w:p w14:paraId="3F0D2EE6"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77CCF256"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0C79C3B5"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3655B0F9"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User": {</w:t>
            </w:r>
          </w:p>
          <w:p w14:paraId="10731F78"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id": 1,</w:t>
            </w:r>
          </w:p>
          <w:p w14:paraId="2B8AFE5C"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username": "maulanada",</w:t>
            </w:r>
          </w:p>
          <w:p w14:paraId="0E4CD901"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profile_image_url": "google.com"</w:t>
            </w:r>
          </w:p>
          <w:p w14:paraId="352DBD14"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36BB6735"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4E7325E8" w14:textId="77777777" w:rsidR="000B71C9" w:rsidRPr="005147B2" w:rsidRDefault="000B71C9" w:rsidP="000B71C9">
            <w:pPr>
              <w:spacing w:line="276" w:lineRule="auto"/>
              <w:ind w:firstLine="0"/>
              <w:rPr>
                <w:rFonts w:ascii="Consolas" w:hAnsi="Consolas"/>
                <w:sz w:val="20"/>
                <w:szCs w:val="20"/>
              </w:rPr>
            </w:pPr>
            <w:r w:rsidRPr="005147B2">
              <w:rPr>
                <w:rFonts w:ascii="Consolas" w:hAnsi="Consolas"/>
                <w:sz w:val="20"/>
                <w:szCs w:val="20"/>
              </w:rPr>
              <w:t xml:space="preserve">    ]</w:t>
            </w:r>
          </w:p>
          <w:p w14:paraId="4866119D" w14:textId="32822453" w:rsidR="000B71C9" w:rsidRDefault="000B71C9" w:rsidP="000B71C9">
            <w:pPr>
              <w:spacing w:line="360" w:lineRule="auto"/>
              <w:ind w:firstLine="0"/>
            </w:pPr>
            <w:r w:rsidRPr="005147B2">
              <w:rPr>
                <w:rFonts w:ascii="Consolas" w:hAnsi="Consolas"/>
                <w:sz w:val="20"/>
                <w:szCs w:val="20"/>
              </w:rPr>
              <w:t>}</w:t>
            </w:r>
          </w:p>
        </w:tc>
      </w:tr>
    </w:tbl>
    <w:p w14:paraId="6A1E0D45" w14:textId="144EC58A" w:rsidR="000B71C9" w:rsidRDefault="000B71C9" w:rsidP="000B71C9">
      <w:pPr>
        <w:spacing w:before="240" w:line="360" w:lineRule="auto"/>
      </w:pPr>
      <w:r>
        <w:t>Tabel diatas memperlihatkan response dari GET photos dimana setiap foto yang ada akan ditampilkan dan memuat informasi-informasi mendetail seperti kapan foto itu diunggah, judul dari foto tersebut, dan caption yang ada. Selain itu, informasi mengenai user yang mengunggah foto tersebut dan juga komentar-komentar yang ada pada foto tersebut juga ditampilkan.</w:t>
      </w:r>
    </w:p>
    <w:p w14:paraId="3C571850" w14:textId="1B8A532D" w:rsidR="000B71C9" w:rsidRDefault="000B71C9" w:rsidP="00062B91">
      <w:pPr>
        <w:spacing w:before="240" w:line="360" w:lineRule="auto"/>
        <w:ind w:firstLine="0"/>
        <w:jc w:val="center"/>
        <w:rPr>
          <w:sz w:val="20"/>
        </w:rPr>
      </w:pPr>
      <w:r>
        <w:rPr>
          <w:b/>
          <w:sz w:val="20"/>
        </w:rPr>
        <w:t xml:space="preserve">Tabel 4.3 </w:t>
      </w:r>
      <w:r>
        <w:rPr>
          <w:sz w:val="20"/>
        </w:rPr>
        <w:t>Response dari GET comments</w:t>
      </w:r>
    </w:p>
    <w:tbl>
      <w:tblPr>
        <w:tblStyle w:val="TableGrid"/>
        <w:tblW w:w="0" w:type="auto"/>
        <w:tblLook w:val="04A0" w:firstRow="1" w:lastRow="0" w:firstColumn="1" w:lastColumn="0" w:noHBand="0" w:noVBand="1"/>
      </w:tblPr>
      <w:tblGrid>
        <w:gridCol w:w="7928"/>
      </w:tblGrid>
      <w:tr w:rsidR="000B71C9" w14:paraId="1AF63458" w14:textId="77777777" w:rsidTr="000B71C9">
        <w:tc>
          <w:tcPr>
            <w:tcW w:w="8778" w:type="dxa"/>
          </w:tcPr>
          <w:p w14:paraId="34395F5B"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w:t>
            </w:r>
          </w:p>
          <w:p w14:paraId="180C0299"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comments": [</w:t>
            </w:r>
          </w:p>
          <w:p w14:paraId="1FCC6793"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7FAE2A85"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id": 4,</w:t>
            </w:r>
          </w:p>
          <w:p w14:paraId="57A23264"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serId": 1,</w:t>
            </w:r>
          </w:p>
          <w:p w14:paraId="04740CC2"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hotoId": 3,</w:t>
            </w:r>
          </w:p>
          <w:p w14:paraId="731A2D90"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comment": "no probss",</w:t>
            </w:r>
          </w:p>
          <w:p w14:paraId="4E52EB44"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createdAt": "2024-05-10T03:18:32.998Z",</w:t>
            </w:r>
          </w:p>
          <w:p w14:paraId="5E187694"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pdatedAt": "2024-05-10T03:18:32.998Z",</w:t>
            </w:r>
          </w:p>
          <w:p w14:paraId="6B89F4AA"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lastRenderedPageBreak/>
              <w:t xml:space="preserve">            "Photo": {</w:t>
            </w:r>
          </w:p>
          <w:p w14:paraId="267C02FD"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id": 3,</w:t>
            </w:r>
          </w:p>
          <w:p w14:paraId="7E8B66AB"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title": "Punya User 2",</w:t>
            </w:r>
          </w:p>
          <w:p w14:paraId="44EEA841"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caption": "Punya User 2",</w:t>
            </w:r>
          </w:p>
          <w:p w14:paraId="12B9A274"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oster_image_url": "google.com"</w:t>
            </w:r>
          </w:p>
          <w:p w14:paraId="7699F1A3"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0AD7EE95"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ser": {</w:t>
            </w:r>
          </w:p>
          <w:p w14:paraId="18E8810E"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id": 1,</w:t>
            </w:r>
          </w:p>
          <w:p w14:paraId="2AABAF08"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sername": "maulanada",</w:t>
            </w:r>
          </w:p>
          <w:p w14:paraId="1766A18C"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rofile_image_url": "google.com",</w:t>
            </w:r>
          </w:p>
          <w:p w14:paraId="575030F4"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hone_number": "085200001111"</w:t>
            </w:r>
          </w:p>
          <w:p w14:paraId="3A72EA37"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65901732"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63D6C37C"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41166295"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id": 2,</w:t>
            </w:r>
          </w:p>
          <w:p w14:paraId="12D0D59C"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serId": 1,</w:t>
            </w:r>
          </w:p>
          <w:p w14:paraId="709F6F3A"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hotoId": 3,</w:t>
            </w:r>
          </w:p>
          <w:p w14:paraId="2F7AEEB2"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comment": "so cooll!",</w:t>
            </w:r>
          </w:p>
          <w:p w14:paraId="1A23E86D"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createdAt": "2024-05-10T03:17:02.128Z",</w:t>
            </w:r>
          </w:p>
          <w:p w14:paraId="6E985531"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pdatedAt": "2024-05-10T03:17:02.128Z",</w:t>
            </w:r>
          </w:p>
          <w:p w14:paraId="65093076"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hoto": {</w:t>
            </w:r>
          </w:p>
          <w:p w14:paraId="2C94FBDB"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id": 3,</w:t>
            </w:r>
          </w:p>
          <w:p w14:paraId="6A8EC3FE"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title": "Punya User 2",</w:t>
            </w:r>
          </w:p>
          <w:p w14:paraId="0201D366"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caption": "Punya User 2",</w:t>
            </w:r>
          </w:p>
          <w:p w14:paraId="1B17A7A7"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oster_image_url": "google.com"</w:t>
            </w:r>
          </w:p>
          <w:p w14:paraId="758782F7"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6AB831A4"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ser": {</w:t>
            </w:r>
          </w:p>
          <w:p w14:paraId="375560C8"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id": 1,</w:t>
            </w:r>
          </w:p>
          <w:p w14:paraId="616EAA54"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username": "maulanada",</w:t>
            </w:r>
          </w:p>
          <w:p w14:paraId="6D8931E7"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rofile_image_url": "google.com",</w:t>
            </w:r>
          </w:p>
          <w:p w14:paraId="434C5F82"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phone_number": "085200001111"</w:t>
            </w:r>
          </w:p>
          <w:p w14:paraId="63F8C9FA"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5A696E29"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19B3FBC8" w14:textId="77777777" w:rsidR="000B71C9" w:rsidRPr="000B71C9" w:rsidRDefault="000B71C9" w:rsidP="000B71C9">
            <w:pPr>
              <w:spacing w:line="276" w:lineRule="auto"/>
              <w:ind w:firstLine="0"/>
              <w:jc w:val="left"/>
              <w:rPr>
                <w:rFonts w:ascii="Consolas" w:hAnsi="Consolas"/>
                <w:sz w:val="20"/>
              </w:rPr>
            </w:pPr>
            <w:r w:rsidRPr="000B71C9">
              <w:rPr>
                <w:rFonts w:ascii="Consolas" w:hAnsi="Consolas"/>
                <w:sz w:val="20"/>
              </w:rPr>
              <w:t xml:space="preserve">    ]</w:t>
            </w:r>
          </w:p>
          <w:p w14:paraId="3EE965E1" w14:textId="28CED5D0" w:rsidR="000B71C9" w:rsidRDefault="000B71C9" w:rsidP="000B71C9">
            <w:pPr>
              <w:spacing w:line="276" w:lineRule="auto"/>
              <w:ind w:firstLine="0"/>
              <w:jc w:val="left"/>
              <w:rPr>
                <w:sz w:val="20"/>
              </w:rPr>
            </w:pPr>
            <w:r w:rsidRPr="000B71C9">
              <w:rPr>
                <w:rFonts w:ascii="Consolas" w:hAnsi="Consolas"/>
                <w:sz w:val="20"/>
              </w:rPr>
              <w:t>}</w:t>
            </w:r>
          </w:p>
        </w:tc>
      </w:tr>
    </w:tbl>
    <w:p w14:paraId="24A5B85F" w14:textId="3BA2DCDD" w:rsidR="000B71C9" w:rsidRDefault="000B71C9" w:rsidP="000B71C9">
      <w:pPr>
        <w:spacing w:before="240" w:line="360" w:lineRule="auto"/>
      </w:pPr>
      <w:r>
        <w:lastRenderedPageBreak/>
        <w:t>Pada GET comments, juga hampir sama dengan GET photos. Daftar komentar yang ditampilkan hanya komentar dari user yang sedang mengakses API tersebut. Cont</w:t>
      </w:r>
      <w:r w:rsidR="00062B91">
        <w:t>ohnya pada table diatas dimana user yang mengakses API tersebut adalah user dengan id 1, maka komentar yang ditampilkan hanyalah komentar yang diunggah oleh user dengan id 1.</w:t>
      </w:r>
    </w:p>
    <w:p w14:paraId="71FFD36A" w14:textId="452F5754" w:rsidR="00062B91" w:rsidRPr="00062B91" w:rsidRDefault="00062B91" w:rsidP="00062B91">
      <w:pPr>
        <w:spacing w:before="240" w:line="360" w:lineRule="auto"/>
        <w:ind w:firstLine="0"/>
        <w:jc w:val="center"/>
        <w:rPr>
          <w:sz w:val="20"/>
        </w:rPr>
      </w:pPr>
      <w:r>
        <w:rPr>
          <w:b/>
          <w:sz w:val="20"/>
        </w:rPr>
        <w:t xml:space="preserve">Tabel 4.5 </w:t>
      </w:r>
      <w:r>
        <w:rPr>
          <w:sz w:val="20"/>
        </w:rPr>
        <w:t>Response dari GET socialMedias</w:t>
      </w:r>
    </w:p>
    <w:tbl>
      <w:tblPr>
        <w:tblStyle w:val="TableGrid"/>
        <w:tblW w:w="0" w:type="auto"/>
        <w:tblLook w:val="04A0" w:firstRow="1" w:lastRow="0" w:firstColumn="1" w:lastColumn="0" w:noHBand="0" w:noVBand="1"/>
      </w:tblPr>
      <w:tblGrid>
        <w:gridCol w:w="7928"/>
      </w:tblGrid>
      <w:tr w:rsidR="00062B91" w14:paraId="1E08D190" w14:textId="77777777" w:rsidTr="00062B91">
        <w:tc>
          <w:tcPr>
            <w:tcW w:w="8778" w:type="dxa"/>
          </w:tcPr>
          <w:p w14:paraId="4F53C373"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w:t>
            </w:r>
          </w:p>
          <w:p w14:paraId="5B7DE559"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lastRenderedPageBreak/>
              <w:t xml:space="preserve">    "social_medias": [</w:t>
            </w:r>
          </w:p>
          <w:p w14:paraId="07D4679E"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7A97DB88"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2,</w:t>
            </w:r>
          </w:p>
          <w:p w14:paraId="2ECDE705"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name": "ig",</w:t>
            </w:r>
          </w:p>
          <w:p w14:paraId="2C2472F9"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social_media_url": "ig.com/user1",</w:t>
            </w:r>
          </w:p>
          <w:p w14:paraId="0D5B913A"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Id": 1,</w:t>
            </w:r>
          </w:p>
          <w:p w14:paraId="0CDF1E96"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createdAt": "2024-05-10T03:31:40.208Z",</w:t>
            </w:r>
          </w:p>
          <w:p w14:paraId="66A52307"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pdatedAt": "2024-05-10T03:31:40.208Z",</w:t>
            </w:r>
          </w:p>
          <w:p w14:paraId="683DA8C5"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 {</w:t>
            </w:r>
          </w:p>
          <w:p w14:paraId="2080769E"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1,</w:t>
            </w:r>
          </w:p>
          <w:p w14:paraId="7B535832"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name": "maulanada",</w:t>
            </w:r>
          </w:p>
          <w:p w14:paraId="476B7D56"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profile_image_url": "google.com"</w:t>
            </w:r>
          </w:p>
          <w:p w14:paraId="01B419CC"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754E5A82"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59F31E4B"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5EDE17C2"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1,</w:t>
            </w:r>
          </w:p>
          <w:p w14:paraId="094258A1"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name": "youtube",</w:t>
            </w:r>
          </w:p>
          <w:p w14:paraId="514EC239"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social_media_url": "youtube.com/user1",</w:t>
            </w:r>
          </w:p>
          <w:p w14:paraId="557DE537"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Id": 1,</w:t>
            </w:r>
          </w:p>
          <w:p w14:paraId="59CF4705"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createdAt": "2024-05-10T03:31:19.205Z",</w:t>
            </w:r>
          </w:p>
          <w:p w14:paraId="7FE47510"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pdatedAt": "2024-05-10T03:34:22.718Z",</w:t>
            </w:r>
          </w:p>
          <w:p w14:paraId="7A6BD661"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 {</w:t>
            </w:r>
          </w:p>
          <w:p w14:paraId="160C32EA"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id": 1,</w:t>
            </w:r>
          </w:p>
          <w:p w14:paraId="6D09EF3B"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username": "maulanada",</w:t>
            </w:r>
          </w:p>
          <w:p w14:paraId="312B9B6D"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profile_image_url": "google.com"</w:t>
            </w:r>
          </w:p>
          <w:p w14:paraId="70F67B23"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3ADEE60D"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142C4FC6" w14:textId="77777777" w:rsidR="00062B91" w:rsidRPr="00062B91" w:rsidRDefault="00062B91" w:rsidP="00062B91">
            <w:pPr>
              <w:spacing w:line="276" w:lineRule="auto"/>
              <w:ind w:firstLine="0"/>
              <w:rPr>
                <w:rFonts w:ascii="Consolas" w:hAnsi="Consolas"/>
                <w:sz w:val="20"/>
              </w:rPr>
            </w:pPr>
            <w:r w:rsidRPr="00062B91">
              <w:rPr>
                <w:rFonts w:ascii="Consolas" w:hAnsi="Consolas"/>
                <w:sz w:val="20"/>
              </w:rPr>
              <w:t xml:space="preserve">    ]</w:t>
            </w:r>
          </w:p>
          <w:p w14:paraId="36ACCB87" w14:textId="02FD2A9C" w:rsidR="00062B91" w:rsidRDefault="00062B91" w:rsidP="00062B91">
            <w:pPr>
              <w:spacing w:line="276" w:lineRule="auto"/>
              <w:ind w:firstLine="0"/>
            </w:pPr>
            <w:r w:rsidRPr="00062B91">
              <w:rPr>
                <w:rFonts w:ascii="Consolas" w:hAnsi="Consolas"/>
                <w:sz w:val="20"/>
              </w:rPr>
              <w:t>}</w:t>
            </w:r>
          </w:p>
        </w:tc>
      </w:tr>
    </w:tbl>
    <w:p w14:paraId="68337BD0" w14:textId="6292511A" w:rsidR="00062B91" w:rsidRPr="000B71C9" w:rsidRDefault="00062B91" w:rsidP="00062B91">
      <w:pPr>
        <w:spacing w:before="240" w:line="360" w:lineRule="auto"/>
      </w:pPr>
      <w:r>
        <w:lastRenderedPageBreak/>
        <w:t>Sama halnya dengan komentar, response dari GET socialMedias juga hanya menampilkan media sosial yang diunggah oleh user yang mengakses API tersebut. Dimana user dengan id 1 yang mengakses API, dan response yang diberikan merupakan daftar dari media sosial yang memiliki id user 1.</w:t>
      </w:r>
    </w:p>
    <w:p w14:paraId="1536E0A5" w14:textId="77777777" w:rsidR="002F1327" w:rsidRPr="002F1327" w:rsidRDefault="002F1327" w:rsidP="00062B91">
      <w:pPr>
        <w:pStyle w:val="Heading3"/>
        <w:spacing w:before="240"/>
      </w:pPr>
      <w:r w:rsidRPr="002F1327">
        <w:t>Testing</w:t>
      </w:r>
    </w:p>
    <w:p w14:paraId="229E65DD" w14:textId="78B9ADEF" w:rsidR="00B13F78" w:rsidRDefault="00B13F78" w:rsidP="00B13F78">
      <w:pPr>
        <w:spacing w:line="360" w:lineRule="auto"/>
      </w:pPr>
      <w:r>
        <w:t>Berdasarkan dari metode pengujian pada Bab III, didapatkan hasil pada setiap unit testing dan juga system testing. Unit testing dilakukan 4 kali untuk masing-masing unit berupa user, photos, comments, dan juga socialMedias. Kemudian untuk testing pada sistem yang sudah terintegrasi antar unit dilakukan setelah semua unit testing selesai dan sudah tidak ada lagi kesalahan.</w:t>
      </w:r>
    </w:p>
    <w:p w14:paraId="0652A8AF" w14:textId="161A001A" w:rsidR="002F72D4" w:rsidRDefault="002F72D4" w:rsidP="002F72D4">
      <w:pPr>
        <w:spacing w:before="240" w:line="276" w:lineRule="auto"/>
        <w:ind w:firstLine="0"/>
        <w:jc w:val="center"/>
      </w:pPr>
      <w:r w:rsidRPr="002F72D4">
        <w:lastRenderedPageBreak/>
        <w:drawing>
          <wp:inline distT="0" distB="0" distL="0" distR="0" wp14:anchorId="319DA0F7" wp14:editId="6E59B596">
            <wp:extent cx="3680750" cy="2309892"/>
            <wp:effectExtent l="19050" t="19050" r="1524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23867" cy="2336951"/>
                    </a:xfrm>
                    <a:prstGeom prst="rect">
                      <a:avLst/>
                    </a:prstGeom>
                    <a:ln>
                      <a:solidFill>
                        <a:schemeClr val="tx1"/>
                      </a:solidFill>
                    </a:ln>
                  </pic:spPr>
                </pic:pic>
              </a:graphicData>
            </a:graphic>
          </wp:inline>
        </w:drawing>
      </w:r>
    </w:p>
    <w:p w14:paraId="4C7526CF" w14:textId="3CF05F6D" w:rsidR="00DE1DC4" w:rsidRDefault="002F72D4" w:rsidP="00327783">
      <w:pPr>
        <w:spacing w:line="360" w:lineRule="auto"/>
        <w:ind w:firstLine="0"/>
        <w:jc w:val="center"/>
        <w:rPr>
          <w:sz w:val="20"/>
        </w:rPr>
      </w:pPr>
      <w:r>
        <w:rPr>
          <w:b/>
          <w:sz w:val="20"/>
        </w:rPr>
        <w:t xml:space="preserve">Gambar 4.2 </w:t>
      </w:r>
      <w:r>
        <w:rPr>
          <w:sz w:val="20"/>
        </w:rPr>
        <w:t>Hasil unit testing dari user</w:t>
      </w:r>
    </w:p>
    <w:p w14:paraId="6C89B189" w14:textId="0E2F5B5D" w:rsidR="00327783" w:rsidRPr="00327783" w:rsidRDefault="00327783" w:rsidP="00327783">
      <w:pPr>
        <w:spacing w:before="240" w:line="360" w:lineRule="auto"/>
      </w:pPr>
      <w:r>
        <w:t>Hasil dari testing pada unit user dapat terlihat pada gambar 4.2. Gambar tersebut merupakan keluaran dari terminal IDE pada saat menajalan test dengan JEST. Informasi yang dapat dilihat yaitu mengenai keberhasilan setiap unit yang dites, ditandai dengan centang berwarna hijau pada bagian kiri. Kecepatan penyelesaian dari testing untuk setiap unit juga dapat dilihat pada bagian kanan dimana terdapat waktu yang ditempuh dalam menyelesaikan tes tersebut dalam satuan ms. Secara keseluruhan, setiap unit pada service diuji coba, dan jika semua unit memenuhi ekspektasi, maka terdapat label hijau bertuliskan “Pass” pada kiri atas yang menunjukkan bahwa testing telah berhasil. Untuk testing pada service lain dapat dilihat pada gambar-gambar dibawah.</w:t>
      </w:r>
    </w:p>
    <w:p w14:paraId="72FC6E8D" w14:textId="79993B64" w:rsidR="002F1327" w:rsidRDefault="00B13F78" w:rsidP="00327783">
      <w:pPr>
        <w:spacing w:before="240" w:line="276" w:lineRule="auto"/>
        <w:ind w:firstLine="0"/>
        <w:jc w:val="center"/>
      </w:pPr>
      <w:r w:rsidRPr="00B13F78">
        <w:lastRenderedPageBreak/>
        <w:drawing>
          <wp:inline distT="0" distB="0" distL="0" distR="0" wp14:anchorId="0EAA7DDB" wp14:editId="2323256A">
            <wp:extent cx="3680749" cy="2724542"/>
            <wp:effectExtent l="19050" t="19050" r="1524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86679" cy="2728932"/>
                    </a:xfrm>
                    <a:prstGeom prst="rect">
                      <a:avLst/>
                    </a:prstGeom>
                    <a:ln>
                      <a:solidFill>
                        <a:schemeClr val="tx1"/>
                      </a:solidFill>
                    </a:ln>
                  </pic:spPr>
                </pic:pic>
              </a:graphicData>
            </a:graphic>
          </wp:inline>
        </w:drawing>
      </w:r>
    </w:p>
    <w:p w14:paraId="06886D55" w14:textId="005E5563" w:rsidR="002F72D4" w:rsidRDefault="002F72D4" w:rsidP="00B13F78">
      <w:pPr>
        <w:spacing w:line="360" w:lineRule="auto"/>
        <w:ind w:firstLine="0"/>
        <w:jc w:val="center"/>
        <w:rPr>
          <w:sz w:val="20"/>
        </w:rPr>
      </w:pPr>
      <w:r w:rsidRPr="002F72D4">
        <w:rPr>
          <w:b/>
          <w:sz w:val="20"/>
        </w:rPr>
        <w:t>Gambar 4.</w:t>
      </w:r>
      <w:r>
        <w:rPr>
          <w:b/>
          <w:sz w:val="20"/>
        </w:rPr>
        <w:t>3</w:t>
      </w:r>
      <w:r w:rsidRPr="002F72D4">
        <w:rPr>
          <w:b/>
          <w:sz w:val="20"/>
        </w:rPr>
        <w:t xml:space="preserve"> </w:t>
      </w:r>
      <w:r>
        <w:rPr>
          <w:sz w:val="20"/>
        </w:rPr>
        <w:t>Hasil unit testing dari photo</w:t>
      </w:r>
    </w:p>
    <w:p w14:paraId="3128037C" w14:textId="0474D7AD" w:rsidR="002F72D4" w:rsidRDefault="002F72D4" w:rsidP="002F72D4">
      <w:pPr>
        <w:spacing w:before="240" w:line="276" w:lineRule="auto"/>
        <w:ind w:firstLine="0"/>
        <w:jc w:val="center"/>
        <w:rPr>
          <w:sz w:val="20"/>
        </w:rPr>
      </w:pPr>
      <w:r w:rsidRPr="002F72D4">
        <w:rPr>
          <w:sz w:val="20"/>
        </w:rPr>
        <w:drawing>
          <wp:inline distT="0" distB="0" distL="0" distR="0" wp14:anchorId="1182BE19" wp14:editId="57E66B59">
            <wp:extent cx="3727048" cy="2576447"/>
            <wp:effectExtent l="19050" t="19050" r="2603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9790" cy="2599081"/>
                    </a:xfrm>
                    <a:prstGeom prst="rect">
                      <a:avLst/>
                    </a:prstGeom>
                    <a:ln>
                      <a:solidFill>
                        <a:schemeClr val="tx1"/>
                      </a:solidFill>
                    </a:ln>
                  </pic:spPr>
                </pic:pic>
              </a:graphicData>
            </a:graphic>
          </wp:inline>
        </w:drawing>
      </w:r>
    </w:p>
    <w:p w14:paraId="0296986C" w14:textId="09181204" w:rsidR="002F72D4" w:rsidRDefault="002F72D4" w:rsidP="00B13F78">
      <w:pPr>
        <w:spacing w:line="360" w:lineRule="auto"/>
        <w:ind w:firstLine="0"/>
        <w:jc w:val="center"/>
        <w:rPr>
          <w:sz w:val="20"/>
        </w:rPr>
      </w:pPr>
      <w:r>
        <w:rPr>
          <w:b/>
          <w:sz w:val="20"/>
        </w:rPr>
        <w:t xml:space="preserve">Gambar 4.4 </w:t>
      </w:r>
      <w:r>
        <w:rPr>
          <w:sz w:val="20"/>
        </w:rPr>
        <w:t>Hasil dari unit testing comment</w:t>
      </w:r>
    </w:p>
    <w:p w14:paraId="7B77D9C6" w14:textId="25763490" w:rsidR="002F72D4" w:rsidRDefault="002F72D4" w:rsidP="00B13F78">
      <w:pPr>
        <w:spacing w:line="360" w:lineRule="auto"/>
        <w:ind w:firstLine="0"/>
        <w:jc w:val="center"/>
        <w:rPr>
          <w:sz w:val="20"/>
        </w:rPr>
      </w:pPr>
    </w:p>
    <w:p w14:paraId="42CB37B4" w14:textId="02F017B6" w:rsidR="00DE1DC4" w:rsidRDefault="00DE1DC4" w:rsidP="00DE1DC4">
      <w:pPr>
        <w:spacing w:line="276" w:lineRule="auto"/>
        <w:ind w:firstLine="0"/>
        <w:jc w:val="center"/>
        <w:rPr>
          <w:sz w:val="20"/>
        </w:rPr>
      </w:pPr>
      <w:r w:rsidRPr="00DE1DC4">
        <w:rPr>
          <w:sz w:val="20"/>
        </w:rPr>
        <w:lastRenderedPageBreak/>
        <w:drawing>
          <wp:inline distT="0" distB="0" distL="0" distR="0" wp14:anchorId="6108D6C6" wp14:editId="4EEA4246">
            <wp:extent cx="3663387" cy="2551615"/>
            <wp:effectExtent l="19050" t="19050" r="1333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87510" cy="2568417"/>
                    </a:xfrm>
                    <a:prstGeom prst="rect">
                      <a:avLst/>
                    </a:prstGeom>
                    <a:ln>
                      <a:solidFill>
                        <a:schemeClr val="tx1"/>
                      </a:solidFill>
                    </a:ln>
                  </pic:spPr>
                </pic:pic>
              </a:graphicData>
            </a:graphic>
          </wp:inline>
        </w:drawing>
      </w:r>
    </w:p>
    <w:p w14:paraId="4FCA581D" w14:textId="709E1D6F" w:rsidR="00DE1DC4" w:rsidRDefault="00DE1DC4" w:rsidP="00B13F78">
      <w:pPr>
        <w:spacing w:line="360" w:lineRule="auto"/>
        <w:ind w:firstLine="0"/>
        <w:jc w:val="center"/>
        <w:rPr>
          <w:sz w:val="20"/>
        </w:rPr>
      </w:pPr>
      <w:r>
        <w:rPr>
          <w:b/>
          <w:sz w:val="20"/>
        </w:rPr>
        <w:t xml:space="preserve">Gambar 4.5 </w:t>
      </w:r>
      <w:r>
        <w:rPr>
          <w:sz w:val="20"/>
        </w:rPr>
        <w:t>Hasil unit testing dari socialmedia</w:t>
      </w:r>
    </w:p>
    <w:p w14:paraId="7CDC2B39" w14:textId="45EF6A4F" w:rsidR="00DE1DC4" w:rsidRPr="00327783" w:rsidRDefault="00327783" w:rsidP="00946A28">
      <w:pPr>
        <w:spacing w:before="240" w:line="360" w:lineRule="auto"/>
      </w:pPr>
      <w:r>
        <w:t xml:space="preserve">Setelah semua unit tes selesai dan memenuhi ekspektasi, hasil dari tes keseluruhan sistem dapat terlihat pada gambar dibawah. Terlihat terdapat </w:t>
      </w:r>
      <w:proofErr w:type="gramStart"/>
      <w:r>
        <w:t>52</w:t>
      </w:r>
      <w:r w:rsidR="00946A28">
        <w:t xml:space="preserve"> </w:t>
      </w:r>
      <w:r>
        <w:t>unit</w:t>
      </w:r>
      <w:proofErr w:type="gramEnd"/>
      <w:r>
        <w:t xml:space="preserve"> testing dan 4 service testing yang semuanya telah berlabel “passed”. Selain itu waktu yang ditempuh dalam </w:t>
      </w:r>
      <w:r w:rsidR="00946A28">
        <w:t>melakukan testing keseluruhan sistem juga terlihat.</w:t>
      </w:r>
    </w:p>
    <w:p w14:paraId="4E779D41" w14:textId="25B4C2D3" w:rsidR="00DE1DC4" w:rsidRDefault="00DE1DC4" w:rsidP="00946A28">
      <w:pPr>
        <w:spacing w:before="240" w:line="276" w:lineRule="auto"/>
        <w:ind w:firstLine="0"/>
        <w:jc w:val="center"/>
        <w:rPr>
          <w:sz w:val="20"/>
        </w:rPr>
      </w:pPr>
      <w:r w:rsidRPr="00DE1DC4">
        <w:rPr>
          <w:sz w:val="20"/>
        </w:rPr>
        <w:drawing>
          <wp:inline distT="0" distB="0" distL="0" distR="0" wp14:anchorId="08B90B60" wp14:editId="1090D0D4">
            <wp:extent cx="3571875" cy="1323975"/>
            <wp:effectExtent l="19050" t="19050" r="28575"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87366" cy="1329717"/>
                    </a:xfrm>
                    <a:prstGeom prst="rect">
                      <a:avLst/>
                    </a:prstGeom>
                    <a:ln>
                      <a:solidFill>
                        <a:schemeClr val="tx1"/>
                      </a:solidFill>
                    </a:ln>
                  </pic:spPr>
                </pic:pic>
              </a:graphicData>
            </a:graphic>
          </wp:inline>
        </w:drawing>
      </w:r>
    </w:p>
    <w:p w14:paraId="22A2E1EF" w14:textId="29625A01" w:rsidR="00DE1DC4" w:rsidRPr="00DE1DC4" w:rsidRDefault="00DE1DC4" w:rsidP="00B13F78">
      <w:pPr>
        <w:spacing w:line="360" w:lineRule="auto"/>
        <w:ind w:firstLine="0"/>
        <w:jc w:val="center"/>
        <w:rPr>
          <w:sz w:val="20"/>
        </w:rPr>
      </w:pPr>
      <w:r>
        <w:rPr>
          <w:b/>
          <w:sz w:val="20"/>
        </w:rPr>
        <w:t xml:space="preserve">Gambar 4.6 </w:t>
      </w:r>
      <w:r>
        <w:rPr>
          <w:sz w:val="20"/>
        </w:rPr>
        <w:t>Hasil dari</w:t>
      </w:r>
      <w:r w:rsidR="00327783">
        <w:rPr>
          <w:sz w:val="20"/>
        </w:rPr>
        <w:t xml:space="preserve"> keseluruhan</w:t>
      </w:r>
      <w:r>
        <w:rPr>
          <w:sz w:val="20"/>
        </w:rPr>
        <w:t xml:space="preserve"> sistem testing</w:t>
      </w:r>
    </w:p>
    <w:p w14:paraId="069A74C5" w14:textId="43887F15" w:rsidR="002F1327" w:rsidRPr="002F1327" w:rsidRDefault="002F1327" w:rsidP="00062B91">
      <w:pPr>
        <w:pStyle w:val="Heading3"/>
        <w:spacing w:before="240"/>
      </w:pPr>
      <w:r w:rsidRPr="002F1327">
        <w:t>Operation and Maintenance</w:t>
      </w:r>
    </w:p>
    <w:p w14:paraId="6C28C95A" w14:textId="4F05EC72" w:rsidR="00946A28" w:rsidRDefault="00946A28" w:rsidP="00946A28">
      <w:pPr>
        <w:spacing w:line="360" w:lineRule="auto"/>
      </w:pPr>
      <w:r>
        <w:t>Setelah semua kode dapat berjalan dengan baik, maka dilanjutkan dengan deployment. Proses ini dilakukan dengan memanfaatkan layanan hosting gratis bernama Railway. Terdapat dua mesin yang dijalankan pada layanan Railway yaitu database, dan aplikasi. Tautan dari produk yang telah ter-deploy adalah sebagai berikut:</w:t>
      </w:r>
    </w:p>
    <w:p w14:paraId="668026BD" w14:textId="08A794EB" w:rsidR="002F1327" w:rsidRDefault="00946A28" w:rsidP="00946A28">
      <w:pPr>
        <w:spacing w:line="360" w:lineRule="auto"/>
        <w:ind w:firstLine="0"/>
        <w:jc w:val="center"/>
      </w:pPr>
      <w:hyperlink r:id="rId41" w:history="1">
        <w:r w:rsidRPr="00754C86">
          <w:rPr>
            <w:rStyle w:val="Hyperlink"/>
          </w:rPr>
          <w:t>https://injs06-final-project2.up.railway.app/</w:t>
        </w:r>
      </w:hyperlink>
    </w:p>
    <w:p w14:paraId="186AD136" w14:textId="04C9034D" w:rsidR="00946A28" w:rsidRDefault="00946A28" w:rsidP="00946A28">
      <w:pPr>
        <w:spacing w:line="360" w:lineRule="auto"/>
        <w:ind w:firstLine="0"/>
      </w:pPr>
      <w:r>
        <w:lastRenderedPageBreak/>
        <w:t>Namun, dikarenakan layanan gratis ini memiliki akses yang terbatas, maka terpaksa untuk di-takedown. Meski begitu, kode yang telah dibuat tetap dapat berjalan dengan baik saat dijalankan pada localhos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5" w:name="_Toc159474293"/>
      <w:r>
        <w:t>Pembahasan</w:t>
      </w:r>
      <w:bookmarkEnd w:id="25"/>
    </w:p>
    <w:p w14:paraId="52D90E4C" w14:textId="74CE9C81" w:rsidR="00642655" w:rsidRDefault="00EE1A23" w:rsidP="00D862A8">
      <w:pPr>
        <w:spacing w:line="360" w:lineRule="auto"/>
      </w:pPr>
      <w:r>
        <w:t>Setelah perancangan dan pengembangan sistem selesai dilakukan, didapatkan hasil berupa RESTful-API aplikasi MyGram yang dapat membantu masyarakat dalam menyebarkan informasi secara cepat dan efisien. Pembuatan aplikasi ini dapat membantu para pelaku usaha untuk mempromosikan usaha, seniman dalam mengekspos kreativitas, dan sebagainya. Sebuah RESTful-API yang menjadikan aplikasi ini dapat diakses berbagai macam platform cukup menggunakan aplikasi browser seperti Google Chrome, Firefox, Microsoft Edge membuat fleksibilitas dari aplikasi ini cukup tinggi sehingga seluruh lapisan dan kalangan masyarakat dapat memanfaatkannya.</w:t>
      </w:r>
    </w:p>
    <w:p w14:paraId="43906690" w14:textId="77777777" w:rsidR="00EE1A23" w:rsidRDefault="00EE1A23" w:rsidP="00D862A8">
      <w:pPr>
        <w:spacing w:line="360" w:lineRule="auto"/>
      </w:pPr>
      <w:r>
        <w:t>Pemanfaatan seluruh metode yang digunakan mulai dari analisis SWOT untuk mencari solusi hingga metode pendekatan Waterfall dalam pengembangan sistem terbukti dapat menyelesaikan masalah yang dihadapi. Analisis SWOT bermanfaat dalam menentukan kesempatan dan ancaman yang bisa terjadi dengan menganalisis kelebihan dan kekurangan dari permasalahan. Hal ini membuktikan meskipun analisis SWOT merupakan metode analisis yang sederhana tetapi mampu memberikan solusi. Begitu juga dengan pendekatan Waterfall dimana tahap awal dari aplikasi masih sederhana dan belum memiliki fitur-fitur yang rumit, sehingga metode pengembangan yang sederhana dapat membantu meningkatkan produktivitas pengembangan aplikasi.</w:t>
      </w:r>
    </w:p>
    <w:p w14:paraId="0965B69A" w14:textId="1018B22D" w:rsidR="00FF350C" w:rsidRDefault="00FF350C" w:rsidP="00FF350C">
      <w:pPr>
        <w:spacing w:line="360" w:lineRule="auto"/>
      </w:pPr>
      <w:r>
        <w:t>Tidak hanya itu, penggunaan framework testing yang tepat juga sangat membantu dalam meningkatkan efisiensi pengembangan aplikasi. Hal ini menunjukkan bahwa teknologi sudah sangat berkembang dan dengan pengetahuan yang mencukupi hampir semua hal dapat dilakukan dengan lebih efisien.</w:t>
      </w:r>
    </w:p>
    <w:p w14:paraId="5A90ACB0" w14:textId="77777777" w:rsidR="00EB30BD" w:rsidRDefault="00A61E6B">
      <w:pPr>
        <w:pStyle w:val="Heading1"/>
        <w:spacing w:after="240"/>
      </w:pPr>
      <w:bookmarkStart w:id="26" w:name="_Toc159474294"/>
      <w:r>
        <w:lastRenderedPageBreak/>
        <w:t>BAB V</w:t>
      </w:r>
      <w:r>
        <w:br/>
        <w:t>PENUTUP</w:t>
      </w:r>
      <w:bookmarkEnd w:id="26"/>
    </w:p>
    <w:p w14:paraId="7B3DBA6B" w14:textId="77777777" w:rsidR="00EB30BD" w:rsidRDefault="00A61E6B">
      <w:pPr>
        <w:pStyle w:val="Heading2"/>
        <w:numPr>
          <w:ilvl w:val="1"/>
          <w:numId w:val="2"/>
        </w:numPr>
        <w:ind w:left="567" w:hanging="567"/>
      </w:pPr>
      <w:bookmarkStart w:id="27" w:name="_Toc159474295"/>
      <w:r>
        <w:t>Kesimpulan</w:t>
      </w:r>
      <w:bookmarkEnd w:id="27"/>
    </w:p>
    <w:p w14:paraId="6002D657" w14:textId="0B92D340" w:rsidR="00EB30BD" w:rsidRDefault="003D7182" w:rsidP="003D7182">
      <w:pPr>
        <w:spacing w:after="240" w:line="360" w:lineRule="auto"/>
      </w:pPr>
      <w:r>
        <w:t>Pengembangan perangkat lunak yang memanfaatkan analisis SWOT dan metode pendekatan Waterfall yang dilaksanakan dalam program Studi Independen Kampus Merdeka pada PT Hacktivate Teknologi Indonesia yang bekerja sama dengan Kementrian Pendidikan, Kebudayaan, Riset, dan Teknologi berjalan dengan lancar dan menghasilkan produk luaran berupa API dengan arsitektur RESTful yang dapat dikembangkan lebih lanjut.</w:t>
      </w:r>
    </w:p>
    <w:p w14:paraId="67E5AD0E" w14:textId="77777777" w:rsidR="00EB30BD" w:rsidRDefault="00A61E6B">
      <w:pPr>
        <w:pStyle w:val="Heading2"/>
        <w:numPr>
          <w:ilvl w:val="1"/>
          <w:numId w:val="2"/>
        </w:numPr>
        <w:ind w:left="567" w:hanging="567"/>
      </w:pPr>
      <w:bookmarkStart w:id="28" w:name="_Toc159474296"/>
      <w:r>
        <w:t>Saran</w:t>
      </w:r>
      <w:bookmarkEnd w:id="28"/>
    </w:p>
    <w:p w14:paraId="3DC7C370" w14:textId="4028C5AE" w:rsidR="003D7182" w:rsidRDefault="003D7182" w:rsidP="00D862A8">
      <w:pPr>
        <w:spacing w:line="360" w:lineRule="auto"/>
      </w:pPr>
      <w:r>
        <w:t>API yang dibangun sudah berjalan dengan baik, meskipun begitu masih terdapat beberapa kekurangan yang terdapat pada api tersebut, diantaranya:</w:t>
      </w:r>
    </w:p>
    <w:p w14:paraId="6401966F" w14:textId="3E0CDB0A" w:rsidR="00EB30BD" w:rsidRDefault="003D7182">
      <w:pPr>
        <w:numPr>
          <w:ilvl w:val="0"/>
          <w:numId w:val="5"/>
        </w:numPr>
        <w:pBdr>
          <w:top w:val="nil"/>
          <w:left w:val="nil"/>
          <w:bottom w:val="nil"/>
          <w:right w:val="nil"/>
          <w:between w:val="nil"/>
        </w:pBdr>
        <w:spacing w:line="360" w:lineRule="auto"/>
        <w:ind w:left="360"/>
      </w:pPr>
      <w:r>
        <w:rPr>
          <w:color w:val="000000"/>
        </w:rPr>
        <w:t>Belum adanya pengurutan data, sehingga data yang ditampilkan akan berdasarkan data yang terakhir terupdate. Hal ini dapat diperbaiki dengan mengurutkan data terlebih dahulu sebelum menampilkannya sebagai respon.</w:t>
      </w:r>
    </w:p>
    <w:p w14:paraId="7519DAA3" w14:textId="0BD07D54" w:rsidR="004D7065" w:rsidRDefault="003D7182" w:rsidP="002206FE">
      <w:pPr>
        <w:numPr>
          <w:ilvl w:val="0"/>
          <w:numId w:val="5"/>
        </w:numPr>
        <w:pBdr>
          <w:top w:val="nil"/>
          <w:left w:val="nil"/>
          <w:bottom w:val="nil"/>
          <w:right w:val="nil"/>
          <w:between w:val="nil"/>
        </w:pBdr>
        <w:spacing w:line="360" w:lineRule="auto"/>
        <w:ind w:left="360"/>
      </w:pPr>
      <w:r>
        <w:rPr>
          <w:color w:val="000000"/>
        </w:rPr>
        <w:t>Penyimpanan gambar masih berupa url yang menjadikan gambar tidak benar-benar dimiliki oleh aplikasi yang sudah dibentuk. Hal ini akan berakibat fatal jika suatu saat</w:t>
      </w:r>
      <w:r w:rsidR="002206FE">
        <w:rPr>
          <w:color w:val="000000"/>
        </w:rPr>
        <w:t xml:space="preserve"> layanan yang menyimpan gambar tersebut mengalami kendala.</w:t>
      </w:r>
    </w:p>
    <w:p w14:paraId="7BE591C7" w14:textId="067964FC" w:rsidR="004D7065" w:rsidRDefault="004D7065" w:rsidP="002206FE">
      <w:pPr>
        <w:pStyle w:val="Heading2"/>
        <w:numPr>
          <w:ilvl w:val="1"/>
          <w:numId w:val="2"/>
        </w:numPr>
        <w:spacing w:before="240"/>
        <w:ind w:left="567" w:hanging="567"/>
      </w:pPr>
      <w:bookmarkStart w:id="29" w:name="_Toc159474297"/>
      <w:r>
        <w:t>Keberlanjutan</w:t>
      </w:r>
      <w:bookmarkEnd w:id="29"/>
    </w:p>
    <w:p w14:paraId="5995C953" w14:textId="197C8F44" w:rsidR="002206FE" w:rsidRDefault="002206FE" w:rsidP="00D862A8">
      <w:pPr>
        <w:spacing w:line="360" w:lineRule="auto"/>
      </w:pPr>
      <w:r>
        <w:t>Keberlanjutan dari aplikasi dapat berupa enhancement dan juga integration. Pada sisi enhancement atau peningkatan, didapatkan dua poin berdasarkan dari saran yang ada, yaitu:</w:t>
      </w:r>
    </w:p>
    <w:p w14:paraId="3D5BF159" w14:textId="111D4F7C" w:rsidR="007421EB" w:rsidRPr="00997D53" w:rsidRDefault="002206FE" w:rsidP="007421EB">
      <w:pPr>
        <w:numPr>
          <w:ilvl w:val="0"/>
          <w:numId w:val="18"/>
        </w:numPr>
        <w:pBdr>
          <w:top w:val="nil"/>
          <w:left w:val="nil"/>
          <w:bottom w:val="nil"/>
          <w:right w:val="nil"/>
          <w:between w:val="nil"/>
        </w:pBdr>
        <w:spacing w:line="360" w:lineRule="auto"/>
        <w:ind w:left="360"/>
      </w:pPr>
      <w:r>
        <w:rPr>
          <w:color w:val="000000"/>
        </w:rPr>
        <w:t>Pembuatan fungsi yang berguna untuk mengurutkan data yang akan ditampilkan. Pengurutan bisa berdasarkan kapan data tersebut dibuat.</w:t>
      </w:r>
    </w:p>
    <w:p w14:paraId="76032CC2" w14:textId="77777777" w:rsidR="002206FE" w:rsidRDefault="002206FE" w:rsidP="002206FE">
      <w:pPr>
        <w:numPr>
          <w:ilvl w:val="0"/>
          <w:numId w:val="18"/>
        </w:numPr>
        <w:pBdr>
          <w:top w:val="nil"/>
          <w:left w:val="nil"/>
          <w:bottom w:val="nil"/>
          <w:right w:val="nil"/>
          <w:between w:val="nil"/>
        </w:pBdr>
        <w:spacing w:line="360" w:lineRule="auto"/>
        <w:ind w:left="360"/>
      </w:pPr>
      <w:r>
        <w:rPr>
          <w:color w:val="000000"/>
        </w:rPr>
        <w:t>Penambahan sebuah layanan penyimpanan baru yang dapat menyimpan gambar agar tautan gambar yang tersimpan dapat dilacak dengan mudah.</w:t>
      </w:r>
    </w:p>
    <w:p w14:paraId="2BF50242" w14:textId="7C2C2BD3" w:rsidR="002206FE" w:rsidRDefault="002206FE" w:rsidP="002206FE">
      <w:pPr>
        <w:pBdr>
          <w:top w:val="nil"/>
          <w:left w:val="nil"/>
          <w:bottom w:val="nil"/>
          <w:right w:val="nil"/>
          <w:between w:val="nil"/>
        </w:pBdr>
        <w:spacing w:after="200" w:line="360" w:lineRule="auto"/>
        <w:sectPr w:rsidR="002206FE">
          <w:headerReference w:type="first" r:id="rId42"/>
          <w:footerReference w:type="first" r:id="rId43"/>
          <w:pgSz w:w="11907" w:h="16839"/>
          <w:pgMar w:top="2268" w:right="1701" w:bottom="1701" w:left="2268" w:header="1134" w:footer="1134" w:gutter="0"/>
          <w:cols w:space="720"/>
          <w:titlePg/>
        </w:sectPr>
      </w:pPr>
      <w:r>
        <w:lastRenderedPageBreak/>
        <w:t>Selain dari poin yang didasarkan pada saran, dapat juga dilakukan pengintegrasian dimana API yang telah terbuat dihubungkan dengan aplikasi Front-End yang dapat memperindah tampilan yang ada. Tidak hanya itu, gambar yang tersimpan juga akan jauh lebih baik jika dapat benar-benar ditampilkan, tidak hanya dalam bentuk tautan.</w:t>
      </w:r>
    </w:p>
    <w:p w14:paraId="716460F6" w14:textId="77777777" w:rsidR="00EB30BD" w:rsidRDefault="00A61E6B">
      <w:pPr>
        <w:pStyle w:val="Heading1"/>
      </w:pPr>
      <w:bookmarkStart w:id="30" w:name="_Toc159474298"/>
      <w:r>
        <w:lastRenderedPageBreak/>
        <w:t>DAFTAR PUSTAKA</w:t>
      </w:r>
      <w:bookmarkEnd w:id="30"/>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44"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1" w:name="_Toc159474299"/>
      <w:r w:rsidRPr="00D862A8">
        <w:lastRenderedPageBreak/>
        <w:t>LAMPIRAN</w:t>
      </w:r>
      <w:bookmarkEnd w:id="31"/>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bookmarkStart w:id="32" w:name="_GoBack"/>
      <w:bookmarkEnd w:id="32"/>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45"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46"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47"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8"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9"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50"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51"/>
      <w:footerReference w:type="default" r:id="rId52"/>
      <w:headerReference w:type="first" r:id="rId53"/>
      <w:footerReference w:type="first" r:id="rId54"/>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0AD15" w14:textId="77777777" w:rsidR="0085490D" w:rsidRDefault="0085490D">
      <w:pPr>
        <w:spacing w:line="240" w:lineRule="auto"/>
      </w:pPr>
      <w:r>
        <w:separator/>
      </w:r>
    </w:p>
  </w:endnote>
  <w:endnote w:type="continuationSeparator" w:id="0">
    <w:p w14:paraId="7E76F253" w14:textId="77777777" w:rsidR="0085490D" w:rsidRDefault="008549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5147B2" w:rsidRDefault="005147B2">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5147B2" w:rsidRDefault="005147B2">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5147B2" w:rsidRPr="0028742E" w:rsidRDefault="005147B2"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5147B2" w:rsidRPr="0028742E" w:rsidRDefault="005147B2"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5147B2" w:rsidRPr="00697107" w:rsidRDefault="005147B2"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5147B2" w:rsidRDefault="005147B2">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5147B2" w:rsidRDefault="005147B2">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5147B2" w:rsidRDefault="005147B2"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5147B2" w:rsidRDefault="005147B2">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5147B2" w:rsidRDefault="005147B2">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5147B2" w:rsidRDefault="005147B2"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5147B2" w:rsidRDefault="005147B2"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5147B2" w:rsidRDefault="005147B2"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5147B2" w:rsidRDefault="005147B2"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3B9E14" w14:textId="77777777" w:rsidR="0085490D" w:rsidRDefault="0085490D">
      <w:pPr>
        <w:spacing w:line="240" w:lineRule="auto"/>
      </w:pPr>
      <w:r>
        <w:separator/>
      </w:r>
    </w:p>
  </w:footnote>
  <w:footnote w:type="continuationSeparator" w:id="0">
    <w:p w14:paraId="417DEBFE" w14:textId="77777777" w:rsidR="0085490D" w:rsidRDefault="008549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5147B2" w:rsidRDefault="005147B2">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5147B2" w:rsidRDefault="005147B2">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5147B2" w:rsidRPr="0028742E" w:rsidRDefault="005147B2" w:rsidP="0028742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5147B2" w:rsidRPr="0095592E" w:rsidRDefault="005147B2"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5147B2" w:rsidRDefault="005147B2">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5147B2" w:rsidRDefault="005147B2">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5147B2" w:rsidRDefault="005147B2">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5147B2" w:rsidRDefault="005147B2">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5147B2" w:rsidRPr="0028742E" w:rsidRDefault="005147B2"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5147B2" w:rsidRPr="00D13975" w:rsidRDefault="005147B2"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5147B2" w:rsidRDefault="005147B2">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5147B2" w:rsidRDefault="005147B2">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5147B2" w:rsidRPr="00D12E74" w:rsidRDefault="005147B2"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5147B2" w:rsidRDefault="005147B2">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5147B2" w:rsidRDefault="005147B2">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5147B2" w:rsidRDefault="005147B2">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5147B2" w:rsidRDefault="005147B2">
    <w:pPr>
      <w:pBdr>
        <w:top w:val="nil"/>
        <w:left w:val="nil"/>
        <w:bottom w:val="nil"/>
        <w:right w:val="nil"/>
        <w:between w:val="nil"/>
      </w:pBdr>
      <w:tabs>
        <w:tab w:val="center" w:pos="4680"/>
        <w:tab w:val="right" w:pos="9360"/>
      </w:tabs>
      <w:spacing w:line="240" w:lineRule="auto"/>
      <w:ind w:firstLine="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5E26"/>
    <w:multiLevelType w:val="hybridMultilevel"/>
    <w:tmpl w:val="25ACA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4"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4E1E2BD4"/>
    <w:multiLevelType w:val="multilevel"/>
    <w:tmpl w:val="3956103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8"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9"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7" w15:restartNumberingAfterBreak="0">
    <w:nsid w:val="78540D3F"/>
    <w:multiLevelType w:val="multilevel"/>
    <w:tmpl w:val="C4929B0E"/>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pStyle w:val="Heading3"/>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20"/>
  </w:num>
  <w:num w:numId="3">
    <w:abstractNumId w:val="10"/>
  </w:num>
  <w:num w:numId="4">
    <w:abstractNumId w:val="27"/>
  </w:num>
  <w:num w:numId="5">
    <w:abstractNumId w:val="22"/>
  </w:num>
  <w:num w:numId="6">
    <w:abstractNumId w:val="11"/>
  </w:num>
  <w:num w:numId="7">
    <w:abstractNumId w:val="28"/>
  </w:num>
  <w:num w:numId="8">
    <w:abstractNumId w:val="15"/>
  </w:num>
  <w:num w:numId="9">
    <w:abstractNumId w:val="19"/>
  </w:num>
  <w:num w:numId="10">
    <w:abstractNumId w:val="16"/>
  </w:num>
  <w:num w:numId="11">
    <w:abstractNumId w:val="25"/>
  </w:num>
  <w:num w:numId="12">
    <w:abstractNumId w:val="13"/>
  </w:num>
  <w:num w:numId="13">
    <w:abstractNumId w:val="17"/>
  </w:num>
  <w:num w:numId="14">
    <w:abstractNumId w:val="18"/>
  </w:num>
  <w:num w:numId="15">
    <w:abstractNumId w:val="4"/>
  </w:num>
  <w:num w:numId="16">
    <w:abstractNumId w:val="2"/>
  </w:num>
  <w:num w:numId="17">
    <w:abstractNumId w:val="5"/>
  </w:num>
  <w:num w:numId="18">
    <w:abstractNumId w:val="24"/>
  </w:num>
  <w:num w:numId="19">
    <w:abstractNumId w:val="6"/>
  </w:num>
  <w:num w:numId="20">
    <w:abstractNumId w:val="21"/>
  </w:num>
  <w:num w:numId="21">
    <w:abstractNumId w:val="14"/>
  </w:num>
  <w:num w:numId="22">
    <w:abstractNumId w:val="3"/>
  </w:num>
  <w:num w:numId="23">
    <w:abstractNumId w:val="29"/>
  </w:num>
  <w:num w:numId="24">
    <w:abstractNumId w:val="26"/>
  </w:num>
  <w:num w:numId="25">
    <w:abstractNumId w:val="8"/>
  </w:num>
  <w:num w:numId="26">
    <w:abstractNumId w:val="9"/>
  </w:num>
  <w:num w:numId="27">
    <w:abstractNumId w:val="12"/>
  </w:num>
  <w:num w:numId="28">
    <w:abstractNumId w:val="0"/>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2B91"/>
    <w:rsid w:val="0006408C"/>
    <w:rsid w:val="0006475F"/>
    <w:rsid w:val="0006657F"/>
    <w:rsid w:val="00070E28"/>
    <w:rsid w:val="000741AF"/>
    <w:rsid w:val="00074629"/>
    <w:rsid w:val="000854D5"/>
    <w:rsid w:val="00085CC8"/>
    <w:rsid w:val="00086E12"/>
    <w:rsid w:val="000A17B1"/>
    <w:rsid w:val="000A5B02"/>
    <w:rsid w:val="000B1F0F"/>
    <w:rsid w:val="000B5911"/>
    <w:rsid w:val="000B71C9"/>
    <w:rsid w:val="000C6794"/>
    <w:rsid w:val="000C7C2E"/>
    <w:rsid w:val="000D38D5"/>
    <w:rsid w:val="000D5142"/>
    <w:rsid w:val="000D53DC"/>
    <w:rsid w:val="000D6898"/>
    <w:rsid w:val="000E04B0"/>
    <w:rsid w:val="000E28BC"/>
    <w:rsid w:val="000E6409"/>
    <w:rsid w:val="000F0FA7"/>
    <w:rsid w:val="000F6233"/>
    <w:rsid w:val="00106350"/>
    <w:rsid w:val="00117580"/>
    <w:rsid w:val="00120C82"/>
    <w:rsid w:val="00125E21"/>
    <w:rsid w:val="001273F6"/>
    <w:rsid w:val="00132E51"/>
    <w:rsid w:val="0013431F"/>
    <w:rsid w:val="001358F3"/>
    <w:rsid w:val="001366B6"/>
    <w:rsid w:val="001415E6"/>
    <w:rsid w:val="0014680E"/>
    <w:rsid w:val="00155B22"/>
    <w:rsid w:val="00156401"/>
    <w:rsid w:val="00166C34"/>
    <w:rsid w:val="00171A61"/>
    <w:rsid w:val="00187215"/>
    <w:rsid w:val="00195322"/>
    <w:rsid w:val="001A1D2F"/>
    <w:rsid w:val="001A3D60"/>
    <w:rsid w:val="001A43E6"/>
    <w:rsid w:val="001D3D8D"/>
    <w:rsid w:val="001D7B1B"/>
    <w:rsid w:val="00202CC6"/>
    <w:rsid w:val="0020544F"/>
    <w:rsid w:val="002206FE"/>
    <w:rsid w:val="0024488C"/>
    <w:rsid w:val="002610BC"/>
    <w:rsid w:val="00283226"/>
    <w:rsid w:val="002860FA"/>
    <w:rsid w:val="0028742E"/>
    <w:rsid w:val="002914E0"/>
    <w:rsid w:val="00297CF5"/>
    <w:rsid w:val="002A14D0"/>
    <w:rsid w:val="002A5011"/>
    <w:rsid w:val="002A67CF"/>
    <w:rsid w:val="002B3DCA"/>
    <w:rsid w:val="002C7AB3"/>
    <w:rsid w:val="002D1929"/>
    <w:rsid w:val="002D2B91"/>
    <w:rsid w:val="002D7BC0"/>
    <w:rsid w:val="002E5CBA"/>
    <w:rsid w:val="002F1327"/>
    <w:rsid w:val="002F1784"/>
    <w:rsid w:val="002F3094"/>
    <w:rsid w:val="002F5290"/>
    <w:rsid w:val="002F5E9A"/>
    <w:rsid w:val="002F72D4"/>
    <w:rsid w:val="00310FCB"/>
    <w:rsid w:val="003119B2"/>
    <w:rsid w:val="003232C9"/>
    <w:rsid w:val="003258CB"/>
    <w:rsid w:val="00327783"/>
    <w:rsid w:val="00341ECD"/>
    <w:rsid w:val="00350654"/>
    <w:rsid w:val="003522C2"/>
    <w:rsid w:val="00365197"/>
    <w:rsid w:val="003671FC"/>
    <w:rsid w:val="00372108"/>
    <w:rsid w:val="00393AD5"/>
    <w:rsid w:val="003A3C37"/>
    <w:rsid w:val="003B08C1"/>
    <w:rsid w:val="003C2698"/>
    <w:rsid w:val="003D146C"/>
    <w:rsid w:val="003D7182"/>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57B1B"/>
    <w:rsid w:val="00465B27"/>
    <w:rsid w:val="00467BA7"/>
    <w:rsid w:val="00473418"/>
    <w:rsid w:val="00475AFF"/>
    <w:rsid w:val="004823B1"/>
    <w:rsid w:val="00483008"/>
    <w:rsid w:val="00483034"/>
    <w:rsid w:val="004834FA"/>
    <w:rsid w:val="00483512"/>
    <w:rsid w:val="00491353"/>
    <w:rsid w:val="00491AEA"/>
    <w:rsid w:val="00492D0A"/>
    <w:rsid w:val="004A25D7"/>
    <w:rsid w:val="004C0EB4"/>
    <w:rsid w:val="004C2627"/>
    <w:rsid w:val="004C33A0"/>
    <w:rsid w:val="004D212B"/>
    <w:rsid w:val="004D245C"/>
    <w:rsid w:val="004D3279"/>
    <w:rsid w:val="004D3CB8"/>
    <w:rsid w:val="004D4FD5"/>
    <w:rsid w:val="004D7065"/>
    <w:rsid w:val="004E5451"/>
    <w:rsid w:val="004E5901"/>
    <w:rsid w:val="004F1FA5"/>
    <w:rsid w:val="004F2F5D"/>
    <w:rsid w:val="0050541E"/>
    <w:rsid w:val="0051200F"/>
    <w:rsid w:val="00512197"/>
    <w:rsid w:val="005147B2"/>
    <w:rsid w:val="00515583"/>
    <w:rsid w:val="00515657"/>
    <w:rsid w:val="0051584D"/>
    <w:rsid w:val="005174E9"/>
    <w:rsid w:val="005221A0"/>
    <w:rsid w:val="00522B04"/>
    <w:rsid w:val="00527717"/>
    <w:rsid w:val="00527BF7"/>
    <w:rsid w:val="00535B2E"/>
    <w:rsid w:val="00551993"/>
    <w:rsid w:val="005645BD"/>
    <w:rsid w:val="00566B5E"/>
    <w:rsid w:val="005743F1"/>
    <w:rsid w:val="00575B8C"/>
    <w:rsid w:val="005766DD"/>
    <w:rsid w:val="00582CDB"/>
    <w:rsid w:val="005878CD"/>
    <w:rsid w:val="00587DD6"/>
    <w:rsid w:val="00591E22"/>
    <w:rsid w:val="005945C7"/>
    <w:rsid w:val="005A2689"/>
    <w:rsid w:val="005A35EB"/>
    <w:rsid w:val="005A6974"/>
    <w:rsid w:val="005C4146"/>
    <w:rsid w:val="005C5103"/>
    <w:rsid w:val="005D0334"/>
    <w:rsid w:val="005E6506"/>
    <w:rsid w:val="005F511E"/>
    <w:rsid w:val="005F5B0E"/>
    <w:rsid w:val="00603F48"/>
    <w:rsid w:val="0062789C"/>
    <w:rsid w:val="00630EB4"/>
    <w:rsid w:val="006323CE"/>
    <w:rsid w:val="006343F6"/>
    <w:rsid w:val="00635A99"/>
    <w:rsid w:val="00635D9D"/>
    <w:rsid w:val="00642655"/>
    <w:rsid w:val="00643E91"/>
    <w:rsid w:val="006446E6"/>
    <w:rsid w:val="006478B9"/>
    <w:rsid w:val="00655FF8"/>
    <w:rsid w:val="00663D37"/>
    <w:rsid w:val="006642D9"/>
    <w:rsid w:val="00665711"/>
    <w:rsid w:val="0067250A"/>
    <w:rsid w:val="00675256"/>
    <w:rsid w:val="00675E3E"/>
    <w:rsid w:val="006766B7"/>
    <w:rsid w:val="00681126"/>
    <w:rsid w:val="00682046"/>
    <w:rsid w:val="00685758"/>
    <w:rsid w:val="00685BA4"/>
    <w:rsid w:val="00692FC8"/>
    <w:rsid w:val="00694508"/>
    <w:rsid w:val="00697107"/>
    <w:rsid w:val="006A16EE"/>
    <w:rsid w:val="006A46B7"/>
    <w:rsid w:val="006A7377"/>
    <w:rsid w:val="006B0B8D"/>
    <w:rsid w:val="006B3D61"/>
    <w:rsid w:val="006C1F6F"/>
    <w:rsid w:val="006D6B9D"/>
    <w:rsid w:val="006E1759"/>
    <w:rsid w:val="006E5B05"/>
    <w:rsid w:val="00700858"/>
    <w:rsid w:val="00711D05"/>
    <w:rsid w:val="00712C85"/>
    <w:rsid w:val="007157D8"/>
    <w:rsid w:val="007272E0"/>
    <w:rsid w:val="0073138E"/>
    <w:rsid w:val="00732224"/>
    <w:rsid w:val="00737AB9"/>
    <w:rsid w:val="007421EB"/>
    <w:rsid w:val="00745F1D"/>
    <w:rsid w:val="007545FA"/>
    <w:rsid w:val="00757A05"/>
    <w:rsid w:val="00764039"/>
    <w:rsid w:val="00780A94"/>
    <w:rsid w:val="00780DF9"/>
    <w:rsid w:val="007819CA"/>
    <w:rsid w:val="00782B5B"/>
    <w:rsid w:val="007A3DE7"/>
    <w:rsid w:val="007A71B6"/>
    <w:rsid w:val="007B3C6F"/>
    <w:rsid w:val="007B5834"/>
    <w:rsid w:val="007C380E"/>
    <w:rsid w:val="007E4A1F"/>
    <w:rsid w:val="007E7B36"/>
    <w:rsid w:val="007F44D6"/>
    <w:rsid w:val="007F6C52"/>
    <w:rsid w:val="008019AB"/>
    <w:rsid w:val="00802E49"/>
    <w:rsid w:val="00825B67"/>
    <w:rsid w:val="00831282"/>
    <w:rsid w:val="00833886"/>
    <w:rsid w:val="00836293"/>
    <w:rsid w:val="0083644B"/>
    <w:rsid w:val="00840619"/>
    <w:rsid w:val="00852311"/>
    <w:rsid w:val="0085455D"/>
    <w:rsid w:val="0085490D"/>
    <w:rsid w:val="00864C67"/>
    <w:rsid w:val="00870DFF"/>
    <w:rsid w:val="00873E6E"/>
    <w:rsid w:val="00881966"/>
    <w:rsid w:val="00883302"/>
    <w:rsid w:val="008853FF"/>
    <w:rsid w:val="008912C7"/>
    <w:rsid w:val="008922EA"/>
    <w:rsid w:val="008B0F34"/>
    <w:rsid w:val="008C0245"/>
    <w:rsid w:val="008C41AF"/>
    <w:rsid w:val="008D4410"/>
    <w:rsid w:val="008E462C"/>
    <w:rsid w:val="008E50CD"/>
    <w:rsid w:val="008E5FC6"/>
    <w:rsid w:val="008F0285"/>
    <w:rsid w:val="008F4F56"/>
    <w:rsid w:val="008F51B9"/>
    <w:rsid w:val="008F59A2"/>
    <w:rsid w:val="00902CB9"/>
    <w:rsid w:val="009030E5"/>
    <w:rsid w:val="009144B6"/>
    <w:rsid w:val="0093772A"/>
    <w:rsid w:val="00937FDB"/>
    <w:rsid w:val="00946A28"/>
    <w:rsid w:val="0095592E"/>
    <w:rsid w:val="00960445"/>
    <w:rsid w:val="00961A1F"/>
    <w:rsid w:val="0096363B"/>
    <w:rsid w:val="009836F5"/>
    <w:rsid w:val="00986C12"/>
    <w:rsid w:val="00986F9F"/>
    <w:rsid w:val="00993DD6"/>
    <w:rsid w:val="00997D53"/>
    <w:rsid w:val="009A3F68"/>
    <w:rsid w:val="009B0E41"/>
    <w:rsid w:val="009C4C06"/>
    <w:rsid w:val="009D7FEF"/>
    <w:rsid w:val="009E448B"/>
    <w:rsid w:val="009E6976"/>
    <w:rsid w:val="009F1B21"/>
    <w:rsid w:val="009F271F"/>
    <w:rsid w:val="00A07AE0"/>
    <w:rsid w:val="00A07F56"/>
    <w:rsid w:val="00A113AB"/>
    <w:rsid w:val="00A14E25"/>
    <w:rsid w:val="00A15082"/>
    <w:rsid w:val="00A17BF4"/>
    <w:rsid w:val="00A2132D"/>
    <w:rsid w:val="00A22A16"/>
    <w:rsid w:val="00A2510F"/>
    <w:rsid w:val="00A253EE"/>
    <w:rsid w:val="00A41BEE"/>
    <w:rsid w:val="00A451F7"/>
    <w:rsid w:val="00A5452A"/>
    <w:rsid w:val="00A556C5"/>
    <w:rsid w:val="00A602CC"/>
    <w:rsid w:val="00A614CB"/>
    <w:rsid w:val="00A61E6B"/>
    <w:rsid w:val="00A7127D"/>
    <w:rsid w:val="00A72991"/>
    <w:rsid w:val="00A82888"/>
    <w:rsid w:val="00AA124E"/>
    <w:rsid w:val="00AA5AE7"/>
    <w:rsid w:val="00AC4D34"/>
    <w:rsid w:val="00AD15BC"/>
    <w:rsid w:val="00AD1AFE"/>
    <w:rsid w:val="00AD1D09"/>
    <w:rsid w:val="00AD6AA7"/>
    <w:rsid w:val="00B016E0"/>
    <w:rsid w:val="00B02D02"/>
    <w:rsid w:val="00B06DA4"/>
    <w:rsid w:val="00B13F78"/>
    <w:rsid w:val="00B16798"/>
    <w:rsid w:val="00B33959"/>
    <w:rsid w:val="00B348CA"/>
    <w:rsid w:val="00B359B6"/>
    <w:rsid w:val="00B42694"/>
    <w:rsid w:val="00B42852"/>
    <w:rsid w:val="00B43CF8"/>
    <w:rsid w:val="00B533B1"/>
    <w:rsid w:val="00B56531"/>
    <w:rsid w:val="00B56D77"/>
    <w:rsid w:val="00B60790"/>
    <w:rsid w:val="00B65797"/>
    <w:rsid w:val="00B65C59"/>
    <w:rsid w:val="00B66C90"/>
    <w:rsid w:val="00B77C88"/>
    <w:rsid w:val="00B77FAF"/>
    <w:rsid w:val="00B91150"/>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6656D"/>
    <w:rsid w:val="00C7614A"/>
    <w:rsid w:val="00C94B0C"/>
    <w:rsid w:val="00CA5C9E"/>
    <w:rsid w:val="00CA5E4A"/>
    <w:rsid w:val="00CC16C3"/>
    <w:rsid w:val="00CC1727"/>
    <w:rsid w:val="00CC395E"/>
    <w:rsid w:val="00CC5C1C"/>
    <w:rsid w:val="00CD51CF"/>
    <w:rsid w:val="00CE0D31"/>
    <w:rsid w:val="00CE3DA5"/>
    <w:rsid w:val="00CE5B48"/>
    <w:rsid w:val="00CE66CD"/>
    <w:rsid w:val="00CE7ABF"/>
    <w:rsid w:val="00CF469A"/>
    <w:rsid w:val="00D04120"/>
    <w:rsid w:val="00D04BAC"/>
    <w:rsid w:val="00D04E56"/>
    <w:rsid w:val="00D103D0"/>
    <w:rsid w:val="00D12E74"/>
    <w:rsid w:val="00D13975"/>
    <w:rsid w:val="00D14229"/>
    <w:rsid w:val="00D2133A"/>
    <w:rsid w:val="00D36557"/>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0C80"/>
    <w:rsid w:val="00DE1814"/>
    <w:rsid w:val="00DE1DC4"/>
    <w:rsid w:val="00DF320D"/>
    <w:rsid w:val="00E01F8E"/>
    <w:rsid w:val="00E0269E"/>
    <w:rsid w:val="00E113CC"/>
    <w:rsid w:val="00E11722"/>
    <w:rsid w:val="00E12492"/>
    <w:rsid w:val="00E1358D"/>
    <w:rsid w:val="00E2122D"/>
    <w:rsid w:val="00E2393B"/>
    <w:rsid w:val="00E269AD"/>
    <w:rsid w:val="00E27E3B"/>
    <w:rsid w:val="00E377B9"/>
    <w:rsid w:val="00E50A1E"/>
    <w:rsid w:val="00E55D3E"/>
    <w:rsid w:val="00E706D8"/>
    <w:rsid w:val="00E72F76"/>
    <w:rsid w:val="00E9604A"/>
    <w:rsid w:val="00EA24CB"/>
    <w:rsid w:val="00EA6579"/>
    <w:rsid w:val="00EA7EEC"/>
    <w:rsid w:val="00EB05BD"/>
    <w:rsid w:val="00EB30BD"/>
    <w:rsid w:val="00EB6E3C"/>
    <w:rsid w:val="00ED682A"/>
    <w:rsid w:val="00EE1A23"/>
    <w:rsid w:val="00EF7604"/>
    <w:rsid w:val="00F16643"/>
    <w:rsid w:val="00F22209"/>
    <w:rsid w:val="00F25660"/>
    <w:rsid w:val="00F27480"/>
    <w:rsid w:val="00F42A76"/>
    <w:rsid w:val="00F51379"/>
    <w:rsid w:val="00F52C31"/>
    <w:rsid w:val="00F60365"/>
    <w:rsid w:val="00F6782B"/>
    <w:rsid w:val="00F678E2"/>
    <w:rsid w:val="00F77F68"/>
    <w:rsid w:val="00F869A5"/>
    <w:rsid w:val="00F87236"/>
    <w:rsid w:val="00F87C83"/>
    <w:rsid w:val="00F94752"/>
    <w:rsid w:val="00FB0EFB"/>
    <w:rsid w:val="00FC04EB"/>
    <w:rsid w:val="00FC7A38"/>
    <w:rsid w:val="00FD053F"/>
    <w:rsid w:val="00FD6400"/>
    <w:rsid w:val="00FE214D"/>
    <w:rsid w:val="00FE39E1"/>
    <w:rsid w:val="00FE4CE7"/>
    <w:rsid w:val="00FF04F2"/>
    <w:rsid w:val="00FF350C"/>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40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unhideWhenUsed/>
    <w:qFormat/>
    <w:rsid w:val="002F1327"/>
    <w:pPr>
      <w:numPr>
        <w:ilvl w:val="2"/>
        <w:numId w:val="4"/>
      </w:numPr>
      <w:pBdr>
        <w:top w:val="nil"/>
        <w:left w:val="nil"/>
        <w:bottom w:val="nil"/>
        <w:right w:val="nil"/>
        <w:between w:val="nil"/>
      </w:pBdr>
      <w:spacing w:line="360" w:lineRule="auto"/>
      <w:outlineLvl w:val="2"/>
    </w:pPr>
    <w:rPr>
      <w:b/>
      <w:color w:val="000000"/>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image" Target="media/image14.png"/><Relationship Id="rId21" Type="http://schemas.openxmlformats.org/officeDocument/2006/relationships/header" Target="header5.xml"/><Relationship Id="rId34" Type="http://schemas.openxmlformats.org/officeDocument/2006/relationships/footer" Target="footer8.xml"/><Relationship Id="rId42" Type="http://schemas.openxmlformats.org/officeDocument/2006/relationships/header" Target="header9.xml"/><Relationship Id="rId47" Type="http://schemas.openxmlformats.org/officeDocument/2006/relationships/hyperlink" Target="https://docs.google.com/document/d/1FLQ-t6DSk8i1AFjtf5X4mnKDqi3WKAfB/edit?usp=sharing&amp;ouid=112671539057094063560&amp;rtpof=true&amp;sd=true" TargetMode="External"/><Relationship Id="rId50" Type="http://schemas.openxmlformats.org/officeDocument/2006/relationships/hyperlink" Target="https://docs.google.com/document/d/1FLQ-t6DSk8i1AFjtf5X4mnKDqi3WKAfB/edit?usp=sharing&amp;ouid=112671539057094063560&amp;rtpof=true&amp;sd=true"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8.png"/><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footer" Target="footer7.xm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hyperlink" Target="https://docs.google.com/document/d/1_T_4hQtqnS6po6bBqU_8gzsdrO6GTz1X/edit?usp=sharing&amp;ouid=112671539057094063560&amp;rtpof=true&amp;sd=true" TargetMode="External"/><Relationship Id="rId53" Type="http://schemas.openxmlformats.org/officeDocument/2006/relationships/header" Target="header11.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header" Target="header7.xml"/><Relationship Id="rId44" Type="http://schemas.openxmlformats.org/officeDocument/2006/relationships/hyperlink" Target="https://apastyle.apa.org/style-grammar-guidelines/references/examples" TargetMode="External"/><Relationship Id="rId52" Type="http://schemas.openxmlformats.org/officeDocument/2006/relationships/footer" Target="footer10.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0.png"/><Relationship Id="rId43" Type="http://schemas.openxmlformats.org/officeDocument/2006/relationships/footer" Target="footer9.xml"/><Relationship Id="rId48" Type="http://schemas.openxmlformats.org/officeDocument/2006/relationships/hyperlink" Target="https://docs.google.com/document/d/1u1oZtV3HbaUedz7j7JXzLm3Z9TuWMDnn/edit?usp=sharing&amp;ouid=112671539057094063560&amp;rtpof=true&amp;sd=true"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eader" Target="header10.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header" Target="header8.xml"/><Relationship Id="rId38" Type="http://schemas.openxmlformats.org/officeDocument/2006/relationships/image" Target="media/image13.png"/><Relationship Id="rId46" Type="http://schemas.openxmlformats.org/officeDocument/2006/relationships/hyperlink" Target="https://docs.google.com/document/d/1Cmow34idCNpFlDNmerOgH8gNVejjQMf4/edit?usp=sharing&amp;ouid=112671539057094063560&amp;rtpof=true&amp;sd=true" TargetMode="External"/><Relationship Id="rId20" Type="http://schemas.openxmlformats.org/officeDocument/2006/relationships/footer" Target="footer5.xml"/><Relationship Id="rId41" Type="http://schemas.openxmlformats.org/officeDocument/2006/relationships/hyperlink" Target="https://injs06-final-project2.up.railway.app/" TargetMode="External"/><Relationship Id="rId54"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image" Target="media/image7.png"/><Relationship Id="rId36" Type="http://schemas.openxmlformats.org/officeDocument/2006/relationships/image" Target="media/image11.png"/><Relationship Id="rId49" Type="http://schemas.openxmlformats.org/officeDocument/2006/relationships/hyperlink" Target="https://docs.google.com/document/d/1Cmow34idCNpFlDNmerOgH8gNVejjQMf4/edit?usp=sharing&amp;ouid=112671539057094063560&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9B14B4-0C9E-4F96-A7CD-0982955F0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2</TotalTime>
  <Pages>40</Pages>
  <Words>6841</Words>
  <Characters>3899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ASUS K401U</cp:lastModifiedBy>
  <cp:revision>431</cp:revision>
  <cp:lastPrinted>2024-02-23T04:12:00Z</cp:lastPrinted>
  <dcterms:created xsi:type="dcterms:W3CDTF">2024-02-21T07:45:00Z</dcterms:created>
  <dcterms:modified xsi:type="dcterms:W3CDTF">2024-05-1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